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3C70F" w14:textId="4CA8DF59" w:rsidR="00522B0A" w:rsidRPr="00522B0A" w:rsidRDefault="00522B0A" w:rsidP="00522B0A">
      <w:pPr>
        <w:tabs>
          <w:tab w:val="left" w:pos="432"/>
        </w:tabs>
        <w:spacing w:after="0" w:line="240" w:lineRule="auto"/>
        <w:ind w:left="432" w:hanging="432"/>
        <w:rPr>
          <w:rFonts w:ascii="Times New Roman" w:hAnsi="Times New Roman" w:cs="Times New Roman"/>
          <w:b/>
          <w:bCs/>
        </w:rPr>
      </w:pPr>
      <w:r w:rsidRPr="00522B0A">
        <w:rPr>
          <w:rFonts w:ascii="Times New Roman" w:hAnsi="Times New Roman" w:cs="Times New Roman"/>
          <w:b/>
          <w:bCs/>
        </w:rPr>
        <w:t>Team Information</w:t>
      </w:r>
    </w:p>
    <w:p w14:paraId="3F784DF6" w14:textId="15B747BC" w:rsidR="00522B0A" w:rsidRPr="00522B0A" w:rsidRDefault="00522B0A" w:rsidP="00522B0A">
      <w:pPr>
        <w:numPr>
          <w:ilvl w:val="0"/>
          <w:numId w:val="34"/>
        </w:num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  <w:b/>
          <w:bCs/>
        </w:rPr>
        <w:t>Section:</w:t>
      </w:r>
      <w:r w:rsidRPr="00522B0A">
        <w:rPr>
          <w:rFonts w:ascii="Times New Roman" w:hAnsi="Times New Roman" w:cs="Times New Roman"/>
        </w:rPr>
        <w:t xml:space="preserve"> ___________________________</w:t>
      </w:r>
    </w:p>
    <w:p w14:paraId="0553A319" w14:textId="77777777" w:rsidR="00522B0A" w:rsidRPr="00522B0A" w:rsidRDefault="00522B0A" w:rsidP="00522B0A">
      <w:pPr>
        <w:numPr>
          <w:ilvl w:val="0"/>
          <w:numId w:val="34"/>
        </w:num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  <w:b/>
          <w:bCs/>
        </w:rPr>
        <w:t>Date:</w:t>
      </w:r>
      <w:r w:rsidRPr="00522B0A">
        <w:rPr>
          <w:rFonts w:ascii="Times New Roman" w:hAnsi="Times New Roman" w:cs="Times New Roman"/>
        </w:rPr>
        <w:t xml:space="preserve"> ___________________________</w:t>
      </w:r>
    </w:p>
    <w:p w14:paraId="2A20AD49" w14:textId="77777777" w:rsidR="00522B0A" w:rsidRDefault="00522B0A" w:rsidP="00522B0A">
      <w:pPr>
        <w:tabs>
          <w:tab w:val="left" w:pos="432"/>
        </w:tabs>
        <w:spacing w:after="0" w:line="240" w:lineRule="auto"/>
        <w:ind w:left="432" w:hanging="432"/>
        <w:rPr>
          <w:rFonts w:ascii="Times New Roman" w:hAnsi="Times New Roman" w:cs="Times New Roman"/>
          <w:b/>
          <w:bCs/>
        </w:rPr>
      </w:pPr>
    </w:p>
    <w:p w14:paraId="74A4A98E" w14:textId="5D0BD614" w:rsidR="00522B0A" w:rsidRDefault="00522B0A" w:rsidP="00522B0A">
      <w:pPr>
        <w:tabs>
          <w:tab w:val="left" w:pos="432"/>
        </w:tabs>
        <w:spacing w:after="0" w:line="240" w:lineRule="auto"/>
        <w:ind w:left="432" w:hanging="432"/>
        <w:rPr>
          <w:rFonts w:ascii="Times New Roman" w:hAnsi="Times New Roman" w:cs="Times New Roman"/>
          <w:b/>
          <w:bCs/>
        </w:rPr>
      </w:pPr>
      <w:r w:rsidRPr="00522B0A">
        <w:rPr>
          <w:rFonts w:ascii="Times New Roman" w:hAnsi="Times New Roman" w:cs="Times New Roman"/>
          <w:b/>
          <w:bCs/>
        </w:rPr>
        <w:t>Team Members (write full names):</w:t>
      </w:r>
    </w:p>
    <w:p w14:paraId="62BF3973" w14:textId="77777777" w:rsidR="00522B0A" w:rsidRPr="00522B0A" w:rsidRDefault="00522B0A" w:rsidP="00522B0A">
      <w:pPr>
        <w:tabs>
          <w:tab w:val="left" w:pos="432"/>
        </w:tabs>
        <w:spacing w:after="0" w:line="240" w:lineRule="auto"/>
        <w:ind w:left="432" w:hanging="432"/>
        <w:rPr>
          <w:rFonts w:ascii="Times New Roman" w:hAnsi="Times New Roman" w:cs="Times New Roman"/>
        </w:rPr>
      </w:pPr>
    </w:p>
    <w:p w14:paraId="6C09A49E" w14:textId="54188A9A" w:rsidR="00522B0A" w:rsidRDefault="00522B0A" w:rsidP="00522B0A">
      <w:pPr>
        <w:numPr>
          <w:ilvl w:val="0"/>
          <w:numId w:val="35"/>
        </w:num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</w:rPr>
        <w:t>________________________</w:t>
      </w:r>
      <w:r>
        <w:rPr>
          <w:rFonts w:ascii="Times New Roman" w:hAnsi="Times New Roman" w:cs="Times New Roman"/>
        </w:rPr>
        <w:t>_________________</w:t>
      </w:r>
      <w:r w:rsidRPr="00522B0A">
        <w:rPr>
          <w:rFonts w:ascii="Times New Roman" w:hAnsi="Times New Roman" w:cs="Times New Roman"/>
        </w:rPr>
        <w:t>___</w:t>
      </w:r>
    </w:p>
    <w:p w14:paraId="310568BC" w14:textId="77777777" w:rsidR="00522B0A" w:rsidRPr="00522B0A" w:rsidRDefault="00522B0A" w:rsidP="00522B0A">
      <w:pPr>
        <w:tabs>
          <w:tab w:val="left" w:pos="432"/>
        </w:tabs>
        <w:spacing w:after="0" w:line="240" w:lineRule="auto"/>
        <w:ind w:left="720"/>
        <w:rPr>
          <w:rFonts w:ascii="Times New Roman" w:hAnsi="Times New Roman" w:cs="Times New Roman"/>
        </w:rPr>
      </w:pPr>
    </w:p>
    <w:p w14:paraId="48FD414D" w14:textId="75E0ABF5" w:rsidR="00522B0A" w:rsidRDefault="00522B0A" w:rsidP="00522B0A">
      <w:pPr>
        <w:numPr>
          <w:ilvl w:val="0"/>
          <w:numId w:val="35"/>
        </w:num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</w:rPr>
        <w:t>___________________________</w:t>
      </w:r>
      <w:r>
        <w:rPr>
          <w:rFonts w:ascii="Times New Roman" w:hAnsi="Times New Roman" w:cs="Times New Roman"/>
        </w:rPr>
        <w:t>_________________</w:t>
      </w:r>
    </w:p>
    <w:p w14:paraId="1F043302" w14:textId="77777777" w:rsidR="00522B0A" w:rsidRPr="00522B0A" w:rsidRDefault="00522B0A" w:rsidP="00522B0A">
      <w:p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</w:p>
    <w:p w14:paraId="36BF0336" w14:textId="2A9DDDB5" w:rsidR="00522B0A" w:rsidRDefault="00522B0A" w:rsidP="00522B0A">
      <w:pPr>
        <w:numPr>
          <w:ilvl w:val="0"/>
          <w:numId w:val="35"/>
        </w:num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</w:rPr>
        <w:t>___________________________</w:t>
      </w:r>
      <w:r>
        <w:rPr>
          <w:rFonts w:ascii="Times New Roman" w:hAnsi="Times New Roman" w:cs="Times New Roman"/>
        </w:rPr>
        <w:t>_________________</w:t>
      </w:r>
    </w:p>
    <w:p w14:paraId="07C9700C" w14:textId="77777777" w:rsidR="00522B0A" w:rsidRPr="00522B0A" w:rsidRDefault="00522B0A" w:rsidP="00522B0A">
      <w:p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</w:p>
    <w:p w14:paraId="58EAF918" w14:textId="29B42D10" w:rsidR="00522B0A" w:rsidRDefault="00522B0A" w:rsidP="00522B0A">
      <w:pPr>
        <w:numPr>
          <w:ilvl w:val="0"/>
          <w:numId w:val="35"/>
        </w:num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</w:rPr>
        <w:t>___________________________</w:t>
      </w:r>
      <w:r>
        <w:rPr>
          <w:rFonts w:ascii="Times New Roman" w:hAnsi="Times New Roman" w:cs="Times New Roman"/>
        </w:rPr>
        <w:t>_________________</w:t>
      </w:r>
    </w:p>
    <w:p w14:paraId="41ECCB5A" w14:textId="77777777" w:rsidR="00522B0A" w:rsidRDefault="00522B0A" w:rsidP="00522B0A">
      <w:p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</w:p>
    <w:p w14:paraId="633BBD3A" w14:textId="77777777" w:rsidR="00522B0A" w:rsidRPr="00522B0A" w:rsidRDefault="00522B0A" w:rsidP="00522B0A">
      <w:p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</w:p>
    <w:p w14:paraId="4962FCB0" w14:textId="77777777" w:rsidR="00522B0A" w:rsidRPr="00522B0A" w:rsidRDefault="00522B0A" w:rsidP="00522B0A">
      <w:pPr>
        <w:tabs>
          <w:tab w:val="left" w:pos="432"/>
        </w:tabs>
        <w:spacing w:after="0" w:line="240" w:lineRule="auto"/>
        <w:ind w:left="432" w:hanging="432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</w:rPr>
        <w:t xml:space="preserve">(Optional) </w:t>
      </w:r>
      <w:r w:rsidRPr="00522B0A">
        <w:rPr>
          <w:rFonts w:ascii="Times New Roman" w:hAnsi="Times New Roman" w:cs="Times New Roman"/>
          <w:b/>
          <w:bCs/>
        </w:rPr>
        <w:t>Team Name:</w:t>
      </w:r>
      <w:r w:rsidRPr="00522B0A">
        <w:rPr>
          <w:rFonts w:ascii="Times New Roman" w:hAnsi="Times New Roman" w:cs="Times New Roman"/>
        </w:rPr>
        <w:t xml:space="preserve"> ___________________________________________</w:t>
      </w:r>
    </w:p>
    <w:p w14:paraId="0179CC3A" w14:textId="77777777" w:rsidR="00522B0A" w:rsidRDefault="00522B0A" w:rsidP="00522B0A">
      <w:p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</w:p>
    <w:p w14:paraId="2993D1D1" w14:textId="77777777" w:rsidR="003802E3" w:rsidRPr="009F5EF6" w:rsidRDefault="003802E3" w:rsidP="007701FE">
      <w:pPr>
        <w:tabs>
          <w:tab w:val="left" w:pos="432"/>
        </w:tabs>
        <w:spacing w:after="0" w:line="240" w:lineRule="auto"/>
        <w:ind w:left="432" w:hanging="432"/>
        <w:rPr>
          <w:rFonts w:ascii="Times New Roman" w:hAnsi="Times New Roman" w:cs="Times New Roman"/>
        </w:rPr>
      </w:pP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9630"/>
      </w:tblGrid>
      <w:tr w:rsidR="00C64A6F" w:rsidRPr="009F5EF6" w14:paraId="6D458CB3" w14:textId="77777777" w:rsidTr="003A48B2">
        <w:tc>
          <w:tcPr>
            <w:tcW w:w="9630" w:type="dxa"/>
          </w:tcPr>
          <w:p w14:paraId="49C031DB" w14:textId="3963A681" w:rsidR="00C64A6F" w:rsidRPr="00C64A6F" w:rsidRDefault="00522B0A" w:rsidP="00C64A6F">
            <w:pPr>
              <w:tabs>
                <w:tab w:val="left" w:pos="432"/>
              </w:tabs>
              <w:rPr>
                <w:rFonts w:ascii="Times New Roman" w:hAnsi="Times New Roman" w:cs="Times New Roman"/>
                <w:b/>
              </w:rPr>
            </w:pPr>
            <w:r w:rsidRPr="00522B0A">
              <w:rPr>
                <w:rFonts w:ascii="Times New Roman" w:hAnsi="Times New Roman" w:cs="Times New Roman"/>
                <w:b/>
                <w:bCs/>
              </w:rPr>
              <w:t>Instructions</w:t>
            </w:r>
          </w:p>
        </w:tc>
      </w:tr>
      <w:tr w:rsidR="00C64A6F" w:rsidRPr="00BC42C4" w14:paraId="1D1B18F3" w14:textId="77777777" w:rsidTr="005B7CD0">
        <w:tc>
          <w:tcPr>
            <w:tcW w:w="9630" w:type="dxa"/>
          </w:tcPr>
          <w:p w14:paraId="7FF50A3E" w14:textId="77777777" w:rsidR="00BC42C4" w:rsidRDefault="00BC42C4" w:rsidP="00BC42C4">
            <w:pPr>
              <w:pStyle w:val="NormalWeb"/>
            </w:pPr>
            <w:r>
              <w:t xml:space="preserve">This in-class activity guides you through creating a MATLAB script that reads the voltage from a potentiometer connected to an Arduino and uses </w:t>
            </w:r>
            <w:r>
              <w:rPr>
                <w:rStyle w:val="HTMLCode"/>
              </w:rPr>
              <w:t>if/else</w:t>
            </w:r>
            <w:r>
              <w:t xml:space="preserve"> selection structures to control an LED. </w:t>
            </w:r>
          </w:p>
          <w:p w14:paraId="410D28E1" w14:textId="58383924" w:rsidR="00BC42C4" w:rsidRDefault="00BC42C4" w:rsidP="00BC42C4">
            <w:pPr>
              <w:pStyle w:val="NormalWeb"/>
            </w:pPr>
            <w:r>
              <w:t>You will also generate a voltage plot to visualize how the system responds to changes in the potentiometer.</w:t>
            </w:r>
          </w:p>
          <w:p w14:paraId="30E6062C" w14:textId="77777777" w:rsidR="00BC42C4" w:rsidRDefault="00BC42C4" w:rsidP="00BC42C4">
            <w:pPr>
              <w:pStyle w:val="NormalWeb"/>
            </w:pPr>
            <w:r>
              <w:t xml:space="preserve">• Complete all work in </w:t>
            </w:r>
            <w:r>
              <w:rPr>
                <w:rStyle w:val="Strong"/>
              </w:rPr>
              <w:t>MATLAB</w:t>
            </w:r>
            <w:r>
              <w:t xml:space="preserve"> and insert your circuit diagram, MATLAB code, voltage plot, and Command Window output directly into </w:t>
            </w:r>
            <w:r>
              <w:rPr>
                <w:rStyle w:val="Strong"/>
              </w:rPr>
              <w:t>this Word file</w:t>
            </w:r>
            <w:r>
              <w:t>.</w:t>
            </w:r>
            <w:r>
              <w:br/>
              <w:t xml:space="preserve">• Save and submit </w:t>
            </w:r>
            <w:r>
              <w:rPr>
                <w:rStyle w:val="Strong"/>
              </w:rPr>
              <w:t>both</w:t>
            </w:r>
            <w:r>
              <w:t xml:space="preserve"> your Word file and MATLAB script through the designated </w:t>
            </w:r>
            <w:r>
              <w:rPr>
                <w:rStyle w:val="Strong"/>
              </w:rPr>
              <w:t>Brightspace In-Class Activity Drop Box</w:t>
            </w:r>
            <w:r>
              <w:t>.</w:t>
            </w:r>
          </w:p>
          <w:p w14:paraId="038795F0" w14:textId="1D22B9A2" w:rsidR="00BC42C4" w:rsidRDefault="00BC42C4" w:rsidP="00BC42C4">
            <w:pPr>
              <w:pStyle w:val="NormalWeb"/>
            </w:pPr>
            <w:r>
              <w:rPr>
                <w:rStyle w:val="Strong"/>
              </w:rPr>
              <w:t>File naming convention:</w:t>
            </w:r>
            <w:r>
              <w:br/>
              <w:t xml:space="preserve">     - Word file → </w:t>
            </w:r>
            <w:r>
              <w:rPr>
                <w:rStyle w:val="HTMLCode"/>
              </w:rPr>
              <w:t>ENGR132_ICA_PotSelection_LastNames.docx</w:t>
            </w:r>
            <w:r>
              <w:br/>
              <w:t xml:space="preserve">     - MATLAB script → </w:t>
            </w:r>
            <w:r>
              <w:rPr>
                <w:rStyle w:val="HTMLCode"/>
              </w:rPr>
              <w:t>ICA132_PotSelection_LastNames.m</w:t>
            </w:r>
            <w:r>
              <w:br/>
              <w:t xml:space="preserve">     - MATLAB figure → </w:t>
            </w:r>
            <w:r>
              <w:rPr>
                <w:rStyle w:val="HTMLCode"/>
              </w:rPr>
              <w:t>ENGR132_ICA_PotSelection_LastNames.png</w:t>
            </w:r>
          </w:p>
          <w:p w14:paraId="787E3744" w14:textId="43DF86E3" w:rsidR="00C64A6F" w:rsidRPr="00BC42C4" w:rsidRDefault="00C64A6F" w:rsidP="00C64A6F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BC42C4" w:rsidRPr="00BC42C4" w14:paraId="0C4CA439" w14:textId="77777777" w:rsidTr="005B7CD0">
        <w:tc>
          <w:tcPr>
            <w:tcW w:w="9630" w:type="dxa"/>
          </w:tcPr>
          <w:p w14:paraId="2F813EA2" w14:textId="77777777" w:rsidR="00BC42C4" w:rsidRDefault="00BC42C4" w:rsidP="00522B0A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79036B92" w14:textId="77777777" w:rsidR="009F5EF6" w:rsidRPr="00BC42C4" w:rsidRDefault="009F5EF6" w:rsidP="007701FE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71B0D642" w14:textId="77777777" w:rsidR="00877505" w:rsidRPr="00BC42C4" w:rsidRDefault="00877505" w:rsidP="007701FE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0BC70ADD" w14:textId="1342AD36" w:rsidR="003802E3" w:rsidRPr="009F5EF6" w:rsidRDefault="003802E3" w:rsidP="007701FE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9F5EF6">
        <w:rPr>
          <w:rFonts w:ascii="Times New Roman" w:hAnsi="Times New Roman" w:cs="Times New Roman"/>
          <w:b/>
        </w:rPr>
        <w:t>Relevant Course Resources</w:t>
      </w:r>
      <w:r w:rsidRPr="009F5EF6">
        <w:rPr>
          <w:rFonts w:ascii="Times New Roman" w:hAnsi="Times New Roman" w:cs="Times New Roman"/>
        </w:rPr>
        <w:t>:</w:t>
      </w:r>
    </w:p>
    <w:tbl>
      <w:tblPr>
        <w:tblStyle w:val="TableGrid1"/>
        <w:tblpPr w:leftFromText="180" w:rightFromText="180" w:vertAnchor="text" w:tblpY="1"/>
        <w:tblOverlap w:val="never"/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7290"/>
      </w:tblGrid>
      <w:tr w:rsidR="003802E3" w:rsidRPr="009F5EF6" w14:paraId="774D7A2E" w14:textId="77777777" w:rsidTr="00C64A6F">
        <w:tc>
          <w:tcPr>
            <w:tcW w:w="2335" w:type="dxa"/>
            <w:shd w:val="clear" w:color="auto" w:fill="F2F2F2" w:themeFill="background1" w:themeFillShade="F2"/>
          </w:tcPr>
          <w:p w14:paraId="6DF87748" w14:textId="33959C51" w:rsidR="003802E3" w:rsidRPr="009F5EF6" w:rsidRDefault="006168E7" w:rsidP="007701FE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F5EF6">
              <w:rPr>
                <w:rFonts w:ascii="Times New Roman" w:hAnsi="Times New Roman" w:cs="Times New Roman"/>
                <w:sz w:val="22"/>
                <w:szCs w:val="22"/>
              </w:rPr>
              <w:t>Pre-Class Videos</w:t>
            </w:r>
          </w:p>
        </w:tc>
        <w:tc>
          <w:tcPr>
            <w:tcW w:w="7290" w:type="dxa"/>
          </w:tcPr>
          <w:p w14:paraId="514C4DB2" w14:textId="6528FCF5" w:rsidR="0060762E" w:rsidRPr="009F5EF6" w:rsidRDefault="00CB1080" w:rsidP="007701FE">
            <w:pPr>
              <w:pStyle w:val="ListParagraph"/>
              <w:numPr>
                <w:ilvl w:val="0"/>
                <w:numId w:val="1"/>
              </w:numPr>
              <w:ind w:left="346" w:hanging="270"/>
              <w:jc w:val="both"/>
              <w:rPr>
                <w:sz w:val="22"/>
                <w:szCs w:val="22"/>
              </w:rPr>
            </w:pPr>
            <w:r w:rsidRPr="009F5EF6">
              <w:rPr>
                <w:sz w:val="22"/>
                <w:szCs w:val="22"/>
              </w:rPr>
              <w:t>None</w:t>
            </w:r>
          </w:p>
        </w:tc>
      </w:tr>
      <w:tr w:rsidR="003802E3" w:rsidRPr="009F5EF6" w14:paraId="1533DC94" w14:textId="77777777" w:rsidTr="00C64A6F">
        <w:tc>
          <w:tcPr>
            <w:tcW w:w="2335" w:type="dxa"/>
            <w:shd w:val="clear" w:color="auto" w:fill="F2F2F2" w:themeFill="background1" w:themeFillShade="F2"/>
          </w:tcPr>
          <w:p w14:paraId="4F125C0C" w14:textId="77777777" w:rsidR="00BC42C4" w:rsidRDefault="00BC42C4" w:rsidP="007701FE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25532B7" w14:textId="137A1F60" w:rsidR="003802E3" w:rsidRPr="009F5EF6" w:rsidRDefault="003802E3" w:rsidP="007701FE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F5EF6">
              <w:rPr>
                <w:rFonts w:ascii="Times New Roman" w:hAnsi="Times New Roman" w:cs="Times New Roman"/>
                <w:sz w:val="22"/>
                <w:szCs w:val="22"/>
              </w:rPr>
              <w:t>Course Resources</w:t>
            </w:r>
          </w:p>
        </w:tc>
        <w:tc>
          <w:tcPr>
            <w:tcW w:w="7290" w:type="dxa"/>
          </w:tcPr>
          <w:p w14:paraId="1A9E1A12" w14:textId="6A1DCF6A" w:rsidR="0060762E" w:rsidRPr="00BC42C4" w:rsidRDefault="0060762E" w:rsidP="00BC42C4">
            <w:pPr>
              <w:jc w:val="both"/>
              <w:rPr>
                <w:sz w:val="22"/>
                <w:szCs w:val="22"/>
              </w:rPr>
            </w:pPr>
          </w:p>
          <w:p w14:paraId="203448F5" w14:textId="77777777" w:rsidR="00BC42C4" w:rsidRDefault="00BC42C4" w:rsidP="007701FE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sz w:val="22"/>
                <w:szCs w:val="22"/>
              </w:rPr>
            </w:pPr>
            <w:r w:rsidRPr="00BC42C4">
              <w:rPr>
                <w:sz w:val="22"/>
                <w:szCs w:val="22"/>
              </w:rPr>
              <w:t>Getting Started with MATLAB and Arduino Support Package</w:t>
            </w:r>
          </w:p>
          <w:p w14:paraId="5F9DED79" w14:textId="77777777" w:rsidR="00BC42C4" w:rsidRPr="00BC42C4" w:rsidRDefault="00BC42C4" w:rsidP="007701FE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sz w:val="22"/>
                <w:szCs w:val="22"/>
              </w:rPr>
            </w:pPr>
            <w:r w:rsidRPr="00BC42C4">
              <w:rPr>
                <w:sz w:val="22"/>
                <w:szCs w:val="22"/>
              </w:rPr>
              <w:t xml:space="preserve">MathWorks Documentation: </w:t>
            </w:r>
            <w:r w:rsidRPr="00BC42C4">
              <w:rPr>
                <w:i/>
                <w:iCs/>
                <w:sz w:val="22"/>
                <w:szCs w:val="22"/>
              </w:rPr>
              <w:t>Read Analog Voltage from a Potentiometer and Control an LED</w:t>
            </w:r>
          </w:p>
          <w:p w14:paraId="5ED8662F" w14:textId="4477D7B7" w:rsidR="00BC42C4" w:rsidRPr="009F5EF6" w:rsidRDefault="00BC42C4" w:rsidP="007701FE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sz w:val="22"/>
                <w:szCs w:val="22"/>
              </w:rPr>
            </w:pPr>
            <w:r w:rsidRPr="00BC42C4">
              <w:rPr>
                <w:sz w:val="22"/>
                <w:szCs w:val="22"/>
              </w:rPr>
              <w:t>ENGR 132 MATLAB Programming Standards page (on Brightspace)</w:t>
            </w:r>
          </w:p>
          <w:p w14:paraId="6F7922AB" w14:textId="4C71C6C7" w:rsidR="00B139A3" w:rsidRPr="009F5EF6" w:rsidRDefault="00B139A3" w:rsidP="00EF518E">
            <w:pPr>
              <w:pStyle w:val="ListParagraph"/>
              <w:ind w:left="346"/>
              <w:jc w:val="both"/>
              <w:rPr>
                <w:sz w:val="22"/>
                <w:szCs w:val="22"/>
              </w:rPr>
            </w:pPr>
          </w:p>
        </w:tc>
      </w:tr>
    </w:tbl>
    <w:tbl>
      <w:tblPr>
        <w:tblW w:w="96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9630"/>
      </w:tblGrid>
      <w:tr w:rsidR="003802E3" w:rsidRPr="009F5EF6" w14:paraId="454D388F" w14:textId="77777777" w:rsidTr="000B35B7">
        <w:tc>
          <w:tcPr>
            <w:tcW w:w="9630" w:type="dxa"/>
            <w:shd w:val="clear" w:color="auto" w:fill="FFF2CC" w:themeFill="accent4" w:themeFillTint="33"/>
          </w:tcPr>
          <w:p w14:paraId="527BD4AC" w14:textId="5E6D4D32" w:rsidR="003802E3" w:rsidRDefault="003802E3" w:rsidP="000B35B7">
            <w:pPr>
              <w:pStyle w:val="BodyText11"/>
              <w:spacing w:before="0" w:after="0" w:line="240" w:lineRule="auto"/>
              <w:rPr>
                <w:rFonts w:ascii="Times New Roman" w:hAnsi="Times New Roman" w:cs="Times New Roman"/>
                <w:b/>
              </w:rPr>
            </w:pPr>
            <w:r w:rsidRPr="009F5EF6">
              <w:rPr>
                <w:rFonts w:ascii="Times New Roman" w:hAnsi="Times New Roman" w:cs="Times New Roman"/>
                <w:b/>
              </w:rPr>
              <w:lastRenderedPageBreak/>
              <w:t>Submission Instructions:</w:t>
            </w:r>
          </w:p>
          <w:p w14:paraId="19E2B796" w14:textId="77777777" w:rsidR="00681C76" w:rsidRDefault="00681C76" w:rsidP="00681C76">
            <w:pPr>
              <w:pStyle w:val="NormalWeb"/>
            </w:pPr>
            <w:proofErr w:type="gramStart"/>
            <w:r>
              <w:rPr>
                <w:rFonts w:hAnsi="Symbol"/>
              </w:rPr>
              <w:t></w:t>
            </w:r>
            <w:r>
              <w:t xml:space="preserve">  Re</w:t>
            </w:r>
            <w:proofErr w:type="gramEnd"/>
            <w:r>
              <w:t>-name your files as:</w:t>
            </w:r>
            <w:r>
              <w:br/>
            </w:r>
            <w:r>
              <w:t> </w:t>
            </w:r>
            <w:r>
              <w:t xml:space="preserve">• Word file → </w:t>
            </w:r>
            <w:r>
              <w:rPr>
                <w:rStyle w:val="HTMLCode"/>
              </w:rPr>
              <w:t>ENGR132_ICA_PotSelection_LastNames.docx</w:t>
            </w:r>
            <w:r>
              <w:br/>
            </w:r>
            <w:r>
              <w:t> </w:t>
            </w:r>
            <w:r>
              <w:t xml:space="preserve">• MATLAB script → </w:t>
            </w:r>
            <w:r>
              <w:rPr>
                <w:rStyle w:val="HTMLCode"/>
              </w:rPr>
              <w:t>ICA132_PotSelection_LastNames.m</w:t>
            </w:r>
            <w:r>
              <w:br/>
            </w:r>
            <w:r>
              <w:t> </w:t>
            </w:r>
            <w:r>
              <w:t xml:space="preserve">• MATLAB figure → </w:t>
            </w:r>
            <w:r>
              <w:rPr>
                <w:rStyle w:val="HTMLCode"/>
              </w:rPr>
              <w:t>ENGR132_ICA_PotSelection_LastNames.png</w:t>
            </w:r>
          </w:p>
          <w:p w14:paraId="29A9AFF0" w14:textId="77777777" w:rsidR="00681C76" w:rsidRDefault="00681C76" w:rsidP="00681C76">
            <w:pPr>
              <w:pStyle w:val="NormalWeb"/>
            </w:pPr>
            <w:proofErr w:type="gramStart"/>
            <w:r>
              <w:rPr>
                <w:rFonts w:hAnsi="Symbol"/>
              </w:rPr>
              <w:t></w:t>
            </w:r>
            <w:r>
              <w:t xml:space="preserve">  Submit</w:t>
            </w:r>
            <w:proofErr w:type="gramEnd"/>
            <w:r>
              <w:t xml:space="preserve"> all files through the designated </w:t>
            </w:r>
            <w:r>
              <w:rPr>
                <w:rStyle w:val="Strong"/>
              </w:rPr>
              <w:t>Brightspace In-Class Activity Drop Box</w:t>
            </w:r>
            <w:r>
              <w:t xml:space="preserve"> at </w:t>
            </w:r>
            <w:hyperlink r:id="rId11" w:tgtFrame="_new" w:history="1">
              <w:r>
                <w:rPr>
                  <w:rStyle w:val="Hyperlink"/>
                </w:rPr>
                <w:t>https://purdue.brightspace.com/</w:t>
              </w:r>
            </w:hyperlink>
            <w:r>
              <w:t>.</w:t>
            </w:r>
          </w:p>
          <w:p w14:paraId="529550E5" w14:textId="61B935C3" w:rsidR="009F5EF6" w:rsidRPr="00681C76" w:rsidRDefault="00681C76" w:rsidP="00681C76">
            <w:pPr>
              <w:pStyle w:val="NormalWeb"/>
            </w:pPr>
            <w:proofErr w:type="gramStart"/>
            <w:r>
              <w:rPr>
                <w:rFonts w:hAnsi="Symbol"/>
              </w:rPr>
              <w:t></w:t>
            </w:r>
            <w:r>
              <w:t xml:space="preserve">  Ensure</w:t>
            </w:r>
            <w:proofErr w:type="gramEnd"/>
            <w:r>
              <w:t xml:space="preserve"> that </w:t>
            </w:r>
            <w:r>
              <w:rPr>
                <w:rStyle w:val="Strong"/>
              </w:rPr>
              <w:t>all team members</w:t>
            </w:r>
            <w:r>
              <w:t xml:space="preserve"> are listed in the submission on Brightspace (if applicable) and that everyone reviews and approves the submission.</w:t>
            </w:r>
          </w:p>
        </w:tc>
      </w:tr>
    </w:tbl>
    <w:p w14:paraId="7E8B1E94" w14:textId="2806E2FF" w:rsidR="004D4605" w:rsidRPr="00530CEA" w:rsidRDefault="004D4605" w:rsidP="004D4605">
      <w:pPr>
        <w:rPr>
          <w:rFonts w:ascii="Times New Roman" w:hAnsi="Times New Roman" w:cs="Times New Roman"/>
          <w:b/>
          <w:bCs/>
        </w:rPr>
      </w:pPr>
      <w:r w:rsidRPr="00530CEA">
        <w:rPr>
          <w:rFonts w:ascii="Times New Roman" w:hAnsi="Times New Roman" w:cs="Times New Roman"/>
          <w:b/>
          <w:bCs/>
        </w:rPr>
        <w:t>Required Hardware</w:t>
      </w:r>
    </w:p>
    <w:p w14:paraId="696BA405" w14:textId="77777777" w:rsidR="0044614B" w:rsidRPr="00530CEA" w:rsidRDefault="0044614B" w:rsidP="006B753F">
      <w:pPr>
        <w:pStyle w:val="ListParagraph"/>
        <w:numPr>
          <w:ilvl w:val="0"/>
          <w:numId w:val="50"/>
        </w:numPr>
        <w:rPr>
          <w:sz w:val="22"/>
          <w:szCs w:val="22"/>
        </w:rPr>
      </w:pPr>
      <w:r w:rsidRPr="00530CEA">
        <w:rPr>
          <w:sz w:val="22"/>
          <w:szCs w:val="22"/>
        </w:rPr>
        <w:t>Arduino R3/4</w:t>
      </w:r>
    </w:p>
    <w:p w14:paraId="61803E5D" w14:textId="77777777" w:rsidR="0044614B" w:rsidRPr="00530CEA" w:rsidRDefault="0044614B" w:rsidP="004214E4">
      <w:pPr>
        <w:pStyle w:val="ListParagraph"/>
        <w:numPr>
          <w:ilvl w:val="1"/>
          <w:numId w:val="50"/>
        </w:numPr>
        <w:rPr>
          <w:sz w:val="22"/>
          <w:szCs w:val="22"/>
        </w:rPr>
      </w:pPr>
      <w:r w:rsidRPr="00530CEA">
        <w:rPr>
          <w:sz w:val="22"/>
          <w:szCs w:val="22"/>
        </w:rPr>
        <w:t>USB Connector</w:t>
      </w:r>
    </w:p>
    <w:p w14:paraId="6CDBAB65" w14:textId="28A753C0" w:rsidR="0044614B" w:rsidRPr="00530CEA" w:rsidRDefault="0044614B" w:rsidP="006B753F">
      <w:pPr>
        <w:pStyle w:val="ListParagraph"/>
        <w:numPr>
          <w:ilvl w:val="0"/>
          <w:numId w:val="50"/>
        </w:numPr>
        <w:rPr>
          <w:sz w:val="22"/>
          <w:szCs w:val="22"/>
        </w:rPr>
      </w:pPr>
      <w:r w:rsidRPr="00530CEA">
        <w:rPr>
          <w:sz w:val="22"/>
          <w:szCs w:val="22"/>
        </w:rPr>
        <w:t>Rotary Angle Sensor</w:t>
      </w:r>
      <w:r w:rsidR="004214E4" w:rsidRPr="00530CEA">
        <w:rPr>
          <w:sz w:val="22"/>
          <w:szCs w:val="22"/>
        </w:rPr>
        <w:t xml:space="preserve"> - Potentiometer</w:t>
      </w:r>
    </w:p>
    <w:p w14:paraId="424B3D19" w14:textId="59EA32A0" w:rsidR="0044614B" w:rsidRPr="00530CEA" w:rsidRDefault="0044614B" w:rsidP="006B753F">
      <w:pPr>
        <w:pStyle w:val="ListParagraph"/>
        <w:numPr>
          <w:ilvl w:val="0"/>
          <w:numId w:val="50"/>
        </w:numPr>
        <w:rPr>
          <w:sz w:val="22"/>
          <w:szCs w:val="22"/>
        </w:rPr>
      </w:pPr>
      <w:r w:rsidRPr="00530CEA">
        <w:rPr>
          <w:sz w:val="22"/>
          <w:szCs w:val="22"/>
        </w:rPr>
        <w:t>LED Socket Kit w LED (any c</w:t>
      </w:r>
      <w:r w:rsidR="00726319" w:rsidRPr="00530CEA">
        <w:rPr>
          <w:sz w:val="22"/>
          <w:szCs w:val="22"/>
        </w:rPr>
        <w:t>olor)</w:t>
      </w:r>
    </w:p>
    <w:p w14:paraId="442A4172" w14:textId="461D155B" w:rsidR="00D426F8" w:rsidRDefault="0044614B" w:rsidP="00D426F8">
      <w:pPr>
        <w:pStyle w:val="ListParagraph"/>
        <w:numPr>
          <w:ilvl w:val="0"/>
          <w:numId w:val="50"/>
        </w:numPr>
        <w:rPr>
          <w:sz w:val="22"/>
          <w:szCs w:val="22"/>
        </w:rPr>
      </w:pPr>
      <w:r w:rsidRPr="00530CEA">
        <w:rPr>
          <w:sz w:val="22"/>
          <w:szCs w:val="22"/>
        </w:rPr>
        <w:t>2</w:t>
      </w:r>
      <w:r w:rsidR="00F25DE7" w:rsidRPr="00530CEA">
        <w:rPr>
          <w:sz w:val="22"/>
          <w:szCs w:val="22"/>
        </w:rPr>
        <w:t xml:space="preserve"> </w:t>
      </w:r>
      <w:r w:rsidR="005A5F92" w:rsidRPr="00530CEA">
        <w:rPr>
          <w:sz w:val="22"/>
          <w:szCs w:val="22"/>
        </w:rPr>
        <w:t>4-Wire</w:t>
      </w:r>
      <w:r w:rsidR="007F6ECC">
        <w:rPr>
          <w:sz w:val="22"/>
          <w:szCs w:val="22"/>
        </w:rPr>
        <w:t xml:space="preserve"> F-M</w:t>
      </w:r>
      <w:r w:rsidR="005A5F92" w:rsidRPr="00530CEA">
        <w:rPr>
          <w:sz w:val="22"/>
          <w:szCs w:val="22"/>
        </w:rPr>
        <w:t xml:space="preserve"> </w:t>
      </w:r>
      <w:r w:rsidR="00D94453" w:rsidRPr="00530CEA">
        <w:rPr>
          <w:sz w:val="22"/>
          <w:szCs w:val="22"/>
        </w:rPr>
        <w:t>C</w:t>
      </w:r>
      <w:r w:rsidRPr="00530CEA">
        <w:rPr>
          <w:sz w:val="22"/>
          <w:szCs w:val="22"/>
        </w:rPr>
        <w:t>onnectors </w:t>
      </w:r>
    </w:p>
    <w:p w14:paraId="54DB892A" w14:textId="77777777" w:rsidR="00FC5710" w:rsidRPr="00FC5710" w:rsidRDefault="00FC5710" w:rsidP="00FC5710"/>
    <w:p w14:paraId="19EC2256" w14:textId="00EE09E2" w:rsidR="005E1D1E" w:rsidRPr="00530CEA" w:rsidRDefault="0070515A" w:rsidP="00530CEA">
      <w:pPr>
        <w:pStyle w:val="Heading2"/>
        <w:rPr>
          <w:rFonts w:ascii="Times New Roman" w:hAnsi="Times New Roman" w:cs="Times New Roman"/>
          <w:color w:val="4472C4" w:themeColor="accent5"/>
          <w:sz w:val="22"/>
          <w:szCs w:val="22"/>
        </w:rPr>
      </w:pPr>
      <w:r w:rsidRPr="00530CEA">
        <w:rPr>
          <w:rFonts w:ascii="Times New Roman" w:hAnsi="Times New Roman" w:cs="Times New Roman"/>
          <w:color w:val="4472C4" w:themeColor="accent5"/>
          <w:sz w:val="22"/>
          <w:szCs w:val="22"/>
        </w:rPr>
        <w:t xml:space="preserve">Task 1: </w:t>
      </w:r>
      <w:r w:rsidR="00304C35" w:rsidRPr="00530CEA">
        <w:rPr>
          <w:rFonts w:ascii="Times New Roman" w:hAnsi="Times New Roman" w:cs="Times New Roman"/>
          <w:color w:val="4472C4" w:themeColor="accent5"/>
          <w:sz w:val="22"/>
          <w:szCs w:val="22"/>
        </w:rPr>
        <w:t>Circuit Setup</w:t>
      </w:r>
    </w:p>
    <w:p w14:paraId="276A9BAC" w14:textId="7E352FAA" w:rsidR="00B74D90" w:rsidRPr="00530CEA" w:rsidRDefault="00304C35" w:rsidP="00B74D90">
      <w:pPr>
        <w:pStyle w:val="ListParagraph"/>
        <w:numPr>
          <w:ilvl w:val="1"/>
          <w:numId w:val="34"/>
        </w:numPr>
        <w:rPr>
          <w:sz w:val="22"/>
          <w:szCs w:val="22"/>
        </w:rPr>
      </w:pPr>
      <w:r w:rsidRPr="00530CEA">
        <w:rPr>
          <w:sz w:val="22"/>
          <w:szCs w:val="22"/>
        </w:rPr>
        <w:t xml:space="preserve">Assemble the circuit as shown in Figure 1. </w:t>
      </w:r>
    </w:p>
    <w:p w14:paraId="0BB9CF80" w14:textId="0D86DD53" w:rsidR="00B04217" w:rsidRPr="00FC5710" w:rsidRDefault="00B04217" w:rsidP="00FE0EE2">
      <w:pPr>
        <w:pStyle w:val="ListParagraph"/>
        <w:numPr>
          <w:ilvl w:val="2"/>
          <w:numId w:val="34"/>
        </w:numPr>
        <w:rPr>
          <w:b/>
          <w:bCs/>
          <w:sz w:val="22"/>
          <w:szCs w:val="22"/>
        </w:rPr>
      </w:pPr>
      <w:r w:rsidRPr="00FC5710">
        <w:rPr>
          <w:b/>
          <w:bCs/>
          <w:sz w:val="22"/>
          <w:szCs w:val="22"/>
        </w:rPr>
        <w:t>Potentiometer</w:t>
      </w:r>
    </w:p>
    <w:p w14:paraId="06268F97" w14:textId="21246479" w:rsidR="008A0D69" w:rsidRDefault="004F0D22" w:rsidP="008A0D69">
      <w:pPr>
        <w:pStyle w:val="ListParagraph"/>
        <w:numPr>
          <w:ilvl w:val="3"/>
          <w:numId w:val="34"/>
        </w:numPr>
        <w:rPr>
          <w:sz w:val="22"/>
          <w:szCs w:val="22"/>
        </w:rPr>
      </w:pPr>
      <w:r>
        <w:rPr>
          <w:sz w:val="22"/>
          <w:szCs w:val="22"/>
        </w:rPr>
        <w:t xml:space="preserve">Insert </w:t>
      </w:r>
      <w:r w:rsidR="00EF230C">
        <w:rPr>
          <w:sz w:val="22"/>
          <w:szCs w:val="22"/>
        </w:rPr>
        <w:t>a</w:t>
      </w:r>
      <w:r>
        <w:rPr>
          <w:sz w:val="22"/>
          <w:szCs w:val="22"/>
        </w:rPr>
        <w:t xml:space="preserve"> </w:t>
      </w:r>
      <w:r w:rsidR="00EF230C">
        <w:rPr>
          <w:sz w:val="22"/>
          <w:szCs w:val="22"/>
        </w:rPr>
        <w:t xml:space="preserve">wire </w:t>
      </w:r>
      <w:r>
        <w:rPr>
          <w:sz w:val="22"/>
          <w:szCs w:val="22"/>
        </w:rPr>
        <w:t xml:space="preserve">connector into the </w:t>
      </w:r>
      <w:r w:rsidR="00991192" w:rsidRPr="00FC5710">
        <w:rPr>
          <w:b/>
          <w:bCs/>
          <w:sz w:val="22"/>
          <w:szCs w:val="22"/>
        </w:rPr>
        <w:t>P</w:t>
      </w:r>
      <w:r w:rsidRPr="00FC5710">
        <w:rPr>
          <w:b/>
          <w:bCs/>
          <w:sz w:val="22"/>
          <w:szCs w:val="22"/>
        </w:rPr>
        <w:t>otentiometer</w:t>
      </w:r>
      <w:r w:rsidR="00EF230C">
        <w:rPr>
          <w:sz w:val="22"/>
          <w:szCs w:val="22"/>
        </w:rPr>
        <w:t xml:space="preserve">. </w:t>
      </w:r>
    </w:p>
    <w:p w14:paraId="6D6DD344" w14:textId="0A746A0C" w:rsidR="00304C35" w:rsidRPr="00FC5710" w:rsidRDefault="00FE0EE2" w:rsidP="00B04217">
      <w:pPr>
        <w:pStyle w:val="ListParagraph"/>
        <w:numPr>
          <w:ilvl w:val="3"/>
          <w:numId w:val="34"/>
        </w:numPr>
        <w:rPr>
          <w:b/>
          <w:bCs/>
          <w:sz w:val="22"/>
          <w:szCs w:val="22"/>
        </w:rPr>
      </w:pPr>
      <w:r w:rsidRPr="00530CEA">
        <w:rPr>
          <w:sz w:val="22"/>
          <w:szCs w:val="22"/>
        </w:rPr>
        <w:t xml:space="preserve">Connect the </w:t>
      </w:r>
      <w:r w:rsidR="00F067DA" w:rsidRPr="00FC5710">
        <w:rPr>
          <w:b/>
          <w:bCs/>
          <w:sz w:val="22"/>
          <w:szCs w:val="22"/>
        </w:rPr>
        <w:t xml:space="preserve">yellow </w:t>
      </w:r>
      <w:r w:rsidR="00F067DA" w:rsidRPr="00530CEA">
        <w:rPr>
          <w:sz w:val="22"/>
          <w:szCs w:val="22"/>
        </w:rPr>
        <w:t xml:space="preserve">signal (SIG) </w:t>
      </w:r>
      <w:r w:rsidR="00176068" w:rsidRPr="00530CEA">
        <w:rPr>
          <w:sz w:val="22"/>
          <w:szCs w:val="22"/>
        </w:rPr>
        <w:t xml:space="preserve">wire to </w:t>
      </w:r>
      <w:r w:rsidR="00530CEA" w:rsidRPr="00530CEA">
        <w:rPr>
          <w:sz w:val="22"/>
          <w:szCs w:val="22"/>
        </w:rPr>
        <w:t>p</w:t>
      </w:r>
      <w:r w:rsidR="00176068" w:rsidRPr="00530CEA">
        <w:rPr>
          <w:sz w:val="22"/>
          <w:szCs w:val="22"/>
        </w:rPr>
        <w:t xml:space="preserve">in </w:t>
      </w:r>
      <w:r w:rsidR="00176068" w:rsidRPr="00FC5710">
        <w:rPr>
          <w:b/>
          <w:bCs/>
          <w:sz w:val="22"/>
          <w:szCs w:val="22"/>
        </w:rPr>
        <w:t>A0</w:t>
      </w:r>
    </w:p>
    <w:p w14:paraId="5BE34ACA" w14:textId="57DF12B4" w:rsidR="00530CEA" w:rsidRDefault="00176068" w:rsidP="00B04217">
      <w:pPr>
        <w:pStyle w:val="ListParagraph"/>
        <w:numPr>
          <w:ilvl w:val="3"/>
          <w:numId w:val="34"/>
        </w:numPr>
        <w:rPr>
          <w:sz w:val="22"/>
          <w:szCs w:val="22"/>
        </w:rPr>
      </w:pPr>
      <w:r w:rsidRPr="00530CEA">
        <w:rPr>
          <w:sz w:val="22"/>
          <w:szCs w:val="22"/>
        </w:rPr>
        <w:t>Connect the</w:t>
      </w:r>
      <w:r w:rsidR="00B74D90" w:rsidRPr="00530CEA">
        <w:rPr>
          <w:sz w:val="22"/>
          <w:szCs w:val="22"/>
        </w:rPr>
        <w:t xml:space="preserve"> </w:t>
      </w:r>
      <w:r w:rsidR="00B74D90" w:rsidRPr="00FC5710">
        <w:rPr>
          <w:b/>
          <w:bCs/>
          <w:sz w:val="22"/>
          <w:szCs w:val="22"/>
        </w:rPr>
        <w:t>red</w:t>
      </w:r>
      <w:r w:rsidR="00B74D90" w:rsidRPr="00530CEA">
        <w:rPr>
          <w:sz w:val="22"/>
          <w:szCs w:val="22"/>
        </w:rPr>
        <w:t xml:space="preserve"> </w:t>
      </w:r>
      <w:r w:rsidR="006811B2" w:rsidRPr="00530CEA">
        <w:rPr>
          <w:sz w:val="22"/>
          <w:szCs w:val="22"/>
        </w:rPr>
        <w:t xml:space="preserve">voltage (VCC) wire to the </w:t>
      </w:r>
      <w:r w:rsidR="006811B2" w:rsidRPr="00FC5710">
        <w:rPr>
          <w:b/>
          <w:bCs/>
          <w:sz w:val="22"/>
          <w:szCs w:val="22"/>
        </w:rPr>
        <w:t>5V</w:t>
      </w:r>
      <w:r w:rsidR="006811B2" w:rsidRPr="00530CEA">
        <w:rPr>
          <w:sz w:val="22"/>
          <w:szCs w:val="22"/>
        </w:rPr>
        <w:t xml:space="preserve"> pin.</w:t>
      </w:r>
    </w:p>
    <w:p w14:paraId="62627173" w14:textId="0850E1FD" w:rsidR="00176068" w:rsidRPr="00530CEA" w:rsidRDefault="00530CEA" w:rsidP="008440E5">
      <w:pPr>
        <w:pStyle w:val="ListParagraph"/>
        <w:numPr>
          <w:ilvl w:val="3"/>
          <w:numId w:val="34"/>
        </w:numPr>
        <w:rPr>
          <w:sz w:val="22"/>
          <w:szCs w:val="22"/>
        </w:rPr>
      </w:pPr>
      <w:r>
        <w:rPr>
          <w:sz w:val="22"/>
          <w:szCs w:val="22"/>
        </w:rPr>
        <w:t xml:space="preserve">Connect the </w:t>
      </w:r>
      <w:r w:rsidR="008440E5" w:rsidRPr="00FC5710">
        <w:rPr>
          <w:b/>
          <w:bCs/>
          <w:sz w:val="22"/>
          <w:szCs w:val="22"/>
        </w:rPr>
        <w:t>black</w:t>
      </w:r>
      <w:r w:rsidR="008440E5">
        <w:rPr>
          <w:sz w:val="22"/>
          <w:szCs w:val="22"/>
        </w:rPr>
        <w:t xml:space="preserve"> ground (GND) wire to </w:t>
      </w:r>
      <w:r w:rsidR="00957509">
        <w:rPr>
          <w:sz w:val="22"/>
          <w:szCs w:val="22"/>
        </w:rPr>
        <w:t xml:space="preserve">any </w:t>
      </w:r>
      <w:r w:rsidR="00957509" w:rsidRPr="00FC5710">
        <w:rPr>
          <w:b/>
          <w:bCs/>
          <w:sz w:val="22"/>
          <w:szCs w:val="22"/>
        </w:rPr>
        <w:t>GND</w:t>
      </w:r>
      <w:r w:rsidR="00957509">
        <w:rPr>
          <w:sz w:val="22"/>
          <w:szCs w:val="22"/>
        </w:rPr>
        <w:t xml:space="preserve"> pin. </w:t>
      </w:r>
      <w:r w:rsidR="006811B2" w:rsidRPr="00530CEA">
        <w:t xml:space="preserve"> </w:t>
      </w:r>
    </w:p>
    <w:p w14:paraId="1F46B1CB" w14:textId="4FC2E449" w:rsidR="00530CEA" w:rsidRPr="00FC5710" w:rsidRDefault="00957509" w:rsidP="00FE0EE2">
      <w:pPr>
        <w:pStyle w:val="ListParagraph"/>
        <w:numPr>
          <w:ilvl w:val="2"/>
          <w:numId w:val="34"/>
        </w:numPr>
        <w:rPr>
          <w:b/>
          <w:bCs/>
          <w:sz w:val="22"/>
          <w:szCs w:val="22"/>
        </w:rPr>
      </w:pPr>
      <w:r w:rsidRPr="00FC5710">
        <w:rPr>
          <w:b/>
          <w:bCs/>
          <w:sz w:val="22"/>
          <w:szCs w:val="22"/>
        </w:rPr>
        <w:t>LED Socket Kit</w:t>
      </w:r>
    </w:p>
    <w:p w14:paraId="400DA608" w14:textId="21C2868E" w:rsidR="00991192" w:rsidRDefault="00991192" w:rsidP="00991192">
      <w:pPr>
        <w:pStyle w:val="ListParagraph"/>
        <w:numPr>
          <w:ilvl w:val="3"/>
          <w:numId w:val="34"/>
        </w:numPr>
        <w:rPr>
          <w:sz w:val="22"/>
          <w:szCs w:val="22"/>
        </w:rPr>
      </w:pPr>
      <w:r>
        <w:rPr>
          <w:sz w:val="22"/>
          <w:szCs w:val="22"/>
        </w:rPr>
        <w:t xml:space="preserve">Insert </w:t>
      </w:r>
      <w:r w:rsidR="00EF230C">
        <w:rPr>
          <w:sz w:val="22"/>
          <w:szCs w:val="22"/>
        </w:rPr>
        <w:t>a</w:t>
      </w:r>
      <w:r>
        <w:rPr>
          <w:sz w:val="22"/>
          <w:szCs w:val="22"/>
        </w:rPr>
        <w:t xml:space="preserve"> </w:t>
      </w:r>
      <w:r w:rsidR="00EF230C">
        <w:rPr>
          <w:sz w:val="22"/>
          <w:szCs w:val="22"/>
        </w:rPr>
        <w:t xml:space="preserve">wire </w:t>
      </w:r>
      <w:r>
        <w:rPr>
          <w:sz w:val="22"/>
          <w:szCs w:val="22"/>
        </w:rPr>
        <w:t xml:space="preserve">connector into the </w:t>
      </w:r>
      <w:r w:rsidRPr="00FC5710">
        <w:rPr>
          <w:b/>
          <w:bCs/>
          <w:sz w:val="22"/>
          <w:szCs w:val="22"/>
        </w:rPr>
        <w:t>LED Socket Kit</w:t>
      </w:r>
      <w:r>
        <w:rPr>
          <w:sz w:val="22"/>
          <w:szCs w:val="22"/>
        </w:rPr>
        <w:t>.</w:t>
      </w:r>
    </w:p>
    <w:p w14:paraId="40B2A1EB" w14:textId="77777777" w:rsidR="00957509" w:rsidRDefault="006811B2" w:rsidP="00957509">
      <w:pPr>
        <w:pStyle w:val="ListParagraph"/>
        <w:numPr>
          <w:ilvl w:val="3"/>
          <w:numId w:val="34"/>
        </w:numPr>
        <w:rPr>
          <w:sz w:val="22"/>
          <w:szCs w:val="22"/>
        </w:rPr>
      </w:pPr>
      <w:r w:rsidRPr="00530CEA">
        <w:rPr>
          <w:sz w:val="22"/>
          <w:szCs w:val="22"/>
        </w:rPr>
        <w:t>Connect the</w:t>
      </w:r>
      <w:r w:rsidR="00A43EDC" w:rsidRPr="00530CEA">
        <w:rPr>
          <w:sz w:val="22"/>
          <w:szCs w:val="22"/>
        </w:rPr>
        <w:t xml:space="preserve"> </w:t>
      </w:r>
      <w:r w:rsidR="00A43EDC" w:rsidRPr="00FC5710">
        <w:rPr>
          <w:b/>
          <w:bCs/>
          <w:sz w:val="22"/>
          <w:szCs w:val="22"/>
        </w:rPr>
        <w:t xml:space="preserve">yellow </w:t>
      </w:r>
      <w:r w:rsidR="00A43EDC" w:rsidRPr="00530CEA">
        <w:rPr>
          <w:sz w:val="22"/>
          <w:szCs w:val="22"/>
        </w:rPr>
        <w:t>s</w:t>
      </w:r>
      <w:r w:rsidR="00F00FE7" w:rsidRPr="00530CEA">
        <w:rPr>
          <w:sz w:val="22"/>
          <w:szCs w:val="22"/>
        </w:rPr>
        <w:t>ignal</w:t>
      </w:r>
      <w:r w:rsidR="00530CEA" w:rsidRPr="00530CEA">
        <w:rPr>
          <w:sz w:val="22"/>
          <w:szCs w:val="22"/>
        </w:rPr>
        <w:t xml:space="preserve"> wire to pin </w:t>
      </w:r>
      <w:r w:rsidR="00530CEA" w:rsidRPr="00FC5710">
        <w:rPr>
          <w:b/>
          <w:bCs/>
          <w:sz w:val="22"/>
          <w:szCs w:val="22"/>
        </w:rPr>
        <w:t>D3</w:t>
      </w:r>
      <w:r w:rsidR="00530CEA" w:rsidRPr="00530CEA">
        <w:rPr>
          <w:sz w:val="22"/>
          <w:szCs w:val="22"/>
        </w:rPr>
        <w:t>.</w:t>
      </w:r>
    </w:p>
    <w:p w14:paraId="6209D6D8" w14:textId="77777777" w:rsidR="00957509" w:rsidRDefault="00957509" w:rsidP="00957509">
      <w:pPr>
        <w:pStyle w:val="ListParagraph"/>
        <w:numPr>
          <w:ilvl w:val="3"/>
          <w:numId w:val="34"/>
        </w:numPr>
        <w:rPr>
          <w:sz w:val="22"/>
          <w:szCs w:val="22"/>
        </w:rPr>
      </w:pPr>
      <w:r>
        <w:rPr>
          <w:sz w:val="22"/>
          <w:szCs w:val="22"/>
        </w:rPr>
        <w:t xml:space="preserve">Connect the </w:t>
      </w:r>
      <w:r w:rsidRPr="00FC5710">
        <w:rPr>
          <w:b/>
          <w:bCs/>
          <w:sz w:val="22"/>
          <w:szCs w:val="22"/>
        </w:rPr>
        <w:t xml:space="preserve">red </w:t>
      </w:r>
      <w:r>
        <w:rPr>
          <w:sz w:val="22"/>
          <w:szCs w:val="22"/>
        </w:rPr>
        <w:t xml:space="preserve">voltage wire to the </w:t>
      </w:r>
      <w:r w:rsidRPr="00FC5710">
        <w:rPr>
          <w:b/>
          <w:bCs/>
          <w:sz w:val="22"/>
          <w:szCs w:val="22"/>
        </w:rPr>
        <w:t xml:space="preserve">3.3V </w:t>
      </w:r>
      <w:r>
        <w:rPr>
          <w:sz w:val="22"/>
          <w:szCs w:val="22"/>
        </w:rPr>
        <w:t>pin.</w:t>
      </w:r>
    </w:p>
    <w:p w14:paraId="6FB77F99" w14:textId="0EB1D9B1" w:rsidR="006811B2" w:rsidRPr="00530CEA" w:rsidRDefault="00957509" w:rsidP="00957509">
      <w:pPr>
        <w:pStyle w:val="ListParagraph"/>
        <w:numPr>
          <w:ilvl w:val="3"/>
          <w:numId w:val="34"/>
        </w:numPr>
        <w:rPr>
          <w:sz w:val="22"/>
          <w:szCs w:val="22"/>
        </w:rPr>
      </w:pPr>
      <w:r>
        <w:rPr>
          <w:sz w:val="22"/>
          <w:szCs w:val="22"/>
        </w:rPr>
        <w:t xml:space="preserve">Connect the </w:t>
      </w:r>
      <w:r w:rsidRPr="00FC5710">
        <w:rPr>
          <w:b/>
          <w:bCs/>
          <w:sz w:val="22"/>
          <w:szCs w:val="22"/>
        </w:rPr>
        <w:t>black</w:t>
      </w:r>
      <w:r>
        <w:rPr>
          <w:sz w:val="22"/>
          <w:szCs w:val="22"/>
        </w:rPr>
        <w:t xml:space="preserve"> ground wire to any </w:t>
      </w:r>
      <w:r w:rsidRPr="00FC5710">
        <w:rPr>
          <w:b/>
          <w:bCs/>
          <w:sz w:val="22"/>
          <w:szCs w:val="22"/>
        </w:rPr>
        <w:t>GND</w:t>
      </w:r>
      <w:r>
        <w:rPr>
          <w:sz w:val="22"/>
          <w:szCs w:val="22"/>
        </w:rPr>
        <w:t xml:space="preserve"> pin. </w:t>
      </w:r>
      <w:r w:rsidR="00530CEA" w:rsidRPr="00530CEA">
        <w:rPr>
          <w:sz w:val="22"/>
          <w:szCs w:val="22"/>
        </w:rPr>
        <w:t xml:space="preserve"> </w:t>
      </w:r>
    </w:p>
    <w:p w14:paraId="0E202BD2" w14:textId="77777777" w:rsidR="00304C35" w:rsidRDefault="00304C35" w:rsidP="00304C35">
      <w:pPr>
        <w:pStyle w:val="ListParagraph"/>
        <w:ind w:left="1440"/>
        <w:rPr>
          <w:sz w:val="22"/>
          <w:szCs w:val="22"/>
        </w:rPr>
      </w:pPr>
    </w:p>
    <w:p w14:paraId="234AE78F" w14:textId="62C90AA5" w:rsidR="00304C35" w:rsidRDefault="00D2495D" w:rsidP="00304C35">
      <w:pPr>
        <w:pStyle w:val="ListParagraph"/>
        <w:ind w:left="1440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39DC3FA0" wp14:editId="49DA88A7">
            <wp:extent cx="2686050" cy="1857122"/>
            <wp:effectExtent l="0" t="0" r="0" b="0"/>
            <wp:docPr id="340405337" name="Picture 1" descr="Potentiometer and LED connections on Arduino U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405337" name="Picture 1" descr="Potentiometer and LED connections on Arduino Uno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12" r="7115" b="10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335" cy="1858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9D744" w14:textId="3A2789A7" w:rsidR="00304C35" w:rsidRDefault="00304C35" w:rsidP="00304C35">
      <w:pPr>
        <w:pStyle w:val="BodyText11"/>
        <w:jc w:val="center"/>
        <w:rPr>
          <w:rFonts w:asciiTheme="minorHAnsi" w:hAnsiTheme="minorHAnsi"/>
          <w:color w:val="000000" w:themeColor="text1"/>
        </w:rPr>
      </w:pPr>
      <w:r w:rsidRPr="00747136">
        <w:rPr>
          <w:rFonts w:asciiTheme="minorHAnsi" w:hAnsiTheme="minorHAnsi"/>
          <w:color w:val="000000" w:themeColor="text1"/>
        </w:rPr>
        <w:t>Figure 1: Potentiometer and LED connections on the Arduino Uno (A0 and D3 pins)</w:t>
      </w:r>
    </w:p>
    <w:p w14:paraId="0D09297C" w14:textId="77777777" w:rsidR="005E1D1E" w:rsidRPr="00D426F8" w:rsidRDefault="005E1D1E" w:rsidP="00D426F8"/>
    <w:p w14:paraId="72A7493F" w14:textId="77777777" w:rsidR="00304C35" w:rsidRPr="00304C35" w:rsidRDefault="00304C35" w:rsidP="00304C35">
      <w:pPr>
        <w:pStyle w:val="ListParagraph"/>
        <w:ind w:left="1440"/>
        <w:rPr>
          <w:sz w:val="22"/>
          <w:szCs w:val="22"/>
        </w:rPr>
      </w:pPr>
    </w:p>
    <w:p w14:paraId="4B71E75A" w14:textId="7CAC8301" w:rsidR="00304C35" w:rsidRDefault="00304C35" w:rsidP="00304C35">
      <w:pPr>
        <w:pStyle w:val="ListParagraph"/>
        <w:numPr>
          <w:ilvl w:val="1"/>
          <w:numId w:val="34"/>
        </w:numPr>
        <w:rPr>
          <w:sz w:val="22"/>
          <w:szCs w:val="22"/>
        </w:rPr>
      </w:pPr>
      <w:r w:rsidRPr="00304C35">
        <w:rPr>
          <w:sz w:val="22"/>
          <w:szCs w:val="22"/>
        </w:rPr>
        <w:t xml:space="preserve">Take a picture of your setup once it is </w:t>
      </w:r>
      <w:r w:rsidR="00540BD4">
        <w:rPr>
          <w:sz w:val="22"/>
          <w:szCs w:val="22"/>
        </w:rPr>
        <w:t>assembled</w:t>
      </w:r>
      <w:r w:rsidRPr="00304C35">
        <w:rPr>
          <w:sz w:val="22"/>
          <w:szCs w:val="22"/>
        </w:rPr>
        <w:t xml:space="preserve"> and insert it below.</w:t>
      </w:r>
    </w:p>
    <w:p w14:paraId="4D5CBFCA" w14:textId="77777777" w:rsidR="005E1D1E" w:rsidRPr="005E1D1E" w:rsidRDefault="005E1D1E" w:rsidP="005E1D1E">
      <w:pPr>
        <w:pStyle w:val="ListParagraph"/>
        <w:ind w:left="1440"/>
        <w:rPr>
          <w:sz w:val="22"/>
          <w:szCs w:val="22"/>
        </w:rPr>
      </w:pPr>
    </w:p>
    <w:p w14:paraId="26C8C994" w14:textId="6BC53325" w:rsidR="00304C35" w:rsidRPr="003C0DBD" w:rsidRDefault="00304C35" w:rsidP="00304C35">
      <w:pPr>
        <w:rPr>
          <w:rFonts w:ascii="Times New Roman" w:hAnsi="Times New Roman" w:cs="Times New Roman"/>
        </w:rPr>
      </w:pPr>
      <w:r w:rsidRPr="003C0DBD">
        <w:rPr>
          <w:rFonts w:ascii="Times New Roman" w:hAnsi="Times New Roman" w:cs="Times New Roman"/>
        </w:rPr>
        <w:t>(Insert picture of your Arduino circuit he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70515A" w:rsidRPr="0070515A" w14:paraId="7FBE62E3" w14:textId="77777777">
        <w:tc>
          <w:tcPr>
            <w:tcW w:w="9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A6841" w14:textId="77777777" w:rsidR="0070515A" w:rsidRPr="0070515A" w:rsidRDefault="0070515A" w:rsidP="0070515A">
            <w:pPr>
              <w:pStyle w:val="Heading2"/>
              <w:rPr>
                <w:rFonts w:ascii="Times New Roman" w:hAnsi="Times New Roman" w:cs="Times New Roman"/>
              </w:rPr>
            </w:pPr>
          </w:p>
          <w:p w14:paraId="644E3544" w14:textId="77777777" w:rsidR="0070515A" w:rsidRPr="0070515A" w:rsidRDefault="0070515A" w:rsidP="0070515A">
            <w:pPr>
              <w:pStyle w:val="Heading2"/>
              <w:rPr>
                <w:rFonts w:ascii="Times New Roman" w:hAnsi="Times New Roman" w:cs="Times New Roman"/>
              </w:rPr>
            </w:pPr>
          </w:p>
          <w:p w14:paraId="275E5FA1" w14:textId="77777777" w:rsidR="0070515A" w:rsidRPr="0070515A" w:rsidRDefault="0070515A" w:rsidP="0070515A">
            <w:pPr>
              <w:pStyle w:val="Heading2"/>
              <w:rPr>
                <w:rFonts w:ascii="Times New Roman" w:hAnsi="Times New Roman" w:cs="Times New Roman"/>
              </w:rPr>
            </w:pPr>
          </w:p>
          <w:p w14:paraId="6A875982" w14:textId="77777777" w:rsidR="0070515A" w:rsidRPr="0070515A" w:rsidRDefault="0070515A" w:rsidP="0070515A">
            <w:pPr>
              <w:pStyle w:val="Heading2"/>
              <w:rPr>
                <w:rFonts w:ascii="Times New Roman" w:hAnsi="Times New Roman" w:cs="Times New Roman"/>
              </w:rPr>
            </w:pPr>
          </w:p>
          <w:p w14:paraId="6581CF01" w14:textId="77777777" w:rsidR="0070515A" w:rsidRPr="0070515A" w:rsidRDefault="0070515A" w:rsidP="0070515A">
            <w:pPr>
              <w:pStyle w:val="Heading2"/>
              <w:rPr>
                <w:rFonts w:ascii="Times New Roman" w:hAnsi="Times New Roman" w:cs="Times New Roman"/>
              </w:rPr>
            </w:pPr>
          </w:p>
          <w:p w14:paraId="3FEF4017" w14:textId="77777777" w:rsidR="0070515A" w:rsidRDefault="0070515A" w:rsidP="0070515A">
            <w:pPr>
              <w:pStyle w:val="Heading2"/>
              <w:rPr>
                <w:rFonts w:ascii="Times New Roman" w:hAnsi="Times New Roman" w:cs="Times New Roman"/>
              </w:rPr>
            </w:pPr>
          </w:p>
          <w:p w14:paraId="7B75FF48" w14:textId="77777777" w:rsidR="0070515A" w:rsidRPr="0070515A" w:rsidRDefault="0070515A" w:rsidP="0070515A"/>
          <w:p w14:paraId="5D75800D" w14:textId="77777777" w:rsidR="0070515A" w:rsidRPr="0070515A" w:rsidRDefault="0070515A" w:rsidP="0070515A">
            <w:pPr>
              <w:pStyle w:val="Heading2"/>
              <w:rPr>
                <w:rFonts w:ascii="Times New Roman" w:hAnsi="Times New Roman" w:cs="Times New Roman"/>
              </w:rPr>
            </w:pPr>
          </w:p>
        </w:tc>
      </w:tr>
    </w:tbl>
    <w:p w14:paraId="380C37BB" w14:textId="77777777" w:rsidR="00EF518E" w:rsidRPr="00A871E3" w:rsidRDefault="00EF518E" w:rsidP="007701FE">
      <w:pPr>
        <w:pStyle w:val="Heading2"/>
        <w:spacing w:before="0" w:line="240" w:lineRule="auto"/>
        <w:rPr>
          <w:rFonts w:ascii="Calibri" w:hAnsi="Calibri" w:cs="Calibri"/>
          <w:sz w:val="22"/>
          <w:szCs w:val="22"/>
        </w:rPr>
      </w:pPr>
    </w:p>
    <w:p w14:paraId="0B2B886D" w14:textId="12F1A515" w:rsidR="0070515A" w:rsidRPr="00A871E3" w:rsidRDefault="0070515A" w:rsidP="0070515A">
      <w:pPr>
        <w:pStyle w:val="Heading2"/>
        <w:rPr>
          <w:rFonts w:ascii="Calibri" w:hAnsi="Calibri" w:cs="Calibri"/>
          <w:color w:val="4472C4" w:themeColor="accent5"/>
          <w:sz w:val="22"/>
          <w:szCs w:val="22"/>
        </w:rPr>
      </w:pPr>
      <w:r w:rsidRPr="00A871E3">
        <w:rPr>
          <w:rFonts w:ascii="Calibri" w:hAnsi="Calibri" w:cs="Calibri"/>
          <w:sz w:val="22"/>
          <w:szCs w:val="22"/>
        </w:rPr>
        <w:t>Task 2: Pseudocode</w:t>
      </w:r>
    </w:p>
    <w:p w14:paraId="47623657" w14:textId="77777777" w:rsidR="00A871E3" w:rsidRPr="00A871E3" w:rsidRDefault="00A871E3" w:rsidP="00A871E3">
      <w:pPr>
        <w:pStyle w:val="Heading2"/>
        <w:ind w:left="360"/>
        <w:rPr>
          <w:rFonts w:ascii="Times New Roman" w:hAnsi="Times New Roman" w:cs="Times New Roman"/>
          <w:color w:val="auto"/>
          <w:sz w:val="22"/>
          <w:szCs w:val="22"/>
        </w:rPr>
      </w:pPr>
      <w:r w:rsidRPr="00A871E3">
        <w:rPr>
          <w:rFonts w:ascii="Times New Roman" w:hAnsi="Times New Roman" w:cs="Times New Roman"/>
          <w:color w:val="auto"/>
          <w:sz w:val="22"/>
          <w:szCs w:val="22"/>
        </w:rPr>
        <w:t>A) Write pseudocode that outlines the main steps of your MATLAB script.</w:t>
      </w:r>
      <w:r w:rsidRPr="00A871E3">
        <w:rPr>
          <w:rFonts w:ascii="Times New Roman" w:hAnsi="Times New Roman" w:cs="Times New Roman"/>
          <w:color w:val="auto"/>
          <w:sz w:val="22"/>
          <w:szCs w:val="22"/>
        </w:rPr>
        <w:br/>
        <w:t>Your pseudocode should show how you:</w:t>
      </w:r>
    </w:p>
    <w:p w14:paraId="1DCB821F" w14:textId="77777777" w:rsidR="00A871E3" w:rsidRPr="00A871E3" w:rsidRDefault="00A871E3" w:rsidP="00A871E3">
      <w:pPr>
        <w:pStyle w:val="Heading2"/>
        <w:numPr>
          <w:ilvl w:val="0"/>
          <w:numId w:val="42"/>
        </w:numPr>
        <w:tabs>
          <w:tab w:val="clear" w:pos="720"/>
          <w:tab w:val="num" w:pos="1080"/>
        </w:tabs>
        <w:ind w:left="1080"/>
        <w:rPr>
          <w:rFonts w:ascii="Times New Roman" w:hAnsi="Times New Roman" w:cs="Times New Roman"/>
          <w:color w:val="auto"/>
          <w:sz w:val="22"/>
          <w:szCs w:val="22"/>
        </w:rPr>
      </w:pPr>
      <w:r w:rsidRPr="00A871E3">
        <w:rPr>
          <w:rFonts w:ascii="Times New Roman" w:hAnsi="Times New Roman" w:cs="Times New Roman"/>
          <w:color w:val="auto"/>
          <w:sz w:val="22"/>
          <w:szCs w:val="22"/>
        </w:rPr>
        <w:t>Read the potentiometer voltage from pin A0.</w:t>
      </w:r>
    </w:p>
    <w:p w14:paraId="234BA2ED" w14:textId="77777777" w:rsidR="00A871E3" w:rsidRPr="00A871E3" w:rsidRDefault="00A871E3" w:rsidP="00A871E3">
      <w:pPr>
        <w:pStyle w:val="Heading2"/>
        <w:numPr>
          <w:ilvl w:val="0"/>
          <w:numId w:val="42"/>
        </w:numPr>
        <w:tabs>
          <w:tab w:val="clear" w:pos="720"/>
          <w:tab w:val="num" w:pos="1080"/>
        </w:tabs>
        <w:ind w:left="1080"/>
        <w:rPr>
          <w:rFonts w:ascii="Times New Roman" w:hAnsi="Times New Roman" w:cs="Times New Roman"/>
          <w:color w:val="auto"/>
          <w:sz w:val="22"/>
          <w:szCs w:val="22"/>
        </w:rPr>
      </w:pPr>
      <w:r w:rsidRPr="00A871E3">
        <w:rPr>
          <w:rFonts w:ascii="Times New Roman" w:hAnsi="Times New Roman" w:cs="Times New Roman"/>
          <w:color w:val="auto"/>
          <w:sz w:val="22"/>
          <w:szCs w:val="22"/>
        </w:rPr>
        <w:t>Use an if/else selection structure to decide whether the LED should be ON or OFF.</w:t>
      </w:r>
    </w:p>
    <w:p w14:paraId="27B61266" w14:textId="77777777" w:rsidR="00A871E3" w:rsidRPr="00A871E3" w:rsidRDefault="00A871E3" w:rsidP="00A871E3">
      <w:pPr>
        <w:pStyle w:val="Heading2"/>
        <w:numPr>
          <w:ilvl w:val="0"/>
          <w:numId w:val="42"/>
        </w:numPr>
        <w:tabs>
          <w:tab w:val="clear" w:pos="720"/>
          <w:tab w:val="num" w:pos="1080"/>
        </w:tabs>
        <w:ind w:left="1080"/>
        <w:rPr>
          <w:rFonts w:ascii="Times New Roman" w:hAnsi="Times New Roman" w:cs="Times New Roman"/>
          <w:color w:val="auto"/>
          <w:sz w:val="22"/>
          <w:szCs w:val="22"/>
        </w:rPr>
      </w:pPr>
      <w:r w:rsidRPr="00A871E3">
        <w:rPr>
          <w:rFonts w:ascii="Times New Roman" w:hAnsi="Times New Roman" w:cs="Times New Roman"/>
          <w:color w:val="auto"/>
          <w:sz w:val="22"/>
          <w:szCs w:val="22"/>
        </w:rPr>
        <w:t>Display the voltage and LED status in the Command Window.</w:t>
      </w:r>
    </w:p>
    <w:p w14:paraId="0EECA4A8" w14:textId="77777777" w:rsidR="00A871E3" w:rsidRPr="00A871E3" w:rsidRDefault="00A871E3" w:rsidP="00A871E3">
      <w:pPr>
        <w:pStyle w:val="Heading2"/>
        <w:numPr>
          <w:ilvl w:val="0"/>
          <w:numId w:val="42"/>
        </w:numPr>
        <w:tabs>
          <w:tab w:val="clear" w:pos="720"/>
          <w:tab w:val="num" w:pos="1080"/>
        </w:tabs>
        <w:ind w:left="1080"/>
        <w:rPr>
          <w:rFonts w:ascii="Times New Roman" w:hAnsi="Times New Roman" w:cs="Times New Roman"/>
          <w:color w:val="auto"/>
          <w:sz w:val="22"/>
          <w:szCs w:val="22"/>
        </w:rPr>
      </w:pPr>
      <w:r w:rsidRPr="00A871E3">
        <w:rPr>
          <w:rFonts w:ascii="Times New Roman" w:hAnsi="Times New Roman" w:cs="Times New Roman"/>
          <w:color w:val="auto"/>
          <w:sz w:val="22"/>
          <w:szCs w:val="22"/>
        </w:rPr>
        <w:t>Plot the voltage readings.</w:t>
      </w:r>
    </w:p>
    <w:p w14:paraId="39E08048" w14:textId="46CEF545" w:rsidR="0070515A" w:rsidRPr="00A871E3" w:rsidRDefault="0070515A" w:rsidP="0070515A">
      <w:pPr>
        <w:pStyle w:val="Heading2"/>
        <w:rPr>
          <w:rFonts w:ascii="Times" w:hAnsi="Times" w:cs="Times"/>
          <w:bCs/>
          <w:color w:val="auto"/>
          <w:sz w:val="22"/>
          <w:szCs w:val="22"/>
        </w:rPr>
      </w:pPr>
      <w:r w:rsidRPr="00A871E3">
        <w:rPr>
          <w:rFonts w:ascii="Times" w:hAnsi="Times" w:cs="Times"/>
          <w:color w:val="auto"/>
          <w:sz w:val="22"/>
          <w:szCs w:val="22"/>
        </w:rPr>
        <w:t>Pseudo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70515A" w:rsidRPr="0070515A" w14:paraId="0C150396" w14:textId="77777777" w:rsidTr="00683144">
        <w:tc>
          <w:tcPr>
            <w:tcW w:w="9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A05DA" w14:textId="77777777" w:rsidR="0070515A" w:rsidRDefault="0070515A" w:rsidP="00683144">
            <w:pPr>
              <w:pStyle w:val="Heading2"/>
              <w:rPr>
                <w:rFonts w:ascii="Times New Roman" w:hAnsi="Times New Roman" w:cs="Times New Roman"/>
              </w:rPr>
            </w:pPr>
          </w:p>
          <w:p w14:paraId="0F4B6F8B" w14:textId="77777777" w:rsidR="00B86C86" w:rsidRDefault="00B86C86" w:rsidP="00B86C86"/>
          <w:p w14:paraId="763DE11D" w14:textId="77777777" w:rsidR="00B86C86" w:rsidRDefault="00B86C86" w:rsidP="00B86C86"/>
          <w:p w14:paraId="695B1845" w14:textId="77777777" w:rsidR="00B86C86" w:rsidRDefault="00B86C86" w:rsidP="00B86C86"/>
          <w:p w14:paraId="45C5F4C5" w14:textId="77777777" w:rsidR="00B86C86" w:rsidRDefault="00B86C86" w:rsidP="00B86C86"/>
          <w:p w14:paraId="3F3F4687" w14:textId="77777777" w:rsidR="00B86C86" w:rsidRDefault="00B86C86" w:rsidP="00B86C86"/>
          <w:p w14:paraId="79308224" w14:textId="77777777" w:rsidR="00B86C86" w:rsidRDefault="00B86C86" w:rsidP="00B86C86"/>
          <w:p w14:paraId="1ED4B5ED" w14:textId="77777777" w:rsidR="00B86C86" w:rsidRDefault="00B86C86" w:rsidP="00B86C86"/>
          <w:p w14:paraId="6F203DCD" w14:textId="77777777" w:rsidR="00B86C86" w:rsidRDefault="00B86C86" w:rsidP="00B86C86"/>
          <w:p w14:paraId="07979CD6" w14:textId="77777777" w:rsidR="00B86C86" w:rsidRDefault="00B86C86" w:rsidP="00B86C86"/>
          <w:p w14:paraId="69A0CDEF" w14:textId="77777777" w:rsidR="00B86C86" w:rsidRDefault="00B86C86" w:rsidP="00B86C86"/>
          <w:p w14:paraId="516A42BE" w14:textId="77777777" w:rsidR="00B86C86" w:rsidRPr="00B86C86" w:rsidRDefault="00B86C86" w:rsidP="00B86C86"/>
          <w:p w14:paraId="2A8F59B5" w14:textId="77777777" w:rsidR="0070515A" w:rsidRPr="0070515A" w:rsidRDefault="0070515A" w:rsidP="00683144">
            <w:pPr>
              <w:pStyle w:val="Heading2"/>
              <w:rPr>
                <w:rFonts w:ascii="Times New Roman" w:hAnsi="Times New Roman" w:cs="Times New Roman"/>
              </w:rPr>
            </w:pPr>
          </w:p>
          <w:p w14:paraId="5871429A" w14:textId="77777777" w:rsidR="0070515A" w:rsidRPr="0070515A" w:rsidRDefault="0070515A" w:rsidP="00683144">
            <w:pPr>
              <w:pStyle w:val="Heading2"/>
              <w:rPr>
                <w:rFonts w:ascii="Times New Roman" w:hAnsi="Times New Roman" w:cs="Times New Roman"/>
              </w:rPr>
            </w:pPr>
          </w:p>
        </w:tc>
      </w:tr>
    </w:tbl>
    <w:p w14:paraId="39FFD95E" w14:textId="77777777" w:rsidR="00E42745" w:rsidRDefault="00E42745" w:rsidP="007701FE">
      <w:pPr>
        <w:pStyle w:val="Heading2"/>
        <w:spacing w:before="0" w:line="240" w:lineRule="auto"/>
        <w:rPr>
          <w:rFonts w:ascii="Times New Roman" w:hAnsi="Times New Roman" w:cs="Times New Roman"/>
          <w:sz w:val="22"/>
          <w:szCs w:val="22"/>
        </w:rPr>
      </w:pPr>
    </w:p>
    <w:p w14:paraId="1675BB95" w14:textId="77777777" w:rsidR="00D426F8" w:rsidRDefault="00D426F8">
      <w:pPr>
        <w:rPr>
          <w:rFonts w:ascii="Times New Roman" w:eastAsiaTheme="majorEastAsia" w:hAnsi="Times New Roman" w:cs="Times New Roman"/>
          <w:color w:val="2E74B5" w:themeColor="accent1" w:themeShade="BF"/>
        </w:rPr>
      </w:pPr>
      <w:r>
        <w:rPr>
          <w:rFonts w:ascii="Times New Roman" w:hAnsi="Times New Roman" w:cs="Times New Roman"/>
        </w:rPr>
        <w:br w:type="page"/>
      </w:r>
    </w:p>
    <w:p w14:paraId="67E8182B" w14:textId="679D3E8E" w:rsidR="00686CDE" w:rsidRDefault="00D57BAF" w:rsidP="007701FE">
      <w:pPr>
        <w:pStyle w:val="Heading2"/>
        <w:spacing w:before="0" w:line="240" w:lineRule="auto"/>
        <w:rPr>
          <w:rFonts w:ascii="Times New Roman" w:hAnsi="Times New Roman" w:cs="Times New Roman"/>
          <w:sz w:val="22"/>
          <w:szCs w:val="22"/>
        </w:rPr>
      </w:pPr>
      <w:r w:rsidRPr="00D57BAF">
        <w:rPr>
          <w:rFonts w:ascii="Times New Roman" w:hAnsi="Times New Roman" w:cs="Times New Roman"/>
          <w:sz w:val="22"/>
          <w:szCs w:val="22"/>
        </w:rPr>
        <w:lastRenderedPageBreak/>
        <w:t>Task 3: Connect the Arduino from MATLAB and Test the LED</w:t>
      </w:r>
    </w:p>
    <w:p w14:paraId="3D13B34A" w14:textId="77777777" w:rsidR="00E42745" w:rsidRPr="003C0DBD" w:rsidRDefault="00E42745" w:rsidP="00E42745"/>
    <w:p w14:paraId="75A21A31" w14:textId="19D8A80F" w:rsidR="00D57BAF" w:rsidRPr="003C0DBD" w:rsidRDefault="00D57BAF" w:rsidP="00D57BAF">
      <w:pPr>
        <w:pStyle w:val="ListParagraph"/>
        <w:keepNext/>
        <w:jc w:val="both"/>
        <w:rPr>
          <w:sz w:val="22"/>
          <w:szCs w:val="22"/>
        </w:rPr>
      </w:pPr>
      <w:r w:rsidRPr="003C0DBD">
        <w:rPr>
          <w:b/>
          <w:bCs/>
          <w:sz w:val="22"/>
          <w:szCs w:val="22"/>
        </w:rPr>
        <w:t>Objective:</w:t>
      </w:r>
      <w:r w:rsidRPr="003C0DBD">
        <w:rPr>
          <w:sz w:val="22"/>
          <w:szCs w:val="22"/>
        </w:rPr>
        <w:br/>
        <w:t xml:space="preserve">Verify communication between MATLAB and your Arduino </w:t>
      </w:r>
      <w:proofErr w:type="gramStart"/>
      <w:r w:rsidRPr="003C0DBD">
        <w:rPr>
          <w:sz w:val="22"/>
          <w:szCs w:val="22"/>
        </w:rPr>
        <w:t>board, and</w:t>
      </w:r>
      <w:proofErr w:type="gramEnd"/>
      <w:r w:rsidRPr="003C0DBD">
        <w:rPr>
          <w:sz w:val="22"/>
          <w:szCs w:val="22"/>
        </w:rPr>
        <w:t xml:space="preserve"> confirm that you can control the built-in LED (pin D3).</w:t>
      </w:r>
    </w:p>
    <w:p w14:paraId="0DEA7469" w14:textId="77777777" w:rsidR="00E42745" w:rsidRPr="003C0DBD" w:rsidRDefault="00E42745" w:rsidP="00D57BAF">
      <w:pPr>
        <w:pStyle w:val="ListParagraph"/>
        <w:keepNext/>
        <w:jc w:val="both"/>
        <w:rPr>
          <w:sz w:val="22"/>
          <w:szCs w:val="22"/>
        </w:rPr>
      </w:pPr>
    </w:p>
    <w:p w14:paraId="66D3C774" w14:textId="77777777" w:rsidR="00D57BAF" w:rsidRPr="003C0DBD" w:rsidRDefault="00D57BAF" w:rsidP="00D57BAF">
      <w:pPr>
        <w:pStyle w:val="ListParagraph"/>
        <w:keepNext/>
        <w:jc w:val="both"/>
        <w:rPr>
          <w:b/>
          <w:bCs/>
          <w:sz w:val="22"/>
          <w:szCs w:val="22"/>
        </w:rPr>
      </w:pPr>
      <w:r w:rsidRPr="003C0DBD">
        <w:rPr>
          <w:b/>
          <w:bCs/>
          <w:sz w:val="22"/>
          <w:szCs w:val="22"/>
        </w:rPr>
        <w:t>Instructions</w:t>
      </w:r>
    </w:p>
    <w:p w14:paraId="65979E81" w14:textId="77777777" w:rsidR="00D57BAF" w:rsidRPr="003C0DBD" w:rsidRDefault="00D57BAF" w:rsidP="00D57BAF">
      <w:pPr>
        <w:pStyle w:val="ListParagraph"/>
        <w:keepNext/>
        <w:numPr>
          <w:ilvl w:val="0"/>
          <w:numId w:val="43"/>
        </w:numPr>
        <w:jc w:val="both"/>
        <w:rPr>
          <w:sz w:val="22"/>
          <w:szCs w:val="22"/>
        </w:rPr>
      </w:pPr>
      <w:r w:rsidRPr="003C0DBD">
        <w:rPr>
          <w:sz w:val="22"/>
          <w:szCs w:val="22"/>
        </w:rPr>
        <w:t>Connect your Arduino to your computer using the USB cable.</w:t>
      </w:r>
    </w:p>
    <w:p w14:paraId="04A8B440" w14:textId="77777777" w:rsidR="00D57BAF" w:rsidRPr="003C0DBD" w:rsidRDefault="00D57BAF" w:rsidP="00D57BAF">
      <w:pPr>
        <w:pStyle w:val="ListParagraph"/>
        <w:keepNext/>
        <w:numPr>
          <w:ilvl w:val="0"/>
          <w:numId w:val="43"/>
        </w:numPr>
        <w:jc w:val="both"/>
        <w:rPr>
          <w:sz w:val="22"/>
          <w:szCs w:val="22"/>
        </w:rPr>
      </w:pPr>
      <w:r w:rsidRPr="003C0DBD">
        <w:rPr>
          <w:sz w:val="22"/>
          <w:szCs w:val="22"/>
        </w:rPr>
        <w:t xml:space="preserve">Make sure the </w:t>
      </w:r>
      <w:r w:rsidRPr="003C0DBD">
        <w:rPr>
          <w:b/>
          <w:bCs/>
          <w:sz w:val="22"/>
          <w:szCs w:val="22"/>
        </w:rPr>
        <w:t>MATLAB Support Package for Arduino Hardware</w:t>
      </w:r>
      <w:r w:rsidRPr="003C0DBD">
        <w:rPr>
          <w:sz w:val="22"/>
          <w:szCs w:val="22"/>
        </w:rPr>
        <w:t xml:space="preserve"> is installed (Home → Add-Ons → Get Hardware Support Packages).</w:t>
      </w:r>
    </w:p>
    <w:p w14:paraId="5717B89D" w14:textId="294844F9" w:rsidR="00D57BAF" w:rsidRPr="003C0DBD" w:rsidRDefault="00D57BAF" w:rsidP="00D57BAF">
      <w:pPr>
        <w:pStyle w:val="ListParagraph"/>
        <w:keepNext/>
        <w:numPr>
          <w:ilvl w:val="0"/>
          <w:numId w:val="43"/>
        </w:numPr>
        <w:jc w:val="both"/>
        <w:rPr>
          <w:sz w:val="22"/>
          <w:szCs w:val="22"/>
        </w:rPr>
      </w:pPr>
      <w:r w:rsidRPr="003C0DBD">
        <w:rPr>
          <w:sz w:val="22"/>
          <w:szCs w:val="22"/>
        </w:rPr>
        <w:t xml:space="preserve">Create a new MATLAB </w:t>
      </w:r>
      <w:r w:rsidRPr="003C0DBD">
        <w:rPr>
          <w:b/>
          <w:bCs/>
          <w:sz w:val="22"/>
          <w:szCs w:val="22"/>
        </w:rPr>
        <w:t>script</w:t>
      </w:r>
      <w:r w:rsidRPr="003C0DBD">
        <w:rPr>
          <w:sz w:val="22"/>
          <w:szCs w:val="22"/>
        </w:rPr>
        <w:t xml:space="preserve"> named </w:t>
      </w:r>
      <w:proofErr w:type="spellStart"/>
      <w:r w:rsidR="00E42745" w:rsidRPr="003C0DBD">
        <w:rPr>
          <w:sz w:val="22"/>
          <w:szCs w:val="22"/>
        </w:rPr>
        <w:t>C</w:t>
      </w:r>
      <w:r w:rsidRPr="003C0DBD">
        <w:rPr>
          <w:sz w:val="22"/>
          <w:szCs w:val="22"/>
        </w:rPr>
        <w:t>onnect_</w:t>
      </w:r>
      <w:r w:rsidR="00E42745" w:rsidRPr="003C0DBD">
        <w:rPr>
          <w:sz w:val="22"/>
          <w:szCs w:val="22"/>
        </w:rPr>
        <w:t>T</w:t>
      </w:r>
      <w:r w:rsidRPr="003C0DBD">
        <w:rPr>
          <w:sz w:val="22"/>
          <w:szCs w:val="22"/>
        </w:rPr>
        <w:t>est.m</w:t>
      </w:r>
      <w:proofErr w:type="spellEnd"/>
      <w:r w:rsidRPr="003C0DBD">
        <w:rPr>
          <w:sz w:val="22"/>
          <w:szCs w:val="22"/>
        </w:rPr>
        <w:t>.</w:t>
      </w:r>
    </w:p>
    <w:p w14:paraId="4412562C" w14:textId="70F17537" w:rsidR="00D57BAF" w:rsidRPr="003C0DBD" w:rsidRDefault="00D57BAF" w:rsidP="00D57BAF">
      <w:pPr>
        <w:pStyle w:val="ListParagraph"/>
        <w:keepNext/>
        <w:numPr>
          <w:ilvl w:val="0"/>
          <w:numId w:val="43"/>
        </w:numPr>
        <w:jc w:val="both"/>
        <w:rPr>
          <w:sz w:val="22"/>
          <w:szCs w:val="22"/>
        </w:rPr>
      </w:pPr>
      <w:r w:rsidRPr="003C0DBD">
        <w:rPr>
          <w:sz w:val="22"/>
          <w:szCs w:val="22"/>
        </w:rPr>
        <w:t xml:space="preserve">Copy </w:t>
      </w:r>
      <w:r w:rsidR="00D2495D">
        <w:rPr>
          <w:sz w:val="22"/>
          <w:szCs w:val="22"/>
        </w:rPr>
        <w:t>the s</w:t>
      </w:r>
      <w:r w:rsidRPr="003C0DBD">
        <w:rPr>
          <w:sz w:val="22"/>
          <w:szCs w:val="22"/>
        </w:rPr>
        <w:t>tarter code below (update the port or board type if necessary).</w:t>
      </w:r>
    </w:p>
    <w:p w14:paraId="74D0600C" w14:textId="2742B1F5" w:rsidR="004D0EF3" w:rsidRDefault="004D0EF3" w:rsidP="007701FE">
      <w:pPr>
        <w:pStyle w:val="ListParagraph"/>
        <w:keepNext/>
        <w:jc w:val="both"/>
        <w:rPr>
          <w:noProof/>
          <w:sz w:val="22"/>
          <w:szCs w:val="22"/>
        </w:rPr>
      </w:pPr>
    </w:p>
    <w:p w14:paraId="50618506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r w:rsidRPr="000C2B04">
        <w:rPr>
          <w:rFonts w:ascii="Consolas" w:eastAsia="Times New Roman" w:hAnsi="Consolas" w:cs="Times New Roman"/>
          <w:color w:val="008013"/>
          <w:sz w:val="18"/>
          <w:szCs w:val="18"/>
        </w:rPr>
        <w:t>%% Task 3: LED Test from MATLAB</w:t>
      </w:r>
    </w:p>
    <w:p w14:paraId="483907CD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r w:rsidRPr="000C2B04">
        <w:rPr>
          <w:rFonts w:ascii="Consolas" w:eastAsia="Times New Roman" w:hAnsi="Consolas" w:cs="Times New Roman"/>
          <w:color w:val="008013"/>
          <w:sz w:val="18"/>
          <w:szCs w:val="18"/>
        </w:rPr>
        <w:t>% Purpose: Verify that MATLAB can communicate with Arduino and control the LED.</w:t>
      </w:r>
    </w:p>
    <w:p w14:paraId="4EED2E65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r w:rsidRPr="000C2B04">
        <w:rPr>
          <w:rFonts w:ascii="Consolas" w:eastAsia="Times New Roman" w:hAnsi="Consolas" w:cs="Times New Roman"/>
          <w:color w:val="008013"/>
          <w:sz w:val="18"/>
          <w:szCs w:val="18"/>
        </w:rPr>
        <w:t>% Author: [Your Name]</w:t>
      </w:r>
    </w:p>
    <w:p w14:paraId="7C19BA3F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r w:rsidRPr="000C2B04">
        <w:rPr>
          <w:rFonts w:ascii="Consolas" w:eastAsia="Times New Roman" w:hAnsi="Consolas" w:cs="Times New Roman"/>
          <w:color w:val="008013"/>
          <w:sz w:val="18"/>
          <w:szCs w:val="18"/>
        </w:rPr>
        <w:t>% Date: [Date]</w:t>
      </w:r>
    </w:p>
    <w:p w14:paraId="020AEFC3" w14:textId="77777777" w:rsid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</w:p>
    <w:p w14:paraId="1456F758" w14:textId="3ED6D37C" w:rsidR="00AE3EDE" w:rsidRPr="008F4A1D" w:rsidRDefault="00AE3EDE" w:rsidP="000C2B04">
      <w:pPr>
        <w:spacing w:after="0" w:line="240" w:lineRule="auto"/>
        <w:ind w:left="2160"/>
        <w:rPr>
          <w:rFonts w:ascii="Consolas" w:eastAsia="Times New Roman" w:hAnsi="Consolas" w:cs="Times New Roman"/>
          <w:color w:val="538135" w:themeColor="accent6" w:themeShade="BF"/>
          <w:sz w:val="18"/>
          <w:szCs w:val="18"/>
        </w:rPr>
      </w:pPr>
      <w:r w:rsidRPr="00AE3EDE">
        <w:rPr>
          <w:rFonts w:ascii="Consolas" w:eastAsia="Times New Roman" w:hAnsi="Consolas" w:cs="Times New Roman"/>
          <w:sz w:val="18"/>
          <w:szCs w:val="18"/>
        </w:rPr>
        <w:t xml:space="preserve">clear; </w:t>
      </w:r>
      <w:proofErr w:type="spellStart"/>
      <w:r w:rsidRPr="00AE3EDE">
        <w:rPr>
          <w:rFonts w:ascii="Consolas" w:eastAsia="Times New Roman" w:hAnsi="Consolas" w:cs="Times New Roman"/>
          <w:sz w:val="18"/>
          <w:szCs w:val="18"/>
        </w:rPr>
        <w:t>clc</w:t>
      </w:r>
      <w:proofErr w:type="spellEnd"/>
      <w:r w:rsidRPr="00AE3EDE">
        <w:rPr>
          <w:rFonts w:ascii="Consolas" w:eastAsia="Times New Roman" w:hAnsi="Consolas" w:cs="Times New Roman"/>
          <w:sz w:val="18"/>
          <w:szCs w:val="18"/>
        </w:rPr>
        <w:t>;</w:t>
      </w:r>
      <w:r>
        <w:rPr>
          <w:rFonts w:ascii="Consolas" w:eastAsia="Times New Roman" w:hAnsi="Consolas" w:cs="Times New Roman"/>
          <w:sz w:val="18"/>
          <w:szCs w:val="18"/>
        </w:rPr>
        <w:tab/>
      </w:r>
      <w:r w:rsidRPr="008F4A1D">
        <w:rPr>
          <w:rFonts w:ascii="Consolas" w:eastAsia="Times New Roman" w:hAnsi="Consolas" w:cs="Times New Roman"/>
          <w:color w:val="538135" w:themeColor="accent6" w:themeShade="BF"/>
          <w:sz w:val="18"/>
          <w:szCs w:val="18"/>
        </w:rPr>
        <w:t xml:space="preserve">% </w:t>
      </w:r>
      <w:r w:rsidR="003F4B0D" w:rsidRPr="008F4A1D">
        <w:rPr>
          <w:rFonts w:ascii="Consolas" w:eastAsia="Times New Roman" w:hAnsi="Consolas" w:cs="Times New Roman"/>
          <w:color w:val="538135" w:themeColor="accent6" w:themeShade="BF"/>
          <w:sz w:val="18"/>
          <w:szCs w:val="18"/>
        </w:rPr>
        <w:t>Removes va</w:t>
      </w:r>
      <w:r w:rsidR="008F4A1D" w:rsidRPr="008F4A1D">
        <w:rPr>
          <w:rFonts w:ascii="Consolas" w:eastAsia="Times New Roman" w:hAnsi="Consolas" w:cs="Times New Roman"/>
          <w:color w:val="538135" w:themeColor="accent6" w:themeShade="BF"/>
          <w:sz w:val="18"/>
          <w:szCs w:val="18"/>
        </w:rPr>
        <w:t>riables from workspace &amp; clears Command Window</w:t>
      </w:r>
      <w:r w:rsidRPr="008F4A1D">
        <w:rPr>
          <w:rFonts w:ascii="Consolas" w:eastAsia="Times New Roman" w:hAnsi="Consolas" w:cs="Times New Roman"/>
          <w:color w:val="538135" w:themeColor="accent6" w:themeShade="BF"/>
          <w:sz w:val="18"/>
          <w:szCs w:val="18"/>
        </w:rPr>
        <w:t xml:space="preserve"> </w:t>
      </w:r>
    </w:p>
    <w:p w14:paraId="43F6A044" w14:textId="77777777" w:rsidR="00AE3EDE" w:rsidRPr="000C2B04" w:rsidRDefault="00AE3EDE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</w:p>
    <w:p w14:paraId="789CBC77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r w:rsidRPr="000C2B04">
        <w:rPr>
          <w:rFonts w:ascii="Consolas" w:eastAsia="Times New Roman" w:hAnsi="Consolas" w:cs="Times New Roman"/>
          <w:color w:val="008013"/>
          <w:sz w:val="18"/>
          <w:szCs w:val="18"/>
        </w:rPr>
        <w:t>% --- Connect to Arduino ---</w:t>
      </w:r>
    </w:p>
    <w:p w14:paraId="2FF71D04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r w:rsidRPr="000C2B04">
        <w:rPr>
          <w:rFonts w:ascii="Consolas" w:eastAsia="Times New Roman" w:hAnsi="Consolas" w:cs="Times New Roman"/>
          <w:sz w:val="18"/>
          <w:szCs w:val="18"/>
        </w:rPr>
        <w:t xml:space="preserve">a = </w:t>
      </w:r>
      <w:proofErr w:type="spellStart"/>
      <w:proofErr w:type="gramStart"/>
      <w:r w:rsidRPr="000C2B04">
        <w:rPr>
          <w:rFonts w:ascii="Consolas" w:eastAsia="Times New Roman" w:hAnsi="Consolas" w:cs="Times New Roman"/>
          <w:sz w:val="18"/>
          <w:szCs w:val="18"/>
        </w:rPr>
        <w:t>arduino</w:t>
      </w:r>
      <w:proofErr w:type="spellEnd"/>
      <w:r w:rsidRPr="000C2B04">
        <w:rPr>
          <w:rFonts w:ascii="Consolas" w:eastAsia="Times New Roman" w:hAnsi="Consolas" w:cs="Times New Roman"/>
          <w:sz w:val="18"/>
          <w:szCs w:val="18"/>
        </w:rPr>
        <w:t>(</w:t>
      </w:r>
      <w:proofErr w:type="gramEnd"/>
      <w:r w:rsidRPr="000C2B04">
        <w:rPr>
          <w:rFonts w:ascii="Consolas" w:eastAsia="Times New Roman" w:hAnsi="Consolas" w:cs="Times New Roman"/>
          <w:sz w:val="18"/>
          <w:szCs w:val="18"/>
        </w:rPr>
        <w:t xml:space="preserve">);  </w:t>
      </w:r>
      <w:r w:rsidRPr="000C2B04">
        <w:rPr>
          <w:rFonts w:ascii="Consolas" w:eastAsia="Times New Roman" w:hAnsi="Consolas" w:cs="Times New Roman"/>
          <w:color w:val="008013"/>
          <w:sz w:val="18"/>
          <w:szCs w:val="18"/>
        </w:rPr>
        <w:t>% MATLAB automatically detects the port and board</w:t>
      </w:r>
    </w:p>
    <w:p w14:paraId="3620EFB5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</w:p>
    <w:p w14:paraId="2898B0A5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r w:rsidRPr="000C2B04">
        <w:rPr>
          <w:rFonts w:ascii="Consolas" w:eastAsia="Times New Roman" w:hAnsi="Consolas" w:cs="Times New Roman"/>
          <w:color w:val="008013"/>
          <w:sz w:val="18"/>
          <w:szCs w:val="18"/>
        </w:rPr>
        <w:t>% --- LED Pin ---</w:t>
      </w:r>
    </w:p>
    <w:p w14:paraId="04BD8522" w14:textId="376B1E01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proofErr w:type="spellStart"/>
      <w:r w:rsidRPr="000C2B04">
        <w:rPr>
          <w:rFonts w:ascii="Consolas" w:eastAsia="Times New Roman" w:hAnsi="Consolas" w:cs="Times New Roman"/>
          <w:sz w:val="18"/>
          <w:szCs w:val="18"/>
        </w:rPr>
        <w:t>ledPin</w:t>
      </w:r>
      <w:proofErr w:type="spellEnd"/>
      <w:r w:rsidRPr="000C2B04">
        <w:rPr>
          <w:rFonts w:ascii="Consolas" w:eastAsia="Times New Roman" w:hAnsi="Consolas" w:cs="Times New Roman"/>
          <w:sz w:val="18"/>
          <w:szCs w:val="18"/>
        </w:rPr>
        <w:t xml:space="preserve"> = </w:t>
      </w:r>
      <w:r w:rsidRPr="000C2B04">
        <w:rPr>
          <w:rFonts w:ascii="Consolas" w:eastAsia="Times New Roman" w:hAnsi="Consolas" w:cs="Times New Roman"/>
          <w:color w:val="A709F5"/>
          <w:sz w:val="18"/>
          <w:szCs w:val="18"/>
        </w:rPr>
        <w:t>'D3</w:t>
      </w:r>
      <w:proofErr w:type="gramStart"/>
      <w:r w:rsidRPr="000C2B04">
        <w:rPr>
          <w:rFonts w:ascii="Consolas" w:eastAsia="Times New Roman" w:hAnsi="Consolas" w:cs="Times New Roman"/>
          <w:color w:val="A709F5"/>
          <w:sz w:val="18"/>
          <w:szCs w:val="18"/>
        </w:rPr>
        <w:t>'</w:t>
      </w:r>
      <w:r w:rsidRPr="000C2B04">
        <w:rPr>
          <w:rFonts w:ascii="Consolas" w:eastAsia="Times New Roman" w:hAnsi="Consolas" w:cs="Times New Roman"/>
          <w:sz w:val="18"/>
          <w:szCs w:val="18"/>
        </w:rPr>
        <w:t xml:space="preserve">;   </w:t>
      </w:r>
      <w:proofErr w:type="gramEnd"/>
      <w:r w:rsidRPr="000C2B04">
        <w:rPr>
          <w:rFonts w:ascii="Consolas" w:eastAsia="Times New Roman" w:hAnsi="Consolas" w:cs="Times New Roman"/>
          <w:color w:val="008013"/>
          <w:sz w:val="18"/>
          <w:szCs w:val="18"/>
        </w:rPr>
        <w:t>% Built-in LED on most Arduino Uno boards</w:t>
      </w:r>
    </w:p>
    <w:p w14:paraId="75A91EFF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</w:p>
    <w:p w14:paraId="74171EEF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r w:rsidRPr="000C2B04">
        <w:rPr>
          <w:rFonts w:ascii="Consolas" w:eastAsia="Times New Roman" w:hAnsi="Consolas" w:cs="Times New Roman"/>
          <w:color w:val="008013"/>
          <w:sz w:val="18"/>
          <w:szCs w:val="18"/>
        </w:rPr>
        <w:t>% --- Turn LED ON ---</w:t>
      </w:r>
    </w:p>
    <w:p w14:paraId="360AB23B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proofErr w:type="spellStart"/>
      <w:proofErr w:type="gramStart"/>
      <w:r w:rsidRPr="000C2B04">
        <w:rPr>
          <w:rFonts w:ascii="Consolas" w:eastAsia="Times New Roman" w:hAnsi="Consolas" w:cs="Times New Roman"/>
          <w:sz w:val="18"/>
          <w:szCs w:val="18"/>
        </w:rPr>
        <w:t>writeDigitalPin</w:t>
      </w:r>
      <w:proofErr w:type="spellEnd"/>
      <w:r w:rsidRPr="000C2B04">
        <w:rPr>
          <w:rFonts w:ascii="Consolas" w:eastAsia="Times New Roman" w:hAnsi="Consolas" w:cs="Times New Roman"/>
          <w:sz w:val="18"/>
          <w:szCs w:val="18"/>
        </w:rPr>
        <w:t>(</w:t>
      </w:r>
      <w:proofErr w:type="gramEnd"/>
      <w:r w:rsidRPr="000C2B04">
        <w:rPr>
          <w:rFonts w:ascii="Consolas" w:eastAsia="Times New Roman" w:hAnsi="Consolas" w:cs="Times New Roman"/>
          <w:sz w:val="18"/>
          <w:szCs w:val="18"/>
        </w:rPr>
        <w:t xml:space="preserve">a, </w:t>
      </w:r>
      <w:proofErr w:type="spellStart"/>
      <w:r w:rsidRPr="000C2B04">
        <w:rPr>
          <w:rFonts w:ascii="Consolas" w:eastAsia="Times New Roman" w:hAnsi="Consolas" w:cs="Times New Roman"/>
          <w:sz w:val="18"/>
          <w:szCs w:val="18"/>
        </w:rPr>
        <w:t>ledPin</w:t>
      </w:r>
      <w:proofErr w:type="spellEnd"/>
      <w:r w:rsidRPr="000C2B04">
        <w:rPr>
          <w:rFonts w:ascii="Consolas" w:eastAsia="Times New Roman" w:hAnsi="Consolas" w:cs="Times New Roman"/>
          <w:sz w:val="18"/>
          <w:szCs w:val="18"/>
        </w:rPr>
        <w:t>, 1);</w:t>
      </w:r>
    </w:p>
    <w:p w14:paraId="53646191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proofErr w:type="spellStart"/>
      <w:proofErr w:type="gramStart"/>
      <w:r w:rsidRPr="000C2B04">
        <w:rPr>
          <w:rFonts w:ascii="Consolas" w:eastAsia="Times New Roman" w:hAnsi="Consolas" w:cs="Times New Roman"/>
          <w:sz w:val="18"/>
          <w:szCs w:val="18"/>
        </w:rPr>
        <w:t>disp</w:t>
      </w:r>
      <w:proofErr w:type="spellEnd"/>
      <w:r w:rsidRPr="000C2B04">
        <w:rPr>
          <w:rFonts w:ascii="Consolas" w:eastAsia="Times New Roman" w:hAnsi="Consolas" w:cs="Times New Roman"/>
          <w:sz w:val="18"/>
          <w:szCs w:val="18"/>
        </w:rPr>
        <w:t>(</w:t>
      </w:r>
      <w:proofErr w:type="gramEnd"/>
      <w:r w:rsidRPr="000C2B04">
        <w:rPr>
          <w:rFonts w:ascii="Consolas" w:eastAsia="Times New Roman" w:hAnsi="Consolas" w:cs="Times New Roman"/>
          <w:color w:val="A709F5"/>
          <w:sz w:val="18"/>
          <w:szCs w:val="18"/>
        </w:rPr>
        <w:t>'LED ON'</w:t>
      </w:r>
      <w:r w:rsidRPr="000C2B04">
        <w:rPr>
          <w:rFonts w:ascii="Consolas" w:eastAsia="Times New Roman" w:hAnsi="Consolas" w:cs="Times New Roman"/>
          <w:sz w:val="18"/>
          <w:szCs w:val="18"/>
        </w:rPr>
        <w:t>);</w:t>
      </w:r>
    </w:p>
    <w:p w14:paraId="4CFFD33D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proofErr w:type="gramStart"/>
      <w:r w:rsidRPr="000C2B04">
        <w:rPr>
          <w:rFonts w:ascii="Consolas" w:eastAsia="Times New Roman" w:hAnsi="Consolas" w:cs="Times New Roman"/>
          <w:sz w:val="18"/>
          <w:szCs w:val="18"/>
        </w:rPr>
        <w:t>pause(</w:t>
      </w:r>
      <w:proofErr w:type="gramEnd"/>
      <w:r w:rsidRPr="000C2B04">
        <w:rPr>
          <w:rFonts w:ascii="Consolas" w:eastAsia="Times New Roman" w:hAnsi="Consolas" w:cs="Times New Roman"/>
          <w:sz w:val="18"/>
          <w:szCs w:val="18"/>
        </w:rPr>
        <w:t xml:space="preserve">2);  </w:t>
      </w:r>
      <w:r w:rsidRPr="000C2B04">
        <w:rPr>
          <w:rFonts w:ascii="Consolas" w:eastAsia="Times New Roman" w:hAnsi="Consolas" w:cs="Times New Roman"/>
          <w:color w:val="008013"/>
          <w:sz w:val="18"/>
          <w:szCs w:val="18"/>
        </w:rPr>
        <w:t>% Wait 2 seconds</w:t>
      </w:r>
    </w:p>
    <w:p w14:paraId="0D57A3A7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</w:p>
    <w:p w14:paraId="762E04FF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r w:rsidRPr="000C2B04">
        <w:rPr>
          <w:rFonts w:ascii="Consolas" w:eastAsia="Times New Roman" w:hAnsi="Consolas" w:cs="Times New Roman"/>
          <w:color w:val="008013"/>
          <w:sz w:val="18"/>
          <w:szCs w:val="18"/>
        </w:rPr>
        <w:t>% --- Turn LED OFF ---</w:t>
      </w:r>
    </w:p>
    <w:p w14:paraId="5E82A7D7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proofErr w:type="spellStart"/>
      <w:proofErr w:type="gramStart"/>
      <w:r w:rsidRPr="000C2B04">
        <w:rPr>
          <w:rFonts w:ascii="Consolas" w:eastAsia="Times New Roman" w:hAnsi="Consolas" w:cs="Times New Roman"/>
          <w:sz w:val="18"/>
          <w:szCs w:val="18"/>
        </w:rPr>
        <w:t>writeDigitalPin</w:t>
      </w:r>
      <w:proofErr w:type="spellEnd"/>
      <w:r w:rsidRPr="000C2B04">
        <w:rPr>
          <w:rFonts w:ascii="Consolas" w:eastAsia="Times New Roman" w:hAnsi="Consolas" w:cs="Times New Roman"/>
          <w:sz w:val="18"/>
          <w:szCs w:val="18"/>
        </w:rPr>
        <w:t>(</w:t>
      </w:r>
      <w:proofErr w:type="gramEnd"/>
      <w:r w:rsidRPr="000C2B04">
        <w:rPr>
          <w:rFonts w:ascii="Consolas" w:eastAsia="Times New Roman" w:hAnsi="Consolas" w:cs="Times New Roman"/>
          <w:sz w:val="18"/>
          <w:szCs w:val="18"/>
        </w:rPr>
        <w:t xml:space="preserve">a, </w:t>
      </w:r>
      <w:proofErr w:type="spellStart"/>
      <w:r w:rsidRPr="000C2B04">
        <w:rPr>
          <w:rFonts w:ascii="Consolas" w:eastAsia="Times New Roman" w:hAnsi="Consolas" w:cs="Times New Roman"/>
          <w:sz w:val="18"/>
          <w:szCs w:val="18"/>
        </w:rPr>
        <w:t>ledPin</w:t>
      </w:r>
      <w:proofErr w:type="spellEnd"/>
      <w:r w:rsidRPr="000C2B04">
        <w:rPr>
          <w:rFonts w:ascii="Consolas" w:eastAsia="Times New Roman" w:hAnsi="Consolas" w:cs="Times New Roman"/>
          <w:sz w:val="18"/>
          <w:szCs w:val="18"/>
        </w:rPr>
        <w:t>, 0);</w:t>
      </w:r>
    </w:p>
    <w:p w14:paraId="556DD106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proofErr w:type="spellStart"/>
      <w:proofErr w:type="gramStart"/>
      <w:r w:rsidRPr="000C2B04">
        <w:rPr>
          <w:rFonts w:ascii="Consolas" w:eastAsia="Times New Roman" w:hAnsi="Consolas" w:cs="Times New Roman"/>
          <w:sz w:val="18"/>
          <w:szCs w:val="18"/>
        </w:rPr>
        <w:t>disp</w:t>
      </w:r>
      <w:proofErr w:type="spellEnd"/>
      <w:r w:rsidRPr="000C2B04">
        <w:rPr>
          <w:rFonts w:ascii="Consolas" w:eastAsia="Times New Roman" w:hAnsi="Consolas" w:cs="Times New Roman"/>
          <w:sz w:val="18"/>
          <w:szCs w:val="18"/>
        </w:rPr>
        <w:t>(</w:t>
      </w:r>
      <w:proofErr w:type="gramEnd"/>
      <w:r w:rsidRPr="000C2B04">
        <w:rPr>
          <w:rFonts w:ascii="Consolas" w:eastAsia="Times New Roman" w:hAnsi="Consolas" w:cs="Times New Roman"/>
          <w:color w:val="A709F5"/>
          <w:sz w:val="18"/>
          <w:szCs w:val="18"/>
        </w:rPr>
        <w:t>'LED OFF'</w:t>
      </w:r>
      <w:r w:rsidRPr="000C2B04">
        <w:rPr>
          <w:rFonts w:ascii="Consolas" w:eastAsia="Times New Roman" w:hAnsi="Consolas" w:cs="Times New Roman"/>
          <w:sz w:val="18"/>
          <w:szCs w:val="18"/>
        </w:rPr>
        <w:t>);</w:t>
      </w:r>
    </w:p>
    <w:p w14:paraId="70F8BEED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</w:p>
    <w:p w14:paraId="11C16B95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r w:rsidRPr="000C2B04">
        <w:rPr>
          <w:rFonts w:ascii="Consolas" w:eastAsia="Times New Roman" w:hAnsi="Consolas" w:cs="Times New Roman"/>
          <w:color w:val="008013"/>
          <w:sz w:val="18"/>
          <w:szCs w:val="18"/>
        </w:rPr>
        <w:t>% --- End of test ---</w:t>
      </w:r>
    </w:p>
    <w:p w14:paraId="4448F2BE" w14:textId="77777777" w:rsidR="000C2B04" w:rsidRPr="000C2B04" w:rsidRDefault="000C2B04" w:rsidP="000C2B04">
      <w:pPr>
        <w:spacing w:after="0" w:line="240" w:lineRule="auto"/>
        <w:ind w:left="2160"/>
        <w:rPr>
          <w:rFonts w:ascii="Consolas" w:eastAsia="Times New Roman" w:hAnsi="Consolas" w:cs="Times New Roman"/>
          <w:sz w:val="18"/>
          <w:szCs w:val="18"/>
        </w:rPr>
      </w:pPr>
      <w:proofErr w:type="spellStart"/>
      <w:proofErr w:type="gramStart"/>
      <w:r w:rsidRPr="000C2B04">
        <w:rPr>
          <w:rFonts w:ascii="Consolas" w:eastAsia="Times New Roman" w:hAnsi="Consolas" w:cs="Times New Roman"/>
          <w:sz w:val="18"/>
          <w:szCs w:val="18"/>
        </w:rPr>
        <w:t>disp</w:t>
      </w:r>
      <w:proofErr w:type="spellEnd"/>
      <w:r w:rsidRPr="000C2B04">
        <w:rPr>
          <w:rFonts w:ascii="Consolas" w:eastAsia="Times New Roman" w:hAnsi="Consolas" w:cs="Times New Roman"/>
          <w:sz w:val="18"/>
          <w:szCs w:val="18"/>
        </w:rPr>
        <w:t>(</w:t>
      </w:r>
      <w:proofErr w:type="gramEnd"/>
      <w:r w:rsidRPr="000C2B04">
        <w:rPr>
          <w:rFonts w:ascii="Consolas" w:eastAsia="Times New Roman" w:hAnsi="Consolas" w:cs="Times New Roman"/>
          <w:color w:val="A709F5"/>
          <w:sz w:val="18"/>
          <w:szCs w:val="18"/>
        </w:rPr>
        <w:t>'Connection and LED test completed successfully.'</w:t>
      </w:r>
      <w:r w:rsidRPr="000C2B04">
        <w:rPr>
          <w:rFonts w:ascii="Consolas" w:eastAsia="Times New Roman" w:hAnsi="Consolas" w:cs="Times New Roman"/>
          <w:sz w:val="18"/>
          <w:szCs w:val="18"/>
        </w:rPr>
        <w:t>);</w:t>
      </w:r>
    </w:p>
    <w:p w14:paraId="38043876" w14:textId="4BF9B3A0" w:rsidR="006366AB" w:rsidRPr="007E1351" w:rsidRDefault="007E1351" w:rsidP="007E1351">
      <w:pPr>
        <w:rPr>
          <w:b/>
          <w:bCs/>
        </w:rPr>
      </w:pPr>
      <w:r w:rsidRPr="007E1351">
        <w:rPr>
          <w:b/>
          <w:bCs/>
        </w:rPr>
        <w:t>Deliverables</w:t>
      </w:r>
    </w:p>
    <w:p w14:paraId="14F6CAC1" w14:textId="3EA4ECDC" w:rsidR="006366AB" w:rsidRPr="009F5EF6" w:rsidRDefault="000C2B04" w:rsidP="006366A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C2B04">
        <w:rPr>
          <w:rFonts w:ascii="Times New Roman" w:hAnsi="Times New Roman" w:cs="Times New Roman"/>
        </w:rPr>
        <w:t>In the box below, include a screenshot of your MATLAB Command Window showing that your LED test ran successfully (no errors)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6"/>
      </w:tblGrid>
      <w:tr w:rsidR="006366AB" w:rsidRPr="009F5EF6" w14:paraId="4A8BE985" w14:textId="77777777" w:rsidTr="00F22108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D1751" w14:textId="77777777" w:rsidR="006366AB" w:rsidRDefault="006366AB" w:rsidP="00F22108">
            <w:pPr>
              <w:tabs>
                <w:tab w:val="left" w:pos="432"/>
              </w:tabs>
              <w:rPr>
                <w:rFonts w:ascii="Times New Roman" w:hAnsi="Times New Roman" w:cs="Times New Roman"/>
              </w:rPr>
            </w:pPr>
            <w:r w:rsidRPr="009F5EF6">
              <w:rPr>
                <w:rFonts w:ascii="Times New Roman" w:hAnsi="Times New Roman" w:cs="Times New Roman"/>
              </w:rPr>
              <w:br w:type="page"/>
            </w:r>
          </w:p>
          <w:p w14:paraId="25C93978" w14:textId="45EF3F21" w:rsidR="000C2B04" w:rsidRDefault="000C2B04" w:rsidP="00F22108">
            <w:pPr>
              <w:tabs>
                <w:tab w:val="left" w:pos="432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creenshot:</w:t>
            </w:r>
          </w:p>
          <w:p w14:paraId="1DD66713" w14:textId="77777777" w:rsidR="000C2B04" w:rsidRDefault="000C2B04" w:rsidP="00F22108">
            <w:pPr>
              <w:tabs>
                <w:tab w:val="left" w:pos="432"/>
              </w:tabs>
              <w:rPr>
                <w:rFonts w:ascii="Times New Roman" w:hAnsi="Times New Roman" w:cs="Times New Roman"/>
                <w:b/>
              </w:rPr>
            </w:pPr>
          </w:p>
          <w:p w14:paraId="3DE46547" w14:textId="748F668F" w:rsidR="006366AB" w:rsidRDefault="006366AB" w:rsidP="000C2B04">
            <w:pPr>
              <w:tabs>
                <w:tab w:val="left" w:pos="432"/>
              </w:tabs>
              <w:rPr>
                <w:rFonts w:ascii="Times New Roman" w:hAnsi="Times New Roman" w:cs="Times New Roman"/>
                <w:b/>
                <w:noProof/>
              </w:rPr>
            </w:pPr>
          </w:p>
          <w:p w14:paraId="1051EFF8" w14:textId="77777777" w:rsidR="00B86C86" w:rsidRDefault="00B86C86" w:rsidP="000C2B04">
            <w:pPr>
              <w:tabs>
                <w:tab w:val="left" w:pos="432"/>
              </w:tabs>
              <w:rPr>
                <w:rFonts w:ascii="Times New Roman" w:hAnsi="Times New Roman" w:cs="Times New Roman"/>
                <w:b/>
                <w:noProof/>
              </w:rPr>
            </w:pPr>
          </w:p>
          <w:p w14:paraId="508B5786" w14:textId="77777777" w:rsidR="00B86C86" w:rsidRDefault="00B86C86" w:rsidP="000C2B04">
            <w:pPr>
              <w:tabs>
                <w:tab w:val="left" w:pos="432"/>
              </w:tabs>
              <w:rPr>
                <w:rFonts w:ascii="Times New Roman" w:hAnsi="Times New Roman" w:cs="Times New Roman"/>
                <w:b/>
                <w:noProof/>
              </w:rPr>
            </w:pPr>
          </w:p>
          <w:p w14:paraId="61FEA31A" w14:textId="77777777" w:rsidR="00B86C86" w:rsidRDefault="00B86C86" w:rsidP="000C2B04">
            <w:pPr>
              <w:tabs>
                <w:tab w:val="left" w:pos="432"/>
              </w:tabs>
              <w:rPr>
                <w:rFonts w:ascii="Times New Roman" w:hAnsi="Times New Roman" w:cs="Times New Roman"/>
                <w:b/>
              </w:rPr>
            </w:pPr>
          </w:p>
          <w:p w14:paraId="7E0E1A8C" w14:textId="77777777" w:rsidR="006366AB" w:rsidRPr="009F5EF6" w:rsidRDefault="006366AB" w:rsidP="00F22108">
            <w:pPr>
              <w:tabs>
                <w:tab w:val="left" w:pos="432"/>
              </w:tabs>
              <w:rPr>
                <w:rFonts w:ascii="Times New Roman" w:hAnsi="Times New Roman" w:cs="Times New Roman"/>
                <w:b/>
              </w:rPr>
            </w:pPr>
          </w:p>
          <w:p w14:paraId="7E1D712E" w14:textId="77777777" w:rsidR="006366AB" w:rsidRPr="009F5EF6" w:rsidRDefault="006366AB" w:rsidP="00F22108">
            <w:pPr>
              <w:tabs>
                <w:tab w:val="left" w:pos="432"/>
              </w:tabs>
              <w:rPr>
                <w:rFonts w:ascii="Times New Roman" w:hAnsi="Times New Roman" w:cs="Times New Roman"/>
                <w:b/>
              </w:rPr>
            </w:pPr>
          </w:p>
        </w:tc>
      </w:tr>
    </w:tbl>
    <w:p w14:paraId="3CF8AEA1" w14:textId="77777777" w:rsidR="00055C13" w:rsidRDefault="00055C13" w:rsidP="007701FE">
      <w:pPr>
        <w:spacing w:after="0" w:line="240" w:lineRule="auto"/>
        <w:rPr>
          <w:rFonts w:ascii="Times New Roman" w:hAnsi="Times New Roman" w:cs="Times New Roman"/>
        </w:rPr>
      </w:pPr>
    </w:p>
    <w:p w14:paraId="6CF7D136" w14:textId="245BD635" w:rsidR="003C0DBD" w:rsidRDefault="00055C13" w:rsidP="003C0DBD">
      <w:pPr>
        <w:pStyle w:val="Heading2"/>
        <w:spacing w:before="0" w:line="240" w:lineRule="auto"/>
        <w:rPr>
          <w:rFonts w:ascii="Times New Roman" w:hAnsi="Times New Roman" w:cs="Times New Roman"/>
          <w:sz w:val="22"/>
          <w:szCs w:val="22"/>
        </w:rPr>
      </w:pPr>
      <w:r w:rsidRPr="003C0DBD">
        <w:rPr>
          <w:rFonts w:ascii="Times New Roman" w:hAnsi="Times New Roman" w:cs="Times New Roman"/>
          <w:sz w:val="22"/>
          <w:szCs w:val="22"/>
        </w:rPr>
        <w:lastRenderedPageBreak/>
        <w:t xml:space="preserve">Task 4: </w:t>
      </w:r>
      <w:r w:rsidR="003C0DBD" w:rsidRPr="003C0DBD">
        <w:rPr>
          <w:rFonts w:ascii="Times New Roman" w:hAnsi="Times New Roman" w:cs="Times New Roman"/>
          <w:sz w:val="22"/>
          <w:szCs w:val="22"/>
        </w:rPr>
        <w:t xml:space="preserve">Potentiometer → LED Control Using if/else </w:t>
      </w:r>
    </w:p>
    <w:p w14:paraId="07B3D2AC" w14:textId="77777777" w:rsidR="003C0DBD" w:rsidRPr="003C0DBD" w:rsidRDefault="003C0DBD" w:rsidP="003C0DBD"/>
    <w:p w14:paraId="74BBFE1D" w14:textId="6B109E10" w:rsidR="003C0DBD" w:rsidRPr="003C0DBD" w:rsidRDefault="003C0DBD" w:rsidP="003C0DBD">
      <w:pPr>
        <w:ind w:left="720"/>
        <w:rPr>
          <w:rFonts w:ascii="Times New Roman" w:hAnsi="Times New Roman" w:cs="Times New Roman"/>
        </w:rPr>
      </w:pPr>
      <w:r w:rsidRPr="003C0DBD">
        <w:rPr>
          <w:rFonts w:ascii="Times New Roman" w:hAnsi="Times New Roman" w:cs="Times New Roman"/>
          <w:b/>
          <w:bCs/>
        </w:rPr>
        <w:t>Objective:</w:t>
      </w:r>
      <w:r w:rsidRPr="003C0DBD">
        <w:rPr>
          <w:rFonts w:ascii="Times New Roman" w:hAnsi="Times New Roman" w:cs="Times New Roman"/>
        </w:rPr>
        <w:br/>
        <w:t>Use a selection structure (if/else) in MATLAB to control an LED based on the voltage read from a potentiometer.</w:t>
      </w:r>
      <w:r w:rsidRPr="003C0DBD">
        <w:rPr>
          <w:rFonts w:ascii="Times New Roman" w:hAnsi="Times New Roman" w:cs="Times New Roman"/>
        </w:rPr>
        <w:br/>
        <w:t xml:space="preserve">Do </w:t>
      </w:r>
      <w:r w:rsidRPr="003C0DBD">
        <w:rPr>
          <w:rFonts w:ascii="Times New Roman" w:hAnsi="Times New Roman" w:cs="Times New Roman"/>
          <w:b/>
          <w:bCs/>
        </w:rPr>
        <w:t>not</w:t>
      </w:r>
      <w:r w:rsidRPr="003C0DBD">
        <w:rPr>
          <w:rFonts w:ascii="Times New Roman" w:hAnsi="Times New Roman" w:cs="Times New Roman"/>
        </w:rPr>
        <w:t xml:space="preserve"> use any loops (for or while) in this task.</w:t>
      </w:r>
    </w:p>
    <w:p w14:paraId="3A6172F2" w14:textId="12DC5BBD" w:rsidR="003C0DBD" w:rsidRPr="003C0DBD" w:rsidRDefault="003C0DBD" w:rsidP="003C0DBD">
      <w:pPr>
        <w:spacing w:after="0"/>
        <w:ind w:left="720"/>
        <w:rPr>
          <w:b/>
          <w:bCs/>
        </w:rPr>
      </w:pPr>
      <w:r w:rsidRPr="003C0DBD">
        <w:rPr>
          <w:b/>
          <w:bCs/>
        </w:rPr>
        <w:t>Instructions</w:t>
      </w:r>
      <w:r>
        <w:rPr>
          <w:b/>
          <w:bCs/>
        </w:rPr>
        <w:t>:</w:t>
      </w:r>
    </w:p>
    <w:p w14:paraId="478389C7" w14:textId="267D1486" w:rsidR="003C0DBD" w:rsidRPr="003C0DBD" w:rsidRDefault="00710A36" w:rsidP="003C0DBD">
      <w:pPr>
        <w:pStyle w:val="ListParagraph"/>
        <w:numPr>
          <w:ilvl w:val="0"/>
          <w:numId w:val="45"/>
        </w:numPr>
        <w:rPr>
          <w:sz w:val="22"/>
          <w:szCs w:val="22"/>
        </w:rPr>
      </w:pPr>
      <w:r>
        <w:rPr>
          <w:sz w:val="22"/>
          <w:szCs w:val="22"/>
        </w:rPr>
        <w:t>Make sure the</w:t>
      </w:r>
      <w:r w:rsidR="003C0DBD" w:rsidRPr="003C0DBD">
        <w:rPr>
          <w:sz w:val="22"/>
          <w:szCs w:val="22"/>
        </w:rPr>
        <w:t xml:space="preserve"> </w:t>
      </w:r>
      <w:r w:rsidR="003C0DBD" w:rsidRPr="003C0DBD">
        <w:rPr>
          <w:b/>
          <w:bCs/>
          <w:sz w:val="22"/>
          <w:szCs w:val="22"/>
        </w:rPr>
        <w:t>potentiometer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is connected</w:t>
      </w:r>
      <w:r w:rsidR="003C0DBD" w:rsidRPr="003C0DBD">
        <w:rPr>
          <w:sz w:val="22"/>
          <w:szCs w:val="22"/>
        </w:rPr>
        <w:t xml:space="preserve"> to </w:t>
      </w:r>
      <w:r w:rsidR="003C0DBD" w:rsidRPr="003C0DBD">
        <w:rPr>
          <w:b/>
          <w:bCs/>
          <w:sz w:val="22"/>
          <w:szCs w:val="22"/>
        </w:rPr>
        <w:t>A0</w:t>
      </w:r>
      <w:r w:rsidR="003C0DBD" w:rsidRPr="003C0DBD">
        <w:rPr>
          <w:sz w:val="22"/>
          <w:szCs w:val="22"/>
        </w:rPr>
        <w:t xml:space="preserve"> and the </w:t>
      </w:r>
      <w:r w:rsidR="003C0DBD" w:rsidRPr="003C0DBD">
        <w:rPr>
          <w:b/>
          <w:bCs/>
          <w:sz w:val="22"/>
          <w:szCs w:val="22"/>
        </w:rPr>
        <w:t>LED</w:t>
      </w:r>
      <w:r w:rsidR="003C0DBD" w:rsidRPr="003C0DBD">
        <w:rPr>
          <w:sz w:val="22"/>
          <w:szCs w:val="22"/>
        </w:rPr>
        <w:t xml:space="preserve"> to </w:t>
      </w:r>
      <w:r w:rsidR="003C0DBD" w:rsidRPr="003C0DBD">
        <w:rPr>
          <w:b/>
          <w:bCs/>
          <w:sz w:val="22"/>
          <w:szCs w:val="22"/>
        </w:rPr>
        <w:t>D3</w:t>
      </w:r>
      <w:r w:rsidR="003C0DBD" w:rsidRPr="003C0DBD">
        <w:rPr>
          <w:sz w:val="22"/>
          <w:szCs w:val="22"/>
        </w:rPr>
        <w:t>.</w:t>
      </w:r>
    </w:p>
    <w:p w14:paraId="1C49654C" w14:textId="77777777" w:rsidR="003C0DBD" w:rsidRPr="003C0DBD" w:rsidRDefault="003C0DBD" w:rsidP="003C0DBD">
      <w:pPr>
        <w:pStyle w:val="ListParagraph"/>
        <w:numPr>
          <w:ilvl w:val="0"/>
          <w:numId w:val="45"/>
        </w:numPr>
        <w:rPr>
          <w:sz w:val="22"/>
          <w:szCs w:val="22"/>
        </w:rPr>
      </w:pPr>
      <w:r w:rsidRPr="003C0DBD">
        <w:rPr>
          <w:sz w:val="22"/>
          <w:szCs w:val="22"/>
        </w:rPr>
        <w:t xml:space="preserve">Read the potentiometer voltage once using </w:t>
      </w:r>
      <w:proofErr w:type="spellStart"/>
      <w:r w:rsidRPr="003C0DBD">
        <w:rPr>
          <w:sz w:val="22"/>
          <w:szCs w:val="22"/>
        </w:rPr>
        <w:t>readVoltage</w:t>
      </w:r>
      <w:proofErr w:type="spellEnd"/>
      <w:r w:rsidRPr="003C0DBD">
        <w:rPr>
          <w:sz w:val="22"/>
          <w:szCs w:val="22"/>
        </w:rPr>
        <w:t>(a,'A0').</w:t>
      </w:r>
    </w:p>
    <w:p w14:paraId="0169CB1A" w14:textId="77777777" w:rsidR="003C0DBD" w:rsidRPr="003C0DBD" w:rsidRDefault="003C0DBD" w:rsidP="003C0DBD">
      <w:pPr>
        <w:pStyle w:val="ListParagraph"/>
        <w:numPr>
          <w:ilvl w:val="0"/>
          <w:numId w:val="45"/>
        </w:numPr>
        <w:rPr>
          <w:sz w:val="22"/>
          <w:szCs w:val="22"/>
        </w:rPr>
      </w:pPr>
      <w:r w:rsidRPr="003C0DBD">
        <w:rPr>
          <w:sz w:val="22"/>
          <w:szCs w:val="22"/>
        </w:rPr>
        <w:t xml:space="preserve">Write an if/else statement that turns the LED </w:t>
      </w:r>
      <w:r w:rsidRPr="003C0DBD">
        <w:rPr>
          <w:b/>
          <w:bCs/>
          <w:sz w:val="22"/>
          <w:szCs w:val="22"/>
        </w:rPr>
        <w:t>ON</w:t>
      </w:r>
      <w:r w:rsidRPr="003C0DBD">
        <w:rPr>
          <w:sz w:val="22"/>
          <w:szCs w:val="22"/>
        </w:rPr>
        <w:t xml:space="preserve"> when the voltage is above 2.5 V and </w:t>
      </w:r>
      <w:r w:rsidRPr="003C0DBD">
        <w:rPr>
          <w:b/>
          <w:bCs/>
          <w:sz w:val="22"/>
          <w:szCs w:val="22"/>
        </w:rPr>
        <w:t>OFF</w:t>
      </w:r>
      <w:r w:rsidRPr="003C0DBD">
        <w:rPr>
          <w:sz w:val="22"/>
          <w:szCs w:val="22"/>
        </w:rPr>
        <w:t xml:space="preserve"> when it is 2.5 V or below.</w:t>
      </w:r>
    </w:p>
    <w:p w14:paraId="46ED1FD8" w14:textId="13821B9B" w:rsidR="003C0DBD" w:rsidRPr="003C0DBD" w:rsidRDefault="003C0DBD" w:rsidP="003C0DBD">
      <w:pPr>
        <w:pStyle w:val="ListParagraph"/>
        <w:numPr>
          <w:ilvl w:val="0"/>
          <w:numId w:val="45"/>
        </w:numPr>
        <w:rPr>
          <w:sz w:val="22"/>
          <w:szCs w:val="22"/>
        </w:rPr>
      </w:pPr>
      <w:r w:rsidRPr="003C0DBD">
        <w:rPr>
          <w:sz w:val="22"/>
          <w:szCs w:val="22"/>
        </w:rPr>
        <w:t>Run the script several times while turning the potentiometer knob to observe how the LED responds.</w:t>
      </w:r>
    </w:p>
    <w:p w14:paraId="3B56AEDB" w14:textId="77777777" w:rsidR="003C0DBD" w:rsidRDefault="003C0DBD" w:rsidP="003C0DBD"/>
    <w:p w14:paraId="061162D4" w14:textId="77777777" w:rsidR="007E1351" w:rsidRPr="007E1351" w:rsidRDefault="007E1351" w:rsidP="007E1351">
      <w:pPr>
        <w:ind w:firstLine="720"/>
        <w:rPr>
          <w:b/>
          <w:bCs/>
        </w:rPr>
      </w:pPr>
      <w:r w:rsidRPr="007E1351">
        <w:rPr>
          <w:b/>
          <w:bCs/>
        </w:rPr>
        <w:t>Copy and Complete</w:t>
      </w:r>
    </w:p>
    <w:p w14:paraId="604CD67E" w14:textId="1E6EDDD2" w:rsidR="003C0DBD" w:rsidRDefault="007E1351" w:rsidP="007E1351">
      <w:pPr>
        <w:ind w:left="360"/>
      </w:pPr>
      <w:r w:rsidRPr="007E1351">
        <w:t>Copy and paste the code below into a new MATLAB script.</w:t>
      </w:r>
      <w:r w:rsidRPr="007E1351">
        <w:br/>
        <w:t xml:space="preserve">Save it as </w:t>
      </w:r>
      <w:r w:rsidRPr="007E1351">
        <w:rPr>
          <w:i/>
          <w:iCs/>
        </w:rPr>
        <w:t>ICA132_PotSelection_LastNames.m,</w:t>
      </w:r>
      <w:r w:rsidRPr="007E1351">
        <w:t xml:space="preserve"> then complete the missing if/else selection structure.</w:t>
      </w:r>
    </w:p>
    <w:p w14:paraId="7416520F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r w:rsidRPr="007E1351">
        <w:rPr>
          <w:rFonts w:ascii="Consolas" w:eastAsia="Times New Roman" w:hAnsi="Consolas" w:cs="Times New Roman"/>
          <w:color w:val="008013"/>
          <w:sz w:val="18"/>
          <w:szCs w:val="18"/>
        </w:rPr>
        <w:t>%%Potentiometer and LED Control using if/else</w:t>
      </w:r>
    </w:p>
    <w:p w14:paraId="17570D07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r w:rsidRPr="007E1351">
        <w:rPr>
          <w:rFonts w:ascii="Consolas" w:eastAsia="Times New Roman" w:hAnsi="Consolas" w:cs="Times New Roman"/>
          <w:color w:val="008013"/>
          <w:sz w:val="18"/>
          <w:szCs w:val="18"/>
        </w:rPr>
        <w:t>% Purpose: Control an LED with MATLAB using a potentiometer reading</w:t>
      </w:r>
    </w:p>
    <w:p w14:paraId="019B7786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</w:p>
    <w:p w14:paraId="44450913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r w:rsidRPr="007E1351">
        <w:rPr>
          <w:rFonts w:ascii="Consolas" w:eastAsia="Times New Roman" w:hAnsi="Consolas" w:cs="Times New Roman"/>
          <w:sz w:val="18"/>
          <w:szCs w:val="18"/>
        </w:rPr>
        <w:t xml:space="preserve">clear; </w:t>
      </w:r>
      <w:proofErr w:type="spellStart"/>
      <w:proofErr w:type="gramStart"/>
      <w:r w:rsidRPr="007E1351">
        <w:rPr>
          <w:rFonts w:ascii="Consolas" w:eastAsia="Times New Roman" w:hAnsi="Consolas" w:cs="Times New Roman"/>
          <w:sz w:val="18"/>
          <w:szCs w:val="18"/>
        </w:rPr>
        <w:t>clc</w:t>
      </w:r>
      <w:proofErr w:type="spellEnd"/>
      <w:r w:rsidRPr="007E1351">
        <w:rPr>
          <w:rFonts w:ascii="Consolas" w:eastAsia="Times New Roman" w:hAnsi="Consolas" w:cs="Times New Roman"/>
          <w:sz w:val="18"/>
          <w:szCs w:val="18"/>
        </w:rPr>
        <w:t>;</w:t>
      </w:r>
      <w:proofErr w:type="gramEnd"/>
    </w:p>
    <w:p w14:paraId="2779FCFD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</w:p>
    <w:p w14:paraId="0DEB481C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r w:rsidRPr="007E1351">
        <w:rPr>
          <w:rFonts w:ascii="Consolas" w:eastAsia="Times New Roman" w:hAnsi="Consolas" w:cs="Times New Roman"/>
          <w:color w:val="008013"/>
          <w:sz w:val="18"/>
          <w:szCs w:val="18"/>
        </w:rPr>
        <w:t>% --- Connect to Arduino ---</w:t>
      </w:r>
    </w:p>
    <w:p w14:paraId="163A179E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r w:rsidRPr="007E1351">
        <w:rPr>
          <w:rFonts w:ascii="Consolas" w:eastAsia="Times New Roman" w:hAnsi="Consolas" w:cs="Times New Roman"/>
          <w:sz w:val="18"/>
          <w:szCs w:val="18"/>
        </w:rPr>
        <w:t xml:space="preserve">a = </w:t>
      </w:r>
      <w:proofErr w:type="spellStart"/>
      <w:proofErr w:type="gramStart"/>
      <w:r w:rsidRPr="007E1351">
        <w:rPr>
          <w:rFonts w:ascii="Consolas" w:eastAsia="Times New Roman" w:hAnsi="Consolas" w:cs="Times New Roman"/>
          <w:sz w:val="18"/>
          <w:szCs w:val="18"/>
        </w:rPr>
        <w:t>arduino</w:t>
      </w:r>
      <w:proofErr w:type="spellEnd"/>
      <w:r w:rsidRPr="007E1351">
        <w:rPr>
          <w:rFonts w:ascii="Consolas" w:eastAsia="Times New Roman" w:hAnsi="Consolas" w:cs="Times New Roman"/>
          <w:sz w:val="18"/>
          <w:szCs w:val="18"/>
        </w:rPr>
        <w:t>(</w:t>
      </w:r>
      <w:proofErr w:type="gramEnd"/>
      <w:r w:rsidRPr="007E1351">
        <w:rPr>
          <w:rFonts w:ascii="Consolas" w:eastAsia="Times New Roman" w:hAnsi="Consolas" w:cs="Times New Roman"/>
          <w:sz w:val="18"/>
          <w:szCs w:val="18"/>
        </w:rPr>
        <w:t xml:space="preserve">);      </w:t>
      </w:r>
      <w:r w:rsidRPr="007E1351">
        <w:rPr>
          <w:rFonts w:ascii="Consolas" w:eastAsia="Times New Roman" w:hAnsi="Consolas" w:cs="Times New Roman"/>
          <w:color w:val="008013"/>
          <w:sz w:val="18"/>
          <w:szCs w:val="18"/>
        </w:rPr>
        <w:t>% automatically detects your board and port</w:t>
      </w:r>
    </w:p>
    <w:p w14:paraId="4DA8B9C7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</w:p>
    <w:p w14:paraId="5CEBD5AB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r w:rsidRPr="007E1351">
        <w:rPr>
          <w:rFonts w:ascii="Consolas" w:eastAsia="Times New Roman" w:hAnsi="Consolas" w:cs="Times New Roman"/>
          <w:color w:val="008013"/>
          <w:sz w:val="18"/>
          <w:szCs w:val="18"/>
        </w:rPr>
        <w:t>% --- Define pins and threshold ---</w:t>
      </w:r>
    </w:p>
    <w:p w14:paraId="5E70DACF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proofErr w:type="spellStart"/>
      <w:r w:rsidRPr="007E1351">
        <w:rPr>
          <w:rFonts w:ascii="Consolas" w:eastAsia="Times New Roman" w:hAnsi="Consolas" w:cs="Times New Roman"/>
          <w:sz w:val="18"/>
          <w:szCs w:val="18"/>
        </w:rPr>
        <w:t>potPin</w:t>
      </w:r>
      <w:proofErr w:type="spellEnd"/>
      <w:r w:rsidRPr="007E1351">
        <w:rPr>
          <w:rFonts w:ascii="Consolas" w:eastAsia="Times New Roman" w:hAnsi="Consolas" w:cs="Times New Roman"/>
          <w:sz w:val="18"/>
          <w:szCs w:val="18"/>
        </w:rPr>
        <w:t xml:space="preserve"> = </w:t>
      </w:r>
      <w:r w:rsidRPr="007E1351">
        <w:rPr>
          <w:rFonts w:ascii="Consolas" w:eastAsia="Times New Roman" w:hAnsi="Consolas" w:cs="Times New Roman"/>
          <w:color w:val="A709F5"/>
          <w:sz w:val="18"/>
          <w:szCs w:val="18"/>
        </w:rPr>
        <w:t>'A0</w:t>
      </w:r>
      <w:proofErr w:type="gramStart"/>
      <w:r w:rsidRPr="007E1351">
        <w:rPr>
          <w:rFonts w:ascii="Consolas" w:eastAsia="Times New Roman" w:hAnsi="Consolas" w:cs="Times New Roman"/>
          <w:color w:val="A709F5"/>
          <w:sz w:val="18"/>
          <w:szCs w:val="18"/>
        </w:rPr>
        <w:t>'</w:t>
      </w:r>
      <w:r w:rsidRPr="007E1351">
        <w:rPr>
          <w:rFonts w:ascii="Consolas" w:eastAsia="Times New Roman" w:hAnsi="Consolas" w:cs="Times New Roman"/>
          <w:sz w:val="18"/>
          <w:szCs w:val="18"/>
        </w:rPr>
        <w:t xml:space="preserve">;   </w:t>
      </w:r>
      <w:proofErr w:type="gramEnd"/>
      <w:r w:rsidRPr="007E1351">
        <w:rPr>
          <w:rFonts w:ascii="Consolas" w:eastAsia="Times New Roman" w:hAnsi="Consolas" w:cs="Times New Roman"/>
          <w:sz w:val="18"/>
          <w:szCs w:val="18"/>
        </w:rPr>
        <w:t xml:space="preserve">   </w:t>
      </w:r>
      <w:r w:rsidRPr="007E1351">
        <w:rPr>
          <w:rFonts w:ascii="Consolas" w:eastAsia="Times New Roman" w:hAnsi="Consolas" w:cs="Times New Roman"/>
          <w:color w:val="008013"/>
          <w:sz w:val="18"/>
          <w:szCs w:val="18"/>
        </w:rPr>
        <w:t>% analog input from potentiometer</w:t>
      </w:r>
    </w:p>
    <w:p w14:paraId="2A87214D" w14:textId="7A2AA388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proofErr w:type="spellStart"/>
      <w:r w:rsidRPr="007E1351">
        <w:rPr>
          <w:rFonts w:ascii="Consolas" w:eastAsia="Times New Roman" w:hAnsi="Consolas" w:cs="Times New Roman"/>
          <w:sz w:val="18"/>
          <w:szCs w:val="18"/>
        </w:rPr>
        <w:t>ledPin</w:t>
      </w:r>
      <w:proofErr w:type="spellEnd"/>
      <w:r w:rsidRPr="007E1351">
        <w:rPr>
          <w:rFonts w:ascii="Consolas" w:eastAsia="Times New Roman" w:hAnsi="Consolas" w:cs="Times New Roman"/>
          <w:sz w:val="18"/>
          <w:szCs w:val="18"/>
        </w:rPr>
        <w:t xml:space="preserve"> = </w:t>
      </w:r>
      <w:r w:rsidRPr="007E1351">
        <w:rPr>
          <w:rFonts w:ascii="Consolas" w:eastAsia="Times New Roman" w:hAnsi="Consolas" w:cs="Times New Roman"/>
          <w:color w:val="A709F5"/>
          <w:sz w:val="18"/>
          <w:szCs w:val="18"/>
        </w:rPr>
        <w:t>'D3</w:t>
      </w:r>
      <w:proofErr w:type="gramStart"/>
      <w:r w:rsidRPr="007E1351">
        <w:rPr>
          <w:rFonts w:ascii="Consolas" w:eastAsia="Times New Roman" w:hAnsi="Consolas" w:cs="Times New Roman"/>
          <w:color w:val="A709F5"/>
          <w:sz w:val="18"/>
          <w:szCs w:val="18"/>
        </w:rPr>
        <w:t>'</w:t>
      </w:r>
      <w:r w:rsidRPr="007E1351">
        <w:rPr>
          <w:rFonts w:ascii="Consolas" w:eastAsia="Times New Roman" w:hAnsi="Consolas" w:cs="Times New Roman"/>
          <w:sz w:val="18"/>
          <w:szCs w:val="18"/>
        </w:rPr>
        <w:t xml:space="preserve">;   </w:t>
      </w:r>
      <w:proofErr w:type="gramEnd"/>
      <w:r w:rsidRPr="007E1351">
        <w:rPr>
          <w:rFonts w:ascii="Consolas" w:eastAsia="Times New Roman" w:hAnsi="Consolas" w:cs="Times New Roman"/>
          <w:sz w:val="18"/>
          <w:szCs w:val="18"/>
        </w:rPr>
        <w:t xml:space="preserve">  </w:t>
      </w:r>
      <w:r w:rsidRPr="007E1351">
        <w:rPr>
          <w:rFonts w:ascii="Consolas" w:eastAsia="Times New Roman" w:hAnsi="Consolas" w:cs="Times New Roman"/>
          <w:color w:val="008013"/>
          <w:sz w:val="18"/>
          <w:szCs w:val="18"/>
        </w:rPr>
        <w:t>% built-in LED</w:t>
      </w:r>
    </w:p>
    <w:p w14:paraId="1D15423E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proofErr w:type="spellStart"/>
      <w:r w:rsidRPr="007E1351">
        <w:rPr>
          <w:rFonts w:ascii="Consolas" w:eastAsia="Times New Roman" w:hAnsi="Consolas" w:cs="Times New Roman"/>
          <w:sz w:val="18"/>
          <w:szCs w:val="18"/>
        </w:rPr>
        <w:t>v_th</w:t>
      </w:r>
      <w:proofErr w:type="spellEnd"/>
      <w:r w:rsidRPr="007E1351">
        <w:rPr>
          <w:rFonts w:ascii="Consolas" w:eastAsia="Times New Roman" w:hAnsi="Consolas" w:cs="Times New Roman"/>
          <w:sz w:val="18"/>
          <w:szCs w:val="18"/>
        </w:rPr>
        <w:t xml:space="preserve">   = 2.5;       </w:t>
      </w:r>
      <w:r w:rsidRPr="007E1351">
        <w:rPr>
          <w:rFonts w:ascii="Consolas" w:eastAsia="Times New Roman" w:hAnsi="Consolas" w:cs="Times New Roman"/>
          <w:color w:val="008013"/>
          <w:sz w:val="18"/>
          <w:szCs w:val="18"/>
        </w:rPr>
        <w:t>% voltage threshold (V)</w:t>
      </w:r>
    </w:p>
    <w:p w14:paraId="539B1200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</w:p>
    <w:p w14:paraId="7F0E5CCB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r w:rsidRPr="007E1351">
        <w:rPr>
          <w:rFonts w:ascii="Consolas" w:eastAsia="Times New Roman" w:hAnsi="Consolas" w:cs="Times New Roman"/>
          <w:color w:val="008013"/>
          <w:sz w:val="18"/>
          <w:szCs w:val="18"/>
        </w:rPr>
        <w:t>% --- Read potentiometer voltage ---</w:t>
      </w:r>
    </w:p>
    <w:p w14:paraId="650ACCEF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r w:rsidRPr="007E1351">
        <w:rPr>
          <w:rFonts w:ascii="Consolas" w:eastAsia="Times New Roman" w:hAnsi="Consolas" w:cs="Times New Roman"/>
          <w:sz w:val="18"/>
          <w:szCs w:val="18"/>
        </w:rPr>
        <w:t xml:space="preserve">voltage = </w:t>
      </w:r>
      <w:proofErr w:type="spellStart"/>
      <w:proofErr w:type="gramStart"/>
      <w:r w:rsidRPr="007E1351">
        <w:rPr>
          <w:rFonts w:ascii="Consolas" w:eastAsia="Times New Roman" w:hAnsi="Consolas" w:cs="Times New Roman"/>
          <w:sz w:val="18"/>
          <w:szCs w:val="18"/>
        </w:rPr>
        <w:t>readVoltage</w:t>
      </w:r>
      <w:proofErr w:type="spellEnd"/>
      <w:r w:rsidRPr="007E1351">
        <w:rPr>
          <w:rFonts w:ascii="Consolas" w:eastAsia="Times New Roman" w:hAnsi="Consolas" w:cs="Times New Roman"/>
          <w:sz w:val="18"/>
          <w:szCs w:val="18"/>
        </w:rPr>
        <w:t>(</w:t>
      </w:r>
      <w:proofErr w:type="gramEnd"/>
      <w:r w:rsidRPr="007E1351">
        <w:rPr>
          <w:rFonts w:ascii="Consolas" w:eastAsia="Times New Roman" w:hAnsi="Consolas" w:cs="Times New Roman"/>
          <w:sz w:val="18"/>
          <w:szCs w:val="18"/>
        </w:rPr>
        <w:t xml:space="preserve">a, </w:t>
      </w:r>
      <w:proofErr w:type="spellStart"/>
      <w:r w:rsidRPr="007E1351">
        <w:rPr>
          <w:rFonts w:ascii="Consolas" w:eastAsia="Times New Roman" w:hAnsi="Consolas" w:cs="Times New Roman"/>
          <w:sz w:val="18"/>
          <w:szCs w:val="18"/>
        </w:rPr>
        <w:t>potPin</w:t>
      </w:r>
      <w:proofErr w:type="spellEnd"/>
      <w:r w:rsidRPr="007E1351">
        <w:rPr>
          <w:rFonts w:ascii="Consolas" w:eastAsia="Times New Roman" w:hAnsi="Consolas" w:cs="Times New Roman"/>
          <w:sz w:val="18"/>
          <w:szCs w:val="18"/>
        </w:rPr>
        <w:t>);</w:t>
      </w:r>
    </w:p>
    <w:p w14:paraId="6A64C9F5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proofErr w:type="spellStart"/>
      <w:proofErr w:type="gramStart"/>
      <w:r w:rsidRPr="007E1351">
        <w:rPr>
          <w:rFonts w:ascii="Consolas" w:eastAsia="Times New Roman" w:hAnsi="Consolas" w:cs="Times New Roman"/>
          <w:sz w:val="18"/>
          <w:szCs w:val="18"/>
        </w:rPr>
        <w:t>disp</w:t>
      </w:r>
      <w:proofErr w:type="spellEnd"/>
      <w:r w:rsidRPr="007E1351">
        <w:rPr>
          <w:rFonts w:ascii="Consolas" w:eastAsia="Times New Roman" w:hAnsi="Consolas" w:cs="Times New Roman"/>
          <w:sz w:val="18"/>
          <w:szCs w:val="18"/>
        </w:rPr>
        <w:t>(</w:t>
      </w:r>
      <w:proofErr w:type="gramEnd"/>
      <w:r w:rsidRPr="007E1351">
        <w:rPr>
          <w:rFonts w:ascii="Consolas" w:eastAsia="Times New Roman" w:hAnsi="Consolas" w:cs="Times New Roman"/>
          <w:sz w:val="18"/>
          <w:szCs w:val="18"/>
        </w:rPr>
        <w:t>[</w:t>
      </w:r>
      <w:r w:rsidRPr="007E1351">
        <w:rPr>
          <w:rFonts w:ascii="Consolas" w:eastAsia="Times New Roman" w:hAnsi="Consolas" w:cs="Times New Roman"/>
          <w:color w:val="A709F5"/>
          <w:sz w:val="18"/>
          <w:szCs w:val="18"/>
        </w:rPr>
        <w:t>'Voltage read: '</w:t>
      </w:r>
      <w:r w:rsidRPr="007E1351">
        <w:rPr>
          <w:rFonts w:ascii="Consolas" w:eastAsia="Times New Roman" w:hAnsi="Consolas" w:cs="Times New Roman"/>
          <w:sz w:val="18"/>
          <w:szCs w:val="18"/>
        </w:rPr>
        <w:t xml:space="preserve">, num2str(voltage), </w:t>
      </w:r>
      <w:r w:rsidRPr="007E1351">
        <w:rPr>
          <w:rFonts w:ascii="Consolas" w:eastAsia="Times New Roman" w:hAnsi="Consolas" w:cs="Times New Roman"/>
          <w:color w:val="A709F5"/>
          <w:sz w:val="18"/>
          <w:szCs w:val="18"/>
        </w:rPr>
        <w:t>' V'</w:t>
      </w:r>
      <w:r w:rsidRPr="007E1351">
        <w:rPr>
          <w:rFonts w:ascii="Consolas" w:eastAsia="Times New Roman" w:hAnsi="Consolas" w:cs="Times New Roman"/>
          <w:sz w:val="18"/>
          <w:szCs w:val="18"/>
        </w:rPr>
        <w:t>]);</w:t>
      </w:r>
    </w:p>
    <w:p w14:paraId="37A4B3BD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</w:p>
    <w:p w14:paraId="7FD1EC34" w14:textId="790311A9" w:rsidR="00FA6B23" w:rsidRDefault="007E1351" w:rsidP="00FA6B23">
      <w:pPr>
        <w:spacing w:after="0" w:line="240" w:lineRule="auto"/>
        <w:ind w:left="1440"/>
        <w:rPr>
          <w:rFonts w:ascii="Consolas" w:eastAsia="Times New Roman" w:hAnsi="Consolas" w:cs="Times New Roman"/>
          <w:color w:val="008013"/>
          <w:sz w:val="18"/>
          <w:szCs w:val="18"/>
        </w:rPr>
      </w:pPr>
      <w:r w:rsidRPr="007E1351">
        <w:rPr>
          <w:rFonts w:ascii="Consolas" w:eastAsia="Times New Roman" w:hAnsi="Consolas" w:cs="Times New Roman"/>
          <w:color w:val="008013"/>
          <w:sz w:val="18"/>
          <w:szCs w:val="18"/>
        </w:rPr>
        <w:t>% --- Selection structure (</w:t>
      </w:r>
      <w:r w:rsidR="00FA6B23" w:rsidRPr="00FA6B23">
        <w:rPr>
          <w:rFonts w:ascii="Consolas" w:eastAsia="Times New Roman" w:hAnsi="Consolas" w:cs="Times New Roman"/>
          <w:color w:val="008013"/>
          <w:sz w:val="18"/>
          <w:szCs w:val="18"/>
        </w:rPr>
        <w:t>complete the blanks below) ---</w:t>
      </w:r>
    </w:p>
    <w:p w14:paraId="02311988" w14:textId="77777777" w:rsidR="00FA6B23" w:rsidRPr="00FA6B23" w:rsidRDefault="00FA6B23" w:rsidP="00FA6B23">
      <w:pPr>
        <w:spacing w:after="0" w:line="240" w:lineRule="auto"/>
        <w:ind w:left="1440"/>
        <w:rPr>
          <w:rFonts w:ascii="Consolas" w:eastAsia="Times New Roman" w:hAnsi="Consolas" w:cs="Times New Roman"/>
          <w:color w:val="008013"/>
          <w:sz w:val="18"/>
          <w:szCs w:val="18"/>
        </w:rPr>
      </w:pPr>
    </w:p>
    <w:p w14:paraId="1DE9A8C0" w14:textId="77777777" w:rsidR="000437A5" w:rsidRDefault="00FA6B23" w:rsidP="00FA6B23">
      <w:pPr>
        <w:spacing w:after="0" w:line="240" w:lineRule="auto"/>
        <w:ind w:left="1440"/>
        <w:rPr>
          <w:rFonts w:ascii="Consolas" w:eastAsia="Times New Roman" w:hAnsi="Consolas" w:cs="Times New Roman"/>
          <w:color w:val="008013"/>
          <w:sz w:val="18"/>
          <w:szCs w:val="18"/>
        </w:rPr>
      </w:pPr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 xml:space="preserve">% </w:t>
      </w:r>
      <w:proofErr w:type="gramStart"/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 xml:space="preserve">if </w:t>
      </w:r>
      <w:r>
        <w:rPr>
          <w:rFonts w:ascii="Consolas" w:eastAsia="Times New Roman" w:hAnsi="Consolas" w:cs="Times New Roman"/>
          <w:color w:val="008013"/>
          <w:sz w:val="18"/>
          <w:szCs w:val="18"/>
        </w:rPr>
        <w:t xml:space="preserve"> </w:t>
      </w:r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>_</w:t>
      </w:r>
      <w:proofErr w:type="gramEnd"/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>_______________</w:t>
      </w:r>
      <w:r>
        <w:rPr>
          <w:rFonts w:ascii="Consolas" w:eastAsia="Times New Roman" w:hAnsi="Consolas" w:cs="Times New Roman"/>
          <w:color w:val="008013"/>
          <w:sz w:val="18"/>
          <w:szCs w:val="18"/>
        </w:rPr>
        <w:t xml:space="preserve">     %</w:t>
      </w:r>
      <w:r w:rsidR="00F750AF">
        <w:rPr>
          <w:rFonts w:ascii="Consolas" w:eastAsia="Times New Roman" w:hAnsi="Consolas" w:cs="Times New Roman"/>
          <w:color w:val="008013"/>
          <w:sz w:val="18"/>
          <w:szCs w:val="18"/>
        </w:rPr>
        <w:t xml:space="preserve"> </w:t>
      </w:r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 xml:space="preserve">If the voltage is low (2.5 V or less), </w:t>
      </w:r>
    </w:p>
    <w:p w14:paraId="335F7CFB" w14:textId="5CA873EF" w:rsidR="00FA6B23" w:rsidRPr="00FA6B23" w:rsidRDefault="000437A5" w:rsidP="00FA6B23">
      <w:pPr>
        <w:spacing w:after="0" w:line="240" w:lineRule="auto"/>
        <w:ind w:left="1440"/>
        <w:rPr>
          <w:rFonts w:ascii="Consolas" w:eastAsia="Times New Roman" w:hAnsi="Consolas" w:cs="Times New Roman"/>
          <w:color w:val="008013"/>
          <w:sz w:val="18"/>
          <w:szCs w:val="18"/>
        </w:rPr>
      </w:pPr>
      <w:r>
        <w:rPr>
          <w:rFonts w:ascii="Consolas" w:eastAsia="Times New Roman" w:hAnsi="Consolas" w:cs="Times New Roman"/>
          <w:color w:val="008013"/>
          <w:sz w:val="18"/>
          <w:szCs w:val="18"/>
        </w:rPr>
        <w:t xml:space="preserve">%     ________________     % </w:t>
      </w:r>
      <w:r w:rsidR="00FA6B23" w:rsidRPr="00FA6B23">
        <w:rPr>
          <w:rFonts w:ascii="Consolas" w:eastAsia="Times New Roman" w:hAnsi="Consolas" w:cs="Times New Roman"/>
          <w:color w:val="008013"/>
          <w:sz w:val="18"/>
          <w:szCs w:val="18"/>
        </w:rPr>
        <w:t>LED</w:t>
      </w:r>
      <w:r w:rsidR="00F750AF">
        <w:rPr>
          <w:rFonts w:ascii="Consolas" w:eastAsia="Times New Roman" w:hAnsi="Consolas" w:cs="Times New Roman"/>
          <w:color w:val="008013"/>
          <w:sz w:val="18"/>
          <w:szCs w:val="18"/>
        </w:rPr>
        <w:t xml:space="preserve"> </w:t>
      </w:r>
      <w:r w:rsidR="00FA6B23" w:rsidRPr="00FA6B23">
        <w:rPr>
          <w:rFonts w:ascii="Consolas" w:eastAsia="Times New Roman" w:hAnsi="Consolas" w:cs="Times New Roman"/>
          <w:color w:val="008013"/>
          <w:sz w:val="18"/>
          <w:szCs w:val="18"/>
        </w:rPr>
        <w:t>should be OFF</w:t>
      </w:r>
    </w:p>
    <w:p w14:paraId="714A66D9" w14:textId="6CEACDEE" w:rsidR="00FA6B23" w:rsidRPr="00FA6B23" w:rsidRDefault="00FA6B23" w:rsidP="00FA6B23">
      <w:pPr>
        <w:spacing w:after="0" w:line="240" w:lineRule="auto"/>
        <w:ind w:left="1440"/>
        <w:rPr>
          <w:rFonts w:ascii="Consolas" w:eastAsia="Times New Roman" w:hAnsi="Consolas" w:cs="Times New Roman"/>
          <w:color w:val="008013"/>
          <w:sz w:val="18"/>
          <w:szCs w:val="18"/>
        </w:rPr>
      </w:pPr>
      <w:proofErr w:type="gramStart"/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>%     __</w:t>
      </w:r>
      <w:proofErr w:type="gramEnd"/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 xml:space="preserve">______________     % </w:t>
      </w:r>
      <w:r w:rsidR="00F750AF" w:rsidRPr="00F750AF">
        <w:rPr>
          <w:rFonts w:ascii="Consolas" w:eastAsia="Times New Roman" w:hAnsi="Consolas" w:cs="Times New Roman"/>
          <w:color w:val="008013"/>
          <w:sz w:val="18"/>
          <w:szCs w:val="18"/>
        </w:rPr>
        <w:t>Show LED OFF</w:t>
      </w:r>
    </w:p>
    <w:p w14:paraId="4E587F7A" w14:textId="77777777" w:rsidR="00FA6B23" w:rsidRPr="00FA6B23" w:rsidRDefault="00FA6B23" w:rsidP="00FA6B23">
      <w:pPr>
        <w:spacing w:after="0" w:line="240" w:lineRule="auto"/>
        <w:ind w:left="1440"/>
        <w:rPr>
          <w:rFonts w:ascii="Consolas" w:eastAsia="Times New Roman" w:hAnsi="Consolas" w:cs="Times New Roman"/>
          <w:color w:val="008013"/>
          <w:sz w:val="18"/>
          <w:szCs w:val="18"/>
        </w:rPr>
      </w:pPr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>% else</w:t>
      </w:r>
    </w:p>
    <w:p w14:paraId="341F53D9" w14:textId="001FA6CE" w:rsidR="00FA6B23" w:rsidRDefault="00FA6B23" w:rsidP="00FA6B23">
      <w:pPr>
        <w:spacing w:after="0" w:line="240" w:lineRule="auto"/>
        <w:ind w:left="1440"/>
        <w:rPr>
          <w:rFonts w:ascii="Consolas" w:eastAsia="Times New Roman" w:hAnsi="Consolas" w:cs="Times New Roman"/>
          <w:color w:val="008013"/>
          <w:sz w:val="18"/>
          <w:szCs w:val="18"/>
        </w:rPr>
      </w:pPr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 xml:space="preserve">%     </w:t>
      </w:r>
      <w:proofErr w:type="spellStart"/>
      <w:proofErr w:type="gramStart"/>
      <w:r w:rsidR="00F750AF" w:rsidRPr="00F750AF">
        <w:rPr>
          <w:rFonts w:ascii="Consolas" w:eastAsia="Times New Roman" w:hAnsi="Consolas" w:cs="Times New Roman"/>
          <w:color w:val="008013"/>
          <w:sz w:val="18"/>
          <w:szCs w:val="18"/>
        </w:rPr>
        <w:t>writeDigitalPin</w:t>
      </w:r>
      <w:proofErr w:type="spellEnd"/>
      <w:r w:rsidR="00F750AF" w:rsidRPr="00F750AF">
        <w:rPr>
          <w:rFonts w:ascii="Consolas" w:eastAsia="Times New Roman" w:hAnsi="Consolas" w:cs="Times New Roman"/>
          <w:color w:val="008013"/>
          <w:sz w:val="18"/>
          <w:szCs w:val="18"/>
        </w:rPr>
        <w:t>(</w:t>
      </w:r>
      <w:proofErr w:type="gramEnd"/>
      <w:r w:rsidR="00F750AF">
        <w:rPr>
          <w:rFonts w:ascii="Consolas" w:eastAsia="Times New Roman" w:hAnsi="Consolas" w:cs="Times New Roman"/>
          <w:color w:val="008013"/>
          <w:sz w:val="18"/>
          <w:szCs w:val="18"/>
        </w:rPr>
        <w:t>____</w:t>
      </w:r>
      <w:r w:rsidR="00F750AF" w:rsidRPr="00F750AF">
        <w:rPr>
          <w:rFonts w:ascii="Consolas" w:eastAsia="Times New Roman" w:hAnsi="Consolas" w:cs="Times New Roman"/>
          <w:color w:val="008013"/>
          <w:sz w:val="18"/>
          <w:szCs w:val="18"/>
        </w:rPr>
        <w:t xml:space="preserve">, </w:t>
      </w:r>
      <w:proofErr w:type="spellStart"/>
      <w:r w:rsidR="00F750AF" w:rsidRPr="00F750AF">
        <w:rPr>
          <w:rFonts w:ascii="Consolas" w:eastAsia="Times New Roman" w:hAnsi="Consolas" w:cs="Times New Roman"/>
          <w:color w:val="008013"/>
          <w:sz w:val="18"/>
          <w:szCs w:val="18"/>
        </w:rPr>
        <w:t>ledPin</w:t>
      </w:r>
      <w:proofErr w:type="spellEnd"/>
      <w:r w:rsidR="00F750AF" w:rsidRPr="00F750AF">
        <w:rPr>
          <w:rFonts w:ascii="Consolas" w:eastAsia="Times New Roman" w:hAnsi="Consolas" w:cs="Times New Roman"/>
          <w:color w:val="008013"/>
          <w:sz w:val="18"/>
          <w:szCs w:val="18"/>
        </w:rPr>
        <w:t>, 1);</w:t>
      </w:r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 xml:space="preserve"> </w:t>
      </w:r>
      <w:r w:rsidR="00F750AF">
        <w:rPr>
          <w:rFonts w:ascii="Consolas" w:eastAsia="Times New Roman" w:hAnsi="Consolas" w:cs="Times New Roman"/>
          <w:color w:val="008013"/>
          <w:sz w:val="18"/>
          <w:szCs w:val="18"/>
        </w:rPr>
        <w:t xml:space="preserve">  %</w:t>
      </w:r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 xml:space="preserve"> </w:t>
      </w:r>
      <w:r w:rsidR="00F750AF">
        <w:rPr>
          <w:rFonts w:ascii="Consolas" w:eastAsia="Times New Roman" w:hAnsi="Consolas" w:cs="Times New Roman"/>
          <w:color w:val="008013"/>
          <w:sz w:val="18"/>
          <w:szCs w:val="18"/>
        </w:rPr>
        <w:t>LED ON</w:t>
      </w:r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 xml:space="preserve"> </w:t>
      </w:r>
    </w:p>
    <w:p w14:paraId="4503B50B" w14:textId="57A2D6D5" w:rsidR="00FA6B23" w:rsidRPr="00FA6B23" w:rsidRDefault="00FA6B23" w:rsidP="00FA6B23">
      <w:pPr>
        <w:spacing w:after="0" w:line="240" w:lineRule="auto"/>
        <w:ind w:left="1440"/>
        <w:rPr>
          <w:rFonts w:ascii="Consolas" w:eastAsia="Times New Roman" w:hAnsi="Consolas" w:cs="Times New Roman"/>
          <w:color w:val="008013"/>
          <w:sz w:val="18"/>
          <w:szCs w:val="18"/>
        </w:rPr>
      </w:pPr>
      <w:r>
        <w:rPr>
          <w:rFonts w:ascii="Consolas" w:eastAsia="Times New Roman" w:hAnsi="Consolas" w:cs="Times New Roman"/>
          <w:color w:val="008013"/>
          <w:sz w:val="18"/>
          <w:szCs w:val="18"/>
        </w:rPr>
        <w:t xml:space="preserve">%     ________________     </w:t>
      </w:r>
      <w:r w:rsidR="00F750AF">
        <w:rPr>
          <w:rFonts w:ascii="Consolas" w:eastAsia="Times New Roman" w:hAnsi="Consolas" w:cs="Times New Roman"/>
          <w:color w:val="008013"/>
          <w:sz w:val="18"/>
          <w:szCs w:val="18"/>
        </w:rPr>
        <w:t xml:space="preserve">    </w:t>
      </w:r>
      <w:r w:rsidR="00B86C86">
        <w:rPr>
          <w:rFonts w:ascii="Consolas" w:eastAsia="Times New Roman" w:hAnsi="Consolas" w:cs="Times New Roman"/>
          <w:color w:val="008013"/>
          <w:sz w:val="18"/>
          <w:szCs w:val="18"/>
        </w:rPr>
        <w:t xml:space="preserve">          </w:t>
      </w:r>
      <w:r w:rsidR="00F750AF">
        <w:rPr>
          <w:rFonts w:ascii="Consolas" w:eastAsia="Times New Roman" w:hAnsi="Consolas" w:cs="Times New Roman"/>
          <w:color w:val="008013"/>
          <w:sz w:val="18"/>
          <w:szCs w:val="18"/>
        </w:rPr>
        <w:t xml:space="preserve"> </w:t>
      </w:r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 xml:space="preserve">% </w:t>
      </w:r>
      <w:r w:rsidR="00F750AF" w:rsidRPr="00F750AF">
        <w:rPr>
          <w:rFonts w:ascii="Consolas" w:eastAsia="Times New Roman" w:hAnsi="Consolas" w:cs="Times New Roman"/>
          <w:color w:val="008013"/>
          <w:sz w:val="18"/>
          <w:szCs w:val="18"/>
        </w:rPr>
        <w:t xml:space="preserve">Show LED </w:t>
      </w:r>
      <w:r w:rsidR="00F750AF">
        <w:rPr>
          <w:rFonts w:ascii="Consolas" w:eastAsia="Times New Roman" w:hAnsi="Consolas" w:cs="Times New Roman"/>
          <w:color w:val="008013"/>
          <w:sz w:val="18"/>
          <w:szCs w:val="18"/>
        </w:rPr>
        <w:t>ON</w:t>
      </w:r>
    </w:p>
    <w:p w14:paraId="61328A16" w14:textId="2E33224F" w:rsidR="00FA6B23" w:rsidRDefault="00FA6B23" w:rsidP="00FA6B23">
      <w:pPr>
        <w:spacing w:after="0" w:line="240" w:lineRule="auto"/>
        <w:ind w:left="1440"/>
        <w:rPr>
          <w:rFonts w:ascii="Consolas" w:eastAsia="Times New Roman" w:hAnsi="Consolas" w:cs="Times New Roman"/>
          <w:color w:val="008013"/>
          <w:sz w:val="18"/>
          <w:szCs w:val="18"/>
        </w:rPr>
      </w:pPr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>% end</w:t>
      </w:r>
      <w:r w:rsidRPr="00FA6B23">
        <w:t xml:space="preserve"> </w:t>
      </w:r>
    </w:p>
    <w:p w14:paraId="49E6F99C" w14:textId="77777777" w:rsidR="00FA6B23" w:rsidRDefault="00FA6B23" w:rsidP="00FA6B23">
      <w:pPr>
        <w:spacing w:after="0" w:line="240" w:lineRule="auto"/>
        <w:ind w:left="1440"/>
        <w:rPr>
          <w:rFonts w:ascii="Consolas" w:eastAsia="Times New Roman" w:hAnsi="Consolas" w:cs="Times New Roman"/>
          <w:color w:val="008013"/>
          <w:sz w:val="18"/>
          <w:szCs w:val="18"/>
        </w:rPr>
      </w:pPr>
    </w:p>
    <w:p w14:paraId="110BA84A" w14:textId="486CF9D8" w:rsidR="00FA6B23" w:rsidRPr="00FA6B23" w:rsidRDefault="00FA6B23" w:rsidP="00FA6B23">
      <w:pPr>
        <w:spacing w:after="0" w:line="240" w:lineRule="auto"/>
        <w:ind w:left="1440"/>
        <w:rPr>
          <w:rFonts w:ascii="Consolas" w:eastAsia="Times New Roman" w:hAnsi="Consolas" w:cs="Times New Roman"/>
          <w:color w:val="008013"/>
          <w:sz w:val="18"/>
          <w:szCs w:val="18"/>
        </w:rPr>
      </w:pPr>
      <w:r>
        <w:rPr>
          <w:rFonts w:ascii="Consolas" w:eastAsia="Times New Roman" w:hAnsi="Consolas" w:cs="Times New Roman"/>
          <w:color w:val="008013"/>
          <w:sz w:val="18"/>
          <w:szCs w:val="18"/>
        </w:rPr>
        <w:t>%</w:t>
      </w:r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>--- Display LED status below ---</w:t>
      </w:r>
    </w:p>
    <w:p w14:paraId="44903D8A" w14:textId="10F69AD0" w:rsidR="007E1351" w:rsidRPr="007E1351" w:rsidRDefault="00FA6B23" w:rsidP="00FA6B23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 xml:space="preserve">% </w:t>
      </w:r>
      <w:proofErr w:type="spellStart"/>
      <w:proofErr w:type="gramStart"/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>disp</w:t>
      </w:r>
      <w:proofErr w:type="spellEnd"/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>( _</w:t>
      </w:r>
      <w:proofErr w:type="gramEnd"/>
      <w:r w:rsidRPr="00FA6B23">
        <w:rPr>
          <w:rFonts w:ascii="Consolas" w:eastAsia="Times New Roman" w:hAnsi="Consolas" w:cs="Times New Roman"/>
          <w:color w:val="008013"/>
          <w:sz w:val="18"/>
          <w:szCs w:val="18"/>
        </w:rPr>
        <w:t>______________________ )</w:t>
      </w:r>
    </w:p>
    <w:p w14:paraId="39690BA6" w14:textId="77777777" w:rsidR="007E1351" w:rsidRPr="007E1351" w:rsidRDefault="007E1351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</w:p>
    <w:p w14:paraId="6726B02C" w14:textId="4CF17FE2" w:rsidR="007E1351" w:rsidRPr="007E1351" w:rsidRDefault="00FA6B23" w:rsidP="007E1351">
      <w:pPr>
        <w:spacing w:after="0" w:line="240" w:lineRule="auto"/>
        <w:ind w:left="1440"/>
        <w:rPr>
          <w:rFonts w:ascii="Consolas" w:eastAsia="Times New Roman" w:hAnsi="Consolas" w:cs="Times New Roman"/>
          <w:sz w:val="18"/>
          <w:szCs w:val="18"/>
        </w:rPr>
      </w:pPr>
      <w:r>
        <w:rPr>
          <w:rFonts w:ascii="Consolas" w:eastAsia="Times New Roman" w:hAnsi="Consolas" w:cs="Times New Roman"/>
          <w:color w:val="008013"/>
          <w:sz w:val="18"/>
          <w:szCs w:val="18"/>
        </w:rPr>
        <w:t>\</w:t>
      </w:r>
    </w:p>
    <w:p w14:paraId="34E6FEDD" w14:textId="77777777" w:rsidR="007E1351" w:rsidRPr="007E1351" w:rsidRDefault="007E1351" w:rsidP="00055C13">
      <w:pPr>
        <w:rPr>
          <w:sz w:val="16"/>
          <w:szCs w:val="16"/>
        </w:rPr>
      </w:pPr>
    </w:p>
    <w:p w14:paraId="608569BC" w14:textId="77777777" w:rsidR="007E1351" w:rsidRDefault="007E1351" w:rsidP="00055C13"/>
    <w:p w14:paraId="2EDB1702" w14:textId="77777777" w:rsidR="007E1351" w:rsidRDefault="007E1351" w:rsidP="00055C13"/>
    <w:p w14:paraId="155F6B6B" w14:textId="77777777" w:rsidR="007E1351" w:rsidRDefault="007E1351" w:rsidP="00055C13"/>
    <w:p w14:paraId="4B6D0830" w14:textId="77777777" w:rsidR="007E1351" w:rsidRDefault="007E1351" w:rsidP="00055C13"/>
    <w:p w14:paraId="579943D5" w14:textId="77777777" w:rsidR="007E1351" w:rsidRDefault="007E1351" w:rsidP="007E1351">
      <w:pPr>
        <w:rPr>
          <w:b/>
          <w:bCs/>
        </w:rPr>
      </w:pPr>
      <w:r w:rsidRPr="007E1351">
        <w:rPr>
          <w:b/>
          <w:bCs/>
        </w:rPr>
        <w:t>Deliverables</w:t>
      </w:r>
    </w:p>
    <w:p w14:paraId="5EAD3583" w14:textId="4879FED0" w:rsidR="007E1351" w:rsidRPr="007E1351" w:rsidRDefault="007E1351" w:rsidP="007E1351">
      <w:pPr>
        <w:spacing w:after="0"/>
      </w:pPr>
      <w:r w:rsidRPr="007E1351">
        <w:t>In the box below, write or paste your completed MATLAB code with the finished if/else structu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7E1351" w:rsidRPr="0070515A" w14:paraId="12184775" w14:textId="77777777" w:rsidTr="00CD7C6B">
        <w:tc>
          <w:tcPr>
            <w:tcW w:w="9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5E852" w14:textId="77777777" w:rsidR="007E1351" w:rsidRDefault="007E1351" w:rsidP="00B86C86">
            <w:pPr>
              <w:rPr>
                <w:rFonts w:ascii="Times New Roman" w:hAnsi="Times New Roman" w:cs="Times New Roman"/>
              </w:rPr>
            </w:pPr>
          </w:p>
          <w:p w14:paraId="6D5C763C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5B75975F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42E6F127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0AA70261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28C022EF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6B411CB6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1D629720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12A45585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2F6E4F03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0744BEC0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56701BDB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0B1A54EF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0447F4E8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098D7042" w14:textId="77777777" w:rsidR="00B86C86" w:rsidRPr="0070515A" w:rsidRDefault="00B86C86" w:rsidP="00B86C86">
            <w:pPr>
              <w:rPr>
                <w:rFonts w:ascii="Times New Roman" w:hAnsi="Times New Roman" w:cs="Times New Roman"/>
              </w:rPr>
            </w:pPr>
          </w:p>
        </w:tc>
      </w:tr>
    </w:tbl>
    <w:p w14:paraId="4DDE27E4" w14:textId="77777777" w:rsidR="007E1351" w:rsidRPr="007E1351" w:rsidRDefault="007E1351" w:rsidP="007E1351">
      <w:pPr>
        <w:rPr>
          <w:b/>
          <w:bCs/>
        </w:rPr>
      </w:pPr>
    </w:p>
    <w:p w14:paraId="2B793910" w14:textId="3AC018A2" w:rsidR="00055C13" w:rsidRPr="007E1351" w:rsidRDefault="007E1351" w:rsidP="007E1351">
      <w:r w:rsidRPr="007E1351">
        <w:t>Include a screenshot of your MATLAB Command Window showing the voltage value and LED status message (“LED ON” or “LED OFF”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055C13" w:rsidRPr="0070515A" w14:paraId="423AF266" w14:textId="77777777" w:rsidTr="00683144">
        <w:tc>
          <w:tcPr>
            <w:tcW w:w="9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B925D" w14:textId="77777777" w:rsidR="00B86C86" w:rsidRDefault="00B86C86" w:rsidP="00B86C86">
            <w:pPr>
              <w:tabs>
                <w:tab w:val="left" w:pos="432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creenshot:</w:t>
            </w:r>
          </w:p>
          <w:p w14:paraId="6ABF9E00" w14:textId="77777777" w:rsidR="00055C13" w:rsidRPr="0070515A" w:rsidRDefault="00055C13" w:rsidP="00683144">
            <w:pPr>
              <w:pStyle w:val="Heading2"/>
              <w:rPr>
                <w:rFonts w:ascii="Times New Roman" w:hAnsi="Times New Roman" w:cs="Times New Roman"/>
              </w:rPr>
            </w:pPr>
          </w:p>
          <w:p w14:paraId="541D4C47" w14:textId="578B11DE" w:rsidR="00055C13" w:rsidRDefault="00055C13" w:rsidP="00683144">
            <w:pPr>
              <w:pStyle w:val="Heading2"/>
              <w:rPr>
                <w:rFonts w:ascii="Times New Roman" w:hAnsi="Times New Roman" w:cs="Times New Roman"/>
                <w:noProof/>
              </w:rPr>
            </w:pPr>
          </w:p>
          <w:p w14:paraId="68FAF8A0" w14:textId="77777777" w:rsidR="00B86C86" w:rsidRDefault="00B86C86" w:rsidP="00B86C86"/>
          <w:p w14:paraId="2F61F960" w14:textId="77777777" w:rsidR="00B86C86" w:rsidRPr="00B86C86" w:rsidRDefault="00B86C86" w:rsidP="00B86C86"/>
          <w:p w14:paraId="33258A64" w14:textId="77777777" w:rsidR="00055C13" w:rsidRPr="0070515A" w:rsidRDefault="00055C13" w:rsidP="00683144">
            <w:pPr>
              <w:pStyle w:val="Heading2"/>
              <w:rPr>
                <w:rFonts w:ascii="Times New Roman" w:hAnsi="Times New Roman" w:cs="Times New Roman"/>
              </w:rPr>
            </w:pPr>
          </w:p>
        </w:tc>
      </w:tr>
    </w:tbl>
    <w:p w14:paraId="55D03BDD" w14:textId="77777777" w:rsidR="00055C13" w:rsidRDefault="00055C13" w:rsidP="00055C13">
      <w:pPr>
        <w:spacing w:after="0" w:line="240" w:lineRule="auto"/>
        <w:rPr>
          <w:rFonts w:ascii="Times New Roman" w:hAnsi="Times New Roman" w:cs="Times New Roman"/>
        </w:rPr>
      </w:pPr>
    </w:p>
    <w:p w14:paraId="1AEE7D0A" w14:textId="6340A874" w:rsidR="0073184A" w:rsidRDefault="009D566B" w:rsidP="0073184A">
      <w:pPr>
        <w:pStyle w:val="Heading2"/>
        <w:spacing w:before="0" w:line="240" w:lineRule="auto"/>
        <w:rPr>
          <w:rFonts w:ascii="Times New Roman" w:hAnsi="Times New Roman" w:cs="Times New Roman"/>
          <w:sz w:val="22"/>
          <w:szCs w:val="22"/>
        </w:rPr>
      </w:pPr>
      <w:r w:rsidRPr="0073184A">
        <w:rPr>
          <w:rFonts w:ascii="Times New Roman" w:hAnsi="Times New Roman" w:cs="Times New Roman"/>
          <w:sz w:val="22"/>
          <w:szCs w:val="22"/>
        </w:rPr>
        <w:t xml:space="preserve">Task 5: </w:t>
      </w:r>
      <w:r w:rsidR="0073184A" w:rsidRPr="0073184A">
        <w:rPr>
          <w:rFonts w:ascii="Times New Roman" w:hAnsi="Times New Roman" w:cs="Times New Roman"/>
          <w:sz w:val="22"/>
          <w:szCs w:val="22"/>
        </w:rPr>
        <w:t>Visualize the Potentiometer Reading</w:t>
      </w:r>
    </w:p>
    <w:p w14:paraId="388FAE59" w14:textId="77777777" w:rsidR="0073184A" w:rsidRPr="0073184A" w:rsidRDefault="0073184A" w:rsidP="0073184A"/>
    <w:p w14:paraId="4A3FB5A9" w14:textId="29D8732D" w:rsidR="0073184A" w:rsidRPr="0073184A" w:rsidRDefault="0073184A" w:rsidP="0073184A">
      <w:pPr>
        <w:ind w:left="720"/>
      </w:pPr>
      <w:r w:rsidRPr="0073184A">
        <w:rPr>
          <w:b/>
          <w:bCs/>
        </w:rPr>
        <w:t>Objective:</w:t>
      </w:r>
      <w:r w:rsidRPr="0073184A">
        <w:br/>
        <w:t>Use MATLAB to create a simple plot that shows the voltage measured from the potentiometer.</w:t>
      </w:r>
      <w:r w:rsidRPr="0073184A">
        <w:br/>
        <w:t>This task will help you practice basic plotting commands in MATLAB.</w:t>
      </w:r>
    </w:p>
    <w:p w14:paraId="764DCA74" w14:textId="77777777" w:rsidR="0073184A" w:rsidRPr="0073184A" w:rsidRDefault="0073184A" w:rsidP="0073184A">
      <w:pPr>
        <w:spacing w:after="0"/>
        <w:ind w:firstLine="720"/>
        <w:rPr>
          <w:b/>
          <w:bCs/>
        </w:rPr>
      </w:pPr>
      <w:r w:rsidRPr="0073184A">
        <w:rPr>
          <w:b/>
          <w:bCs/>
        </w:rPr>
        <w:t>Instructions</w:t>
      </w:r>
    </w:p>
    <w:p w14:paraId="215CAB05" w14:textId="77777777" w:rsidR="0073184A" w:rsidRPr="0073184A" w:rsidRDefault="0073184A" w:rsidP="0073184A">
      <w:pPr>
        <w:numPr>
          <w:ilvl w:val="0"/>
          <w:numId w:val="48"/>
        </w:numPr>
        <w:spacing w:after="0"/>
      </w:pPr>
      <w:r w:rsidRPr="0073184A">
        <w:t>Use the same script from Task 4.</w:t>
      </w:r>
    </w:p>
    <w:p w14:paraId="7B19A16D" w14:textId="77777777" w:rsidR="0073184A" w:rsidRPr="0073184A" w:rsidRDefault="0073184A" w:rsidP="0073184A">
      <w:pPr>
        <w:numPr>
          <w:ilvl w:val="0"/>
          <w:numId w:val="48"/>
        </w:numPr>
        <w:spacing w:after="0"/>
      </w:pPr>
      <w:r w:rsidRPr="0073184A">
        <w:t>After reading the voltage, create a simple MATLAB plot that displays the measured voltage as a single point on a graph.</w:t>
      </w:r>
    </w:p>
    <w:p w14:paraId="2152BECC" w14:textId="77777777" w:rsidR="0073184A" w:rsidRPr="0073184A" w:rsidRDefault="0073184A" w:rsidP="0073184A">
      <w:pPr>
        <w:numPr>
          <w:ilvl w:val="0"/>
          <w:numId w:val="48"/>
        </w:numPr>
        <w:spacing w:after="0"/>
      </w:pPr>
      <w:r w:rsidRPr="0073184A">
        <w:t>Include a title, axis label, and grid in your plot.</w:t>
      </w:r>
    </w:p>
    <w:p w14:paraId="7E6E56AC" w14:textId="77777777" w:rsidR="0073184A" w:rsidRPr="0073184A" w:rsidRDefault="0073184A" w:rsidP="0073184A">
      <w:pPr>
        <w:numPr>
          <w:ilvl w:val="0"/>
          <w:numId w:val="48"/>
        </w:numPr>
        <w:spacing w:after="0"/>
      </w:pPr>
      <w:r w:rsidRPr="0073184A">
        <w:t>Run your script again while turning the potentiometer knob to see how the plotted value changes.</w:t>
      </w:r>
    </w:p>
    <w:p w14:paraId="791B4C3A" w14:textId="77777777" w:rsidR="0073184A" w:rsidRDefault="0073184A" w:rsidP="0073184A"/>
    <w:p w14:paraId="68E5E68B" w14:textId="77777777" w:rsidR="002810DD" w:rsidRDefault="002810DD" w:rsidP="002810DD">
      <w:pPr>
        <w:rPr>
          <w:b/>
          <w:bCs/>
        </w:rPr>
      </w:pPr>
      <w:r w:rsidRPr="002810DD">
        <w:rPr>
          <w:b/>
          <w:bCs/>
        </w:rPr>
        <w:t>Deliverables</w:t>
      </w:r>
    </w:p>
    <w:p w14:paraId="577E5996" w14:textId="096AFFD9" w:rsidR="002810DD" w:rsidRDefault="002810DD" w:rsidP="002810DD">
      <w:pPr>
        <w:spacing w:after="0"/>
      </w:pPr>
      <w:r w:rsidRPr="002810DD">
        <w:t>In the box below, write the MATLAB code you used to generate the plo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2810DD" w:rsidRPr="0070515A" w14:paraId="624B5959" w14:textId="77777777" w:rsidTr="00CD7C6B">
        <w:tc>
          <w:tcPr>
            <w:tcW w:w="9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77B04" w14:textId="77777777" w:rsidR="002810DD" w:rsidRDefault="002810DD" w:rsidP="00B86C86">
            <w:pPr>
              <w:rPr>
                <w:rFonts w:ascii="Times New Roman" w:hAnsi="Times New Roman" w:cs="Times New Roman"/>
              </w:rPr>
            </w:pPr>
          </w:p>
          <w:p w14:paraId="79A5CE88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095C6882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6783833E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5759C63D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4F4B4C6F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649C5BB6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408D9BF6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3B6222A5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7B17D6DA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2BFDD20A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2C0D5412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570A1629" w14:textId="77777777" w:rsidR="00B86C86" w:rsidRDefault="00B86C86" w:rsidP="00B86C86">
            <w:pPr>
              <w:rPr>
                <w:rFonts w:ascii="Times New Roman" w:hAnsi="Times New Roman" w:cs="Times New Roman"/>
              </w:rPr>
            </w:pPr>
          </w:p>
          <w:p w14:paraId="0F058852" w14:textId="77777777" w:rsidR="00B86C86" w:rsidRPr="0070515A" w:rsidRDefault="00B86C86" w:rsidP="00B86C86">
            <w:pPr>
              <w:rPr>
                <w:rFonts w:ascii="Times New Roman" w:hAnsi="Times New Roman" w:cs="Times New Roman"/>
              </w:rPr>
            </w:pPr>
          </w:p>
        </w:tc>
      </w:tr>
    </w:tbl>
    <w:p w14:paraId="684A4CC8" w14:textId="77777777" w:rsidR="002810DD" w:rsidRDefault="002810DD" w:rsidP="002810DD"/>
    <w:p w14:paraId="4DB9D965" w14:textId="5DB2039C" w:rsidR="002810DD" w:rsidRPr="002810DD" w:rsidRDefault="002810DD" w:rsidP="002810DD">
      <w:pPr>
        <w:spacing w:after="0"/>
      </w:pPr>
      <w:r w:rsidRPr="002810DD">
        <w:t xml:space="preserve"> Include a screenshot of your MATLAB figure showing the potentiometer volta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2810DD" w:rsidRPr="0070515A" w14:paraId="25E1ACE1" w14:textId="77777777" w:rsidTr="00CD7C6B">
        <w:tc>
          <w:tcPr>
            <w:tcW w:w="9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5E070" w14:textId="77777777" w:rsidR="002810DD" w:rsidRPr="0070515A" w:rsidRDefault="002810DD" w:rsidP="002810DD">
            <w:pPr>
              <w:pStyle w:val="Heading2"/>
              <w:rPr>
                <w:rFonts w:ascii="Times New Roman" w:hAnsi="Times New Roman" w:cs="Times New Roman"/>
              </w:rPr>
            </w:pPr>
          </w:p>
          <w:p w14:paraId="4F69227F" w14:textId="3901098C" w:rsidR="002810DD" w:rsidRDefault="002810DD" w:rsidP="002810DD">
            <w:pPr>
              <w:pStyle w:val="Heading2"/>
              <w:rPr>
                <w:rFonts w:ascii="Times New Roman" w:hAnsi="Times New Roman" w:cs="Times New Roman"/>
                <w:noProof/>
              </w:rPr>
            </w:pPr>
          </w:p>
          <w:p w14:paraId="377E83CA" w14:textId="77777777" w:rsidR="00B86C86" w:rsidRDefault="00B86C86" w:rsidP="00B86C86"/>
          <w:p w14:paraId="12C22449" w14:textId="77777777" w:rsidR="00B86C86" w:rsidRDefault="00B86C86" w:rsidP="00B86C86"/>
          <w:p w14:paraId="5ECCD104" w14:textId="77777777" w:rsidR="00B86C86" w:rsidRDefault="00B86C86" w:rsidP="00B86C86"/>
          <w:p w14:paraId="0451D617" w14:textId="77777777" w:rsidR="00B86C86" w:rsidRDefault="00B86C86" w:rsidP="00B86C86"/>
          <w:p w14:paraId="0F5D34A3" w14:textId="77777777" w:rsidR="002810DD" w:rsidRPr="0070515A" w:rsidRDefault="002810DD" w:rsidP="002810DD">
            <w:pPr>
              <w:pStyle w:val="Heading2"/>
              <w:rPr>
                <w:rFonts w:ascii="Times New Roman" w:hAnsi="Times New Roman" w:cs="Times New Roman"/>
              </w:rPr>
            </w:pPr>
          </w:p>
          <w:p w14:paraId="05B9042C" w14:textId="77777777" w:rsidR="002810DD" w:rsidRPr="0070515A" w:rsidRDefault="002810DD" w:rsidP="002810DD">
            <w:pPr>
              <w:pStyle w:val="Heading2"/>
              <w:rPr>
                <w:rFonts w:ascii="Times New Roman" w:hAnsi="Times New Roman" w:cs="Times New Roman"/>
              </w:rPr>
            </w:pPr>
          </w:p>
        </w:tc>
      </w:tr>
    </w:tbl>
    <w:p w14:paraId="4C72086B" w14:textId="77777777" w:rsidR="002810DD" w:rsidRPr="002810DD" w:rsidRDefault="002810DD" w:rsidP="002810DD"/>
    <w:p w14:paraId="381B3A33" w14:textId="3FE52BF7" w:rsidR="002810DD" w:rsidRPr="002810DD" w:rsidRDefault="002810DD" w:rsidP="002810DD">
      <w:r w:rsidRPr="002810DD">
        <w:t>Write one or two sentences describing how the plotted voltage relates to the LED being ON or OFF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6B6C44" w:rsidRPr="0070515A" w14:paraId="63094382" w14:textId="77777777" w:rsidTr="00683144">
        <w:tc>
          <w:tcPr>
            <w:tcW w:w="9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8C2DC" w14:textId="77777777" w:rsidR="00B86C86" w:rsidRDefault="00B86C86" w:rsidP="00B86C86">
            <w:pPr>
              <w:pStyle w:val="Heading2"/>
              <w:rPr>
                <w:rFonts w:ascii="Times New Roman" w:hAnsi="Times New Roman" w:cs="Times New Roman"/>
              </w:rPr>
            </w:pPr>
          </w:p>
          <w:p w14:paraId="0202971C" w14:textId="77777777" w:rsidR="00B86C86" w:rsidRDefault="00B86C86" w:rsidP="00B86C86"/>
          <w:p w14:paraId="1B5414C1" w14:textId="77777777" w:rsidR="00B86C86" w:rsidRDefault="00B86C86" w:rsidP="00B86C86"/>
          <w:p w14:paraId="1D586437" w14:textId="1A05D2A9" w:rsidR="00B86C86" w:rsidRPr="00B86C86" w:rsidRDefault="00B86C86" w:rsidP="00B86C86"/>
        </w:tc>
      </w:tr>
    </w:tbl>
    <w:p w14:paraId="2A589D06" w14:textId="481535A3" w:rsidR="0017465A" w:rsidRDefault="0017465A" w:rsidP="007701FE">
      <w:pPr>
        <w:spacing w:after="0" w:line="240" w:lineRule="auto"/>
      </w:pPr>
    </w:p>
    <w:p w14:paraId="4D19252E" w14:textId="77777777" w:rsidR="009F5EF6" w:rsidRDefault="009F5EF6" w:rsidP="007701FE">
      <w:pPr>
        <w:spacing w:after="0" w:line="240" w:lineRule="auto"/>
      </w:pPr>
    </w:p>
    <w:sectPr w:rsidR="009F5EF6" w:rsidSect="007667EE">
      <w:headerReference w:type="default" r:id="rId13"/>
      <w:footerReference w:type="default" r:id="rId14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F722A1" w14:textId="77777777" w:rsidR="006A583B" w:rsidRDefault="006A583B" w:rsidP="006D401F">
      <w:pPr>
        <w:spacing w:after="0" w:line="240" w:lineRule="auto"/>
      </w:pPr>
      <w:r>
        <w:separator/>
      </w:r>
    </w:p>
  </w:endnote>
  <w:endnote w:type="continuationSeparator" w:id="0">
    <w:p w14:paraId="28F66CA6" w14:textId="77777777" w:rsidR="006A583B" w:rsidRDefault="006A583B" w:rsidP="006D4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3677961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EC0ACED" w14:textId="12E36AAE" w:rsidR="00D9759C" w:rsidRDefault="00D9759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B6C4BC" w14:textId="77777777" w:rsidR="00D9759C" w:rsidRDefault="00D97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F35035" w14:textId="77777777" w:rsidR="006A583B" w:rsidRDefault="006A583B" w:rsidP="006D401F">
      <w:pPr>
        <w:spacing w:after="0" w:line="240" w:lineRule="auto"/>
      </w:pPr>
      <w:r>
        <w:separator/>
      </w:r>
    </w:p>
  </w:footnote>
  <w:footnote w:type="continuationSeparator" w:id="0">
    <w:p w14:paraId="6C81B6F3" w14:textId="77777777" w:rsidR="006A583B" w:rsidRDefault="006A583B" w:rsidP="006D40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26707" w14:textId="525CB204" w:rsidR="00D9759C" w:rsidRDefault="00D9759C" w:rsidP="00BC42C4">
    <w:pPr>
      <w:pStyle w:val="Header"/>
      <w:ind w:left="720" w:hanging="720"/>
      <w:jc w:val="right"/>
      <w:rPr>
        <w:rFonts w:ascii="Times New Roman" w:hAnsi="Times New Roman" w:cs="Times New Roman"/>
        <w:b/>
        <w:bCs/>
        <w:sz w:val="28"/>
        <w:szCs w:val="28"/>
      </w:rPr>
    </w:pPr>
    <w:r w:rsidRPr="000A5509">
      <w:rPr>
        <w:rStyle w:val="Heading1Char"/>
      </w:rPr>
      <w:t>ENGR 13</w:t>
    </w:r>
    <w:r w:rsidR="00BC42C4" w:rsidRPr="000A5509">
      <w:rPr>
        <w:rStyle w:val="Heading1Char"/>
      </w:rPr>
      <w:t>2</w:t>
    </w:r>
    <w:r w:rsidR="009F5EF6" w:rsidRPr="009F5EF6">
      <w:rPr>
        <w:rFonts w:ascii="Times New Roman" w:hAnsi="Times New Roman" w:cs="Times New Roman"/>
        <w:b/>
        <w:bCs/>
        <w:sz w:val="28"/>
        <w:szCs w:val="28"/>
      </w:rPr>
      <w:tab/>
    </w:r>
    <w:r w:rsidR="009F5EF6" w:rsidRPr="009F5EF6">
      <w:rPr>
        <w:rFonts w:ascii="Times New Roman" w:hAnsi="Times New Roman" w:cs="Times New Roman"/>
        <w:b/>
        <w:bCs/>
        <w:sz w:val="28"/>
        <w:szCs w:val="28"/>
      </w:rPr>
      <w:tab/>
    </w:r>
    <w:r w:rsidR="00590976" w:rsidRPr="009F5EF6">
      <w:rPr>
        <w:rFonts w:ascii="Times New Roman" w:hAnsi="Times New Roman" w:cs="Times New Roman"/>
        <w:b/>
        <w:bCs/>
        <w:sz w:val="28"/>
        <w:szCs w:val="28"/>
      </w:rPr>
      <w:t xml:space="preserve">In-Class </w:t>
    </w:r>
    <w:r w:rsidRPr="009F5EF6">
      <w:rPr>
        <w:rFonts w:ascii="Times New Roman" w:hAnsi="Times New Roman" w:cs="Times New Roman"/>
        <w:b/>
        <w:bCs/>
        <w:sz w:val="28"/>
        <w:szCs w:val="28"/>
      </w:rPr>
      <w:t>A</w:t>
    </w:r>
    <w:r w:rsidR="00782C53" w:rsidRPr="009F5EF6">
      <w:rPr>
        <w:rFonts w:ascii="Times New Roman" w:hAnsi="Times New Roman" w:cs="Times New Roman"/>
        <w:b/>
        <w:bCs/>
        <w:sz w:val="28"/>
        <w:szCs w:val="28"/>
      </w:rPr>
      <w:t>ctivity</w:t>
    </w:r>
    <w:r w:rsidR="000B35B7">
      <w:rPr>
        <w:rFonts w:ascii="Times New Roman" w:hAnsi="Times New Roman" w:cs="Times New Roman"/>
        <w:b/>
        <w:bCs/>
        <w:sz w:val="28"/>
        <w:szCs w:val="28"/>
      </w:rPr>
      <w:t xml:space="preserve">: </w:t>
    </w:r>
    <w:r w:rsidR="00BC42C4" w:rsidRPr="00747136">
      <w:rPr>
        <w:rFonts w:cs="Arial"/>
        <w:b/>
        <w:bCs/>
        <w:sz w:val="26"/>
        <w:szCs w:val="26"/>
      </w:rPr>
      <w:t>Scripts, Plots, and Selection Structures: Potentiometer and LED Control</w:t>
    </w:r>
    <w:bookmarkStart w:id="0" w:name="_Hlk165559616"/>
  </w:p>
  <w:p w14:paraId="7D735DC7" w14:textId="73B47D1C" w:rsidR="00381154" w:rsidRPr="009F5EF6" w:rsidRDefault="00BC42C4" w:rsidP="00BC42C4">
    <w:pPr>
      <w:spacing w:after="0" w:line="240" w:lineRule="auto"/>
      <w:ind w:left="7920"/>
      <w:rPr>
        <w:rFonts w:ascii="Times New Roman" w:hAnsi="Times New Roman" w:cs="Times New Roman"/>
      </w:rPr>
    </w:pPr>
    <w:r>
      <w:rPr>
        <w:rFonts w:ascii="Times New Roman" w:hAnsi="Times New Roman" w:cs="Times New Roman"/>
        <w:i/>
        <w:iCs/>
      </w:rPr>
      <w:t xml:space="preserve">      </w:t>
    </w:r>
    <w:r w:rsidR="00381154" w:rsidRPr="00381154">
      <w:rPr>
        <w:rFonts w:ascii="Times New Roman" w:hAnsi="Times New Roman" w:cs="Times New Roman"/>
        <w:i/>
        <w:iCs/>
      </w:rPr>
      <w:t>Student Worksheet</w:t>
    </w:r>
  </w:p>
  <w:bookmarkEnd w:id="0"/>
  <w:p w14:paraId="4861BECB" w14:textId="77777777" w:rsidR="00381154" w:rsidRPr="009F5EF6" w:rsidRDefault="00381154" w:rsidP="009F5EF6">
    <w:pPr>
      <w:pStyle w:val="Header"/>
      <w:rPr>
        <w:rFonts w:ascii="Times New Roman" w:hAnsi="Times New Roman" w:cs="Times New Roman"/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63855"/>
    <w:multiLevelType w:val="hybridMultilevel"/>
    <w:tmpl w:val="BAD29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90593"/>
    <w:multiLevelType w:val="hybridMultilevel"/>
    <w:tmpl w:val="EC2A8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67384"/>
    <w:multiLevelType w:val="hybridMultilevel"/>
    <w:tmpl w:val="A2900CC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A5731"/>
    <w:multiLevelType w:val="multilevel"/>
    <w:tmpl w:val="799AA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7D4031"/>
    <w:multiLevelType w:val="hybridMultilevel"/>
    <w:tmpl w:val="425C12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55C00"/>
    <w:multiLevelType w:val="multilevel"/>
    <w:tmpl w:val="060A2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upperLetter"/>
      <w:lvlText w:val="%3)"/>
      <w:lvlJc w:val="left"/>
      <w:pPr>
        <w:ind w:left="2160" w:hanging="360"/>
      </w:pPr>
      <w:rPr>
        <w:rFonts w:asciiTheme="minorHAnsi" w:eastAsiaTheme="minorHAnsi" w:hAnsiTheme="minorHAnsi" w:cstheme="minorBidi"/>
        <w:b w:val="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834730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C52A1A"/>
    <w:multiLevelType w:val="multilevel"/>
    <w:tmpl w:val="00784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896504"/>
    <w:multiLevelType w:val="hybridMultilevel"/>
    <w:tmpl w:val="6EDC47B4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F140E"/>
    <w:multiLevelType w:val="hybridMultilevel"/>
    <w:tmpl w:val="0EA4285A"/>
    <w:lvl w:ilvl="0" w:tplc="745084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E356A8"/>
    <w:multiLevelType w:val="hybridMultilevel"/>
    <w:tmpl w:val="669E40A6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555FA7"/>
    <w:multiLevelType w:val="hybridMultilevel"/>
    <w:tmpl w:val="98E62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735AA8"/>
    <w:multiLevelType w:val="multilevel"/>
    <w:tmpl w:val="4EC0A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9C014D"/>
    <w:multiLevelType w:val="hybridMultilevel"/>
    <w:tmpl w:val="4BB26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1371C6"/>
    <w:multiLevelType w:val="multilevel"/>
    <w:tmpl w:val="15189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E327D8A"/>
    <w:multiLevelType w:val="hybridMultilevel"/>
    <w:tmpl w:val="B0F8BE54"/>
    <w:lvl w:ilvl="0" w:tplc="AA66BF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  <w:b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EBE7E19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57E5F"/>
    <w:multiLevelType w:val="hybridMultilevel"/>
    <w:tmpl w:val="6CF8D532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F">
      <w:start w:val="1"/>
      <w:numFmt w:val="decimal"/>
      <w:lvlText w:val="%3."/>
      <w:lvlJc w:val="left"/>
      <w:pPr>
        <w:ind w:left="1800" w:hanging="18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34765C1C"/>
    <w:multiLevelType w:val="hybridMultilevel"/>
    <w:tmpl w:val="69C28ED0"/>
    <w:lvl w:ilvl="0" w:tplc="22324ED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E9641A"/>
    <w:multiLevelType w:val="hybridMultilevel"/>
    <w:tmpl w:val="2C7ABC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515659"/>
    <w:multiLevelType w:val="hybridMultilevel"/>
    <w:tmpl w:val="98822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294EA3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5D6B01"/>
    <w:multiLevelType w:val="hybridMultilevel"/>
    <w:tmpl w:val="80388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E666E3"/>
    <w:multiLevelType w:val="multilevel"/>
    <w:tmpl w:val="B98A5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2740E68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F602B8"/>
    <w:multiLevelType w:val="hybridMultilevel"/>
    <w:tmpl w:val="550AF4C8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" w15:restartNumberingAfterBreak="0">
    <w:nsid w:val="43FD02E3"/>
    <w:multiLevelType w:val="hybridMultilevel"/>
    <w:tmpl w:val="9870676C"/>
    <w:lvl w:ilvl="0" w:tplc="AF945E6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5EB0A93"/>
    <w:multiLevelType w:val="multilevel"/>
    <w:tmpl w:val="292493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EastAsia" w:hAnsiTheme="minorHAnsi" w:cstheme="minorBidi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8F06062"/>
    <w:multiLevelType w:val="hybridMultilevel"/>
    <w:tmpl w:val="1C24D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b w:val="0"/>
        <w:bCs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1279E9"/>
    <w:multiLevelType w:val="multilevel"/>
    <w:tmpl w:val="69DC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ED57414"/>
    <w:multiLevelType w:val="multilevel"/>
    <w:tmpl w:val="0C624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40913BB"/>
    <w:multiLevelType w:val="multilevel"/>
    <w:tmpl w:val="50D8C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4E94485"/>
    <w:multiLevelType w:val="hybridMultilevel"/>
    <w:tmpl w:val="669E40A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072E81"/>
    <w:multiLevelType w:val="hybridMultilevel"/>
    <w:tmpl w:val="21C8544A"/>
    <w:lvl w:ilvl="0" w:tplc="AD2C126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5F06E1"/>
    <w:multiLevelType w:val="hybridMultilevel"/>
    <w:tmpl w:val="3CC0DAD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324121"/>
    <w:multiLevelType w:val="hybridMultilevel"/>
    <w:tmpl w:val="652E020C"/>
    <w:lvl w:ilvl="0" w:tplc="AF2497FE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740BA8"/>
    <w:multiLevelType w:val="multilevel"/>
    <w:tmpl w:val="CDD631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E897D29"/>
    <w:multiLevelType w:val="hybridMultilevel"/>
    <w:tmpl w:val="25942858"/>
    <w:lvl w:ilvl="0" w:tplc="E37EEC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0266A6">
      <w:start w:val="23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E41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581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0C26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D22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52A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5E0B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520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60DB099C"/>
    <w:multiLevelType w:val="hybridMultilevel"/>
    <w:tmpl w:val="C8FA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797B73"/>
    <w:multiLevelType w:val="hybridMultilevel"/>
    <w:tmpl w:val="728CE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987604"/>
    <w:multiLevelType w:val="multilevel"/>
    <w:tmpl w:val="8A102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8817B28"/>
    <w:multiLevelType w:val="multilevel"/>
    <w:tmpl w:val="17801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A366E51"/>
    <w:multiLevelType w:val="hybridMultilevel"/>
    <w:tmpl w:val="6EDC47B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277AFA"/>
    <w:multiLevelType w:val="hybridMultilevel"/>
    <w:tmpl w:val="52EA636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977446"/>
    <w:multiLevelType w:val="hybridMultilevel"/>
    <w:tmpl w:val="E2346E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0C91791"/>
    <w:multiLevelType w:val="hybridMultilevel"/>
    <w:tmpl w:val="BAE6A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6616A0"/>
    <w:multiLevelType w:val="hybridMultilevel"/>
    <w:tmpl w:val="54C0B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1DC5C54"/>
    <w:multiLevelType w:val="hybridMultilevel"/>
    <w:tmpl w:val="6EDA02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6A41AE"/>
    <w:multiLevelType w:val="hybridMultilevel"/>
    <w:tmpl w:val="ED36E6E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9503742">
    <w:abstractNumId w:val="39"/>
  </w:num>
  <w:num w:numId="2" w16cid:durableId="1545872188">
    <w:abstractNumId w:val="22"/>
  </w:num>
  <w:num w:numId="3" w16cid:durableId="682559901">
    <w:abstractNumId w:val="44"/>
  </w:num>
  <w:num w:numId="4" w16cid:durableId="1616476914">
    <w:abstractNumId w:val="4"/>
  </w:num>
  <w:num w:numId="5" w16cid:durableId="781337807">
    <w:abstractNumId w:val="20"/>
  </w:num>
  <w:num w:numId="6" w16cid:durableId="476000555">
    <w:abstractNumId w:val="24"/>
  </w:num>
  <w:num w:numId="7" w16cid:durableId="1545561027">
    <w:abstractNumId w:val="19"/>
  </w:num>
  <w:num w:numId="8" w16cid:durableId="1773933854">
    <w:abstractNumId w:val="37"/>
  </w:num>
  <w:num w:numId="9" w16cid:durableId="1629164467">
    <w:abstractNumId w:val="6"/>
  </w:num>
  <w:num w:numId="10" w16cid:durableId="1980652235">
    <w:abstractNumId w:val="15"/>
  </w:num>
  <w:num w:numId="11" w16cid:durableId="1949266165">
    <w:abstractNumId w:val="46"/>
  </w:num>
  <w:num w:numId="12" w16cid:durableId="1095712597">
    <w:abstractNumId w:val="25"/>
  </w:num>
  <w:num w:numId="13" w16cid:durableId="566453559">
    <w:abstractNumId w:val="11"/>
  </w:num>
  <w:num w:numId="14" w16cid:durableId="198277061">
    <w:abstractNumId w:val="17"/>
  </w:num>
  <w:num w:numId="15" w16cid:durableId="1120035251">
    <w:abstractNumId w:val="38"/>
  </w:num>
  <w:num w:numId="16" w16cid:durableId="1250963839">
    <w:abstractNumId w:val="13"/>
  </w:num>
  <w:num w:numId="17" w16cid:durableId="840197081">
    <w:abstractNumId w:val="1"/>
  </w:num>
  <w:num w:numId="18" w16cid:durableId="120343197">
    <w:abstractNumId w:val="28"/>
  </w:num>
  <w:num w:numId="19" w16cid:durableId="1060833694">
    <w:abstractNumId w:val="8"/>
  </w:num>
  <w:num w:numId="20" w16cid:durableId="1134173948">
    <w:abstractNumId w:val="47"/>
  </w:num>
  <w:num w:numId="21" w16cid:durableId="1529372241">
    <w:abstractNumId w:val="10"/>
  </w:num>
  <w:num w:numId="22" w16cid:durableId="1665666270">
    <w:abstractNumId w:val="32"/>
  </w:num>
  <w:num w:numId="23" w16cid:durableId="13457">
    <w:abstractNumId w:val="43"/>
  </w:num>
  <w:num w:numId="24" w16cid:durableId="1430740923">
    <w:abstractNumId w:val="34"/>
  </w:num>
  <w:num w:numId="25" w16cid:durableId="956444974">
    <w:abstractNumId w:val="48"/>
  </w:num>
  <w:num w:numId="26" w16cid:durableId="277764189">
    <w:abstractNumId w:val="21"/>
  </w:num>
  <w:num w:numId="27" w16cid:durableId="99373638">
    <w:abstractNumId w:val="2"/>
  </w:num>
  <w:num w:numId="28" w16cid:durableId="1395661373">
    <w:abstractNumId w:val="16"/>
  </w:num>
  <w:num w:numId="29" w16cid:durableId="1825270561">
    <w:abstractNumId w:val="9"/>
  </w:num>
  <w:num w:numId="30" w16cid:durableId="1744792094">
    <w:abstractNumId w:val="33"/>
  </w:num>
  <w:num w:numId="31" w16cid:durableId="1048802835">
    <w:abstractNumId w:val="18"/>
  </w:num>
  <w:num w:numId="32" w16cid:durableId="2001955898">
    <w:abstractNumId w:val="42"/>
  </w:num>
  <w:num w:numId="33" w16cid:durableId="2124617364">
    <w:abstractNumId w:val="26"/>
  </w:num>
  <w:num w:numId="34" w16cid:durableId="403144356">
    <w:abstractNumId w:val="7"/>
  </w:num>
  <w:num w:numId="35" w16cid:durableId="916748488">
    <w:abstractNumId w:val="12"/>
  </w:num>
  <w:num w:numId="36" w16cid:durableId="1078865474">
    <w:abstractNumId w:val="23"/>
  </w:num>
  <w:num w:numId="37" w16cid:durableId="1990086700">
    <w:abstractNumId w:val="30"/>
  </w:num>
  <w:num w:numId="38" w16cid:durableId="1622497066">
    <w:abstractNumId w:val="5"/>
  </w:num>
  <w:num w:numId="39" w16cid:durableId="17204766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342200168">
    <w:abstractNumId w:val="3"/>
  </w:num>
  <w:num w:numId="41" w16cid:durableId="306859362">
    <w:abstractNumId w:val="45"/>
  </w:num>
  <w:num w:numId="42" w16cid:durableId="258562398">
    <w:abstractNumId w:val="29"/>
  </w:num>
  <w:num w:numId="43" w16cid:durableId="2047442939">
    <w:abstractNumId w:val="36"/>
  </w:num>
  <w:num w:numId="44" w16cid:durableId="1994554221">
    <w:abstractNumId w:val="35"/>
  </w:num>
  <w:num w:numId="45" w16cid:durableId="478812906">
    <w:abstractNumId w:val="27"/>
  </w:num>
  <w:num w:numId="46" w16cid:durableId="27335472">
    <w:abstractNumId w:val="31"/>
  </w:num>
  <w:num w:numId="47" w16cid:durableId="212541294">
    <w:abstractNumId w:val="41"/>
  </w:num>
  <w:num w:numId="48" w16cid:durableId="1884756234">
    <w:abstractNumId w:val="14"/>
  </w:num>
  <w:num w:numId="49" w16cid:durableId="1806577792">
    <w:abstractNumId w:val="40"/>
  </w:num>
  <w:num w:numId="50" w16cid:durableId="21471189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ITc0sTU2MzC0tDMyUdpeDU4uLM/DyQAstaAP5bsX8sAAAA"/>
  </w:docVars>
  <w:rsids>
    <w:rsidRoot w:val="00BC7F41"/>
    <w:rsid w:val="00003F28"/>
    <w:rsid w:val="00021D35"/>
    <w:rsid w:val="000437A5"/>
    <w:rsid w:val="00050FFE"/>
    <w:rsid w:val="00055C13"/>
    <w:rsid w:val="000633B7"/>
    <w:rsid w:val="0006453A"/>
    <w:rsid w:val="00082FCF"/>
    <w:rsid w:val="0008454C"/>
    <w:rsid w:val="00085DD4"/>
    <w:rsid w:val="00085E32"/>
    <w:rsid w:val="000911C5"/>
    <w:rsid w:val="000A006E"/>
    <w:rsid w:val="000A5509"/>
    <w:rsid w:val="000B35B7"/>
    <w:rsid w:val="000B4BBA"/>
    <w:rsid w:val="000B5B9F"/>
    <w:rsid w:val="000B66FE"/>
    <w:rsid w:val="000C2B04"/>
    <w:rsid w:val="000C5579"/>
    <w:rsid w:val="000D1D41"/>
    <w:rsid w:val="000D2241"/>
    <w:rsid w:val="000D5C70"/>
    <w:rsid w:val="000E50AF"/>
    <w:rsid w:val="001062C2"/>
    <w:rsid w:val="00112776"/>
    <w:rsid w:val="001316AD"/>
    <w:rsid w:val="00150A33"/>
    <w:rsid w:val="0016197F"/>
    <w:rsid w:val="00165A05"/>
    <w:rsid w:val="0017465A"/>
    <w:rsid w:val="00174BF0"/>
    <w:rsid w:val="00176068"/>
    <w:rsid w:val="001863F2"/>
    <w:rsid w:val="001913DF"/>
    <w:rsid w:val="001A184A"/>
    <w:rsid w:val="001A20F1"/>
    <w:rsid w:val="001B7D4D"/>
    <w:rsid w:val="001B7D7F"/>
    <w:rsid w:val="001B7ECE"/>
    <w:rsid w:val="001C6E06"/>
    <w:rsid w:val="001D7D5E"/>
    <w:rsid w:val="001E4788"/>
    <w:rsid w:val="00210F28"/>
    <w:rsid w:val="00227121"/>
    <w:rsid w:val="0023607B"/>
    <w:rsid w:val="00251171"/>
    <w:rsid w:val="00251CEC"/>
    <w:rsid w:val="00253072"/>
    <w:rsid w:val="002706F3"/>
    <w:rsid w:val="002810DD"/>
    <w:rsid w:val="002907E5"/>
    <w:rsid w:val="002931F6"/>
    <w:rsid w:val="002B31D8"/>
    <w:rsid w:val="002B753B"/>
    <w:rsid w:val="002C5C35"/>
    <w:rsid w:val="002F4B77"/>
    <w:rsid w:val="002F5FCD"/>
    <w:rsid w:val="00304307"/>
    <w:rsid w:val="00304C35"/>
    <w:rsid w:val="00306200"/>
    <w:rsid w:val="00314BE3"/>
    <w:rsid w:val="00341AAF"/>
    <w:rsid w:val="00344468"/>
    <w:rsid w:val="0035243C"/>
    <w:rsid w:val="003641F8"/>
    <w:rsid w:val="00364AC3"/>
    <w:rsid w:val="00371D3B"/>
    <w:rsid w:val="0037696C"/>
    <w:rsid w:val="003802E3"/>
    <w:rsid w:val="00381154"/>
    <w:rsid w:val="00384F9D"/>
    <w:rsid w:val="003938E2"/>
    <w:rsid w:val="003945BF"/>
    <w:rsid w:val="00397C0C"/>
    <w:rsid w:val="003B16EC"/>
    <w:rsid w:val="003B2E75"/>
    <w:rsid w:val="003C0638"/>
    <w:rsid w:val="003C0DBD"/>
    <w:rsid w:val="003C3CBB"/>
    <w:rsid w:val="003C7B6D"/>
    <w:rsid w:val="003D3CDE"/>
    <w:rsid w:val="003D426D"/>
    <w:rsid w:val="003F196B"/>
    <w:rsid w:val="003F4B0D"/>
    <w:rsid w:val="003F6976"/>
    <w:rsid w:val="004214E4"/>
    <w:rsid w:val="004222F0"/>
    <w:rsid w:val="004268D3"/>
    <w:rsid w:val="0044614B"/>
    <w:rsid w:val="00451F81"/>
    <w:rsid w:val="00461010"/>
    <w:rsid w:val="00470D29"/>
    <w:rsid w:val="0047187D"/>
    <w:rsid w:val="00471BC0"/>
    <w:rsid w:val="00481088"/>
    <w:rsid w:val="00481D33"/>
    <w:rsid w:val="00483F52"/>
    <w:rsid w:val="004A08DA"/>
    <w:rsid w:val="004A40F4"/>
    <w:rsid w:val="004B01EB"/>
    <w:rsid w:val="004C1D5A"/>
    <w:rsid w:val="004C3E50"/>
    <w:rsid w:val="004D0EF3"/>
    <w:rsid w:val="004D4605"/>
    <w:rsid w:val="004D5549"/>
    <w:rsid w:val="004E1E41"/>
    <w:rsid w:val="004E72BF"/>
    <w:rsid w:val="004E7AB4"/>
    <w:rsid w:val="004F0D22"/>
    <w:rsid w:val="004F2FFF"/>
    <w:rsid w:val="005013C6"/>
    <w:rsid w:val="00501D68"/>
    <w:rsid w:val="005112AC"/>
    <w:rsid w:val="00522945"/>
    <w:rsid w:val="00522B0A"/>
    <w:rsid w:val="0052575B"/>
    <w:rsid w:val="005300A5"/>
    <w:rsid w:val="00530CEA"/>
    <w:rsid w:val="0053356D"/>
    <w:rsid w:val="00537FC1"/>
    <w:rsid w:val="00540BD4"/>
    <w:rsid w:val="005533C3"/>
    <w:rsid w:val="00556CE7"/>
    <w:rsid w:val="0056363D"/>
    <w:rsid w:val="005769B3"/>
    <w:rsid w:val="00590976"/>
    <w:rsid w:val="005A5F92"/>
    <w:rsid w:val="005B3044"/>
    <w:rsid w:val="005E16F6"/>
    <w:rsid w:val="005E1D1E"/>
    <w:rsid w:val="005F1C9F"/>
    <w:rsid w:val="005F4137"/>
    <w:rsid w:val="005F5DFE"/>
    <w:rsid w:val="0060424A"/>
    <w:rsid w:val="006066FB"/>
    <w:rsid w:val="0060762E"/>
    <w:rsid w:val="00612DD0"/>
    <w:rsid w:val="006168E7"/>
    <w:rsid w:val="0062269C"/>
    <w:rsid w:val="00624CD5"/>
    <w:rsid w:val="006366AB"/>
    <w:rsid w:val="0064442B"/>
    <w:rsid w:val="00646D3B"/>
    <w:rsid w:val="006811B2"/>
    <w:rsid w:val="00681C76"/>
    <w:rsid w:val="00682F9D"/>
    <w:rsid w:val="00686CDE"/>
    <w:rsid w:val="00691464"/>
    <w:rsid w:val="00697CDB"/>
    <w:rsid w:val="006A0DA8"/>
    <w:rsid w:val="006A12A3"/>
    <w:rsid w:val="006A583B"/>
    <w:rsid w:val="006B0A5B"/>
    <w:rsid w:val="006B3B6D"/>
    <w:rsid w:val="006B414A"/>
    <w:rsid w:val="006B6C44"/>
    <w:rsid w:val="006B753F"/>
    <w:rsid w:val="006D401F"/>
    <w:rsid w:val="006E2510"/>
    <w:rsid w:val="006F1E94"/>
    <w:rsid w:val="006F486F"/>
    <w:rsid w:val="0070515A"/>
    <w:rsid w:val="00706146"/>
    <w:rsid w:val="00710A36"/>
    <w:rsid w:val="00712AE0"/>
    <w:rsid w:val="00712F1E"/>
    <w:rsid w:val="007234FB"/>
    <w:rsid w:val="00726319"/>
    <w:rsid w:val="0073184A"/>
    <w:rsid w:val="00732A24"/>
    <w:rsid w:val="007361FC"/>
    <w:rsid w:val="00755733"/>
    <w:rsid w:val="007622B0"/>
    <w:rsid w:val="007626CB"/>
    <w:rsid w:val="00765C96"/>
    <w:rsid w:val="007667EE"/>
    <w:rsid w:val="007701FE"/>
    <w:rsid w:val="00770C8D"/>
    <w:rsid w:val="00782C53"/>
    <w:rsid w:val="00796E5C"/>
    <w:rsid w:val="007B59D4"/>
    <w:rsid w:val="007D777C"/>
    <w:rsid w:val="007E1351"/>
    <w:rsid w:val="007E7D02"/>
    <w:rsid w:val="007F0B86"/>
    <w:rsid w:val="007F6ECC"/>
    <w:rsid w:val="008120DD"/>
    <w:rsid w:val="00817C8E"/>
    <w:rsid w:val="008370CB"/>
    <w:rsid w:val="008440E5"/>
    <w:rsid w:val="00856EC2"/>
    <w:rsid w:val="008729A9"/>
    <w:rsid w:val="00877505"/>
    <w:rsid w:val="008775F7"/>
    <w:rsid w:val="008860B3"/>
    <w:rsid w:val="008A008F"/>
    <w:rsid w:val="008A0D69"/>
    <w:rsid w:val="008B460A"/>
    <w:rsid w:val="008C00C7"/>
    <w:rsid w:val="008C40DB"/>
    <w:rsid w:val="008C6A3C"/>
    <w:rsid w:val="008C74D8"/>
    <w:rsid w:val="008D02D7"/>
    <w:rsid w:val="008E36AF"/>
    <w:rsid w:val="008E39C7"/>
    <w:rsid w:val="008F1018"/>
    <w:rsid w:val="008F4A1D"/>
    <w:rsid w:val="009049EE"/>
    <w:rsid w:val="0091635C"/>
    <w:rsid w:val="009233A6"/>
    <w:rsid w:val="00926D29"/>
    <w:rsid w:val="0094375A"/>
    <w:rsid w:val="00947B95"/>
    <w:rsid w:val="00952D4A"/>
    <w:rsid w:val="009563F8"/>
    <w:rsid w:val="00957509"/>
    <w:rsid w:val="009633B7"/>
    <w:rsid w:val="00986C4A"/>
    <w:rsid w:val="00991192"/>
    <w:rsid w:val="00993BB0"/>
    <w:rsid w:val="009C77B8"/>
    <w:rsid w:val="009D566B"/>
    <w:rsid w:val="009E0845"/>
    <w:rsid w:val="009F5EF6"/>
    <w:rsid w:val="00A01C61"/>
    <w:rsid w:val="00A10958"/>
    <w:rsid w:val="00A13DD5"/>
    <w:rsid w:val="00A22F23"/>
    <w:rsid w:val="00A31FB5"/>
    <w:rsid w:val="00A37C98"/>
    <w:rsid w:val="00A402B8"/>
    <w:rsid w:val="00A43EDC"/>
    <w:rsid w:val="00A44B7B"/>
    <w:rsid w:val="00A7601D"/>
    <w:rsid w:val="00A773C0"/>
    <w:rsid w:val="00A77D14"/>
    <w:rsid w:val="00A80E2B"/>
    <w:rsid w:val="00A8673C"/>
    <w:rsid w:val="00A871E3"/>
    <w:rsid w:val="00AA1350"/>
    <w:rsid w:val="00AA1360"/>
    <w:rsid w:val="00AA2998"/>
    <w:rsid w:val="00AB2E66"/>
    <w:rsid w:val="00AC118F"/>
    <w:rsid w:val="00AD7659"/>
    <w:rsid w:val="00AE01EF"/>
    <w:rsid w:val="00AE03B9"/>
    <w:rsid w:val="00AE0A9D"/>
    <w:rsid w:val="00AE3EDE"/>
    <w:rsid w:val="00AE6E5A"/>
    <w:rsid w:val="00AF5922"/>
    <w:rsid w:val="00B023C3"/>
    <w:rsid w:val="00B04217"/>
    <w:rsid w:val="00B1190A"/>
    <w:rsid w:val="00B12C6A"/>
    <w:rsid w:val="00B139A3"/>
    <w:rsid w:val="00B13EB8"/>
    <w:rsid w:val="00B26035"/>
    <w:rsid w:val="00B52B25"/>
    <w:rsid w:val="00B537B4"/>
    <w:rsid w:val="00B74D90"/>
    <w:rsid w:val="00B84641"/>
    <w:rsid w:val="00B86C86"/>
    <w:rsid w:val="00BA7E63"/>
    <w:rsid w:val="00BC42C4"/>
    <w:rsid w:val="00BC75D6"/>
    <w:rsid w:val="00BC7F41"/>
    <w:rsid w:val="00BD7F8C"/>
    <w:rsid w:val="00BE5980"/>
    <w:rsid w:val="00BF3A24"/>
    <w:rsid w:val="00C013C3"/>
    <w:rsid w:val="00C1522A"/>
    <w:rsid w:val="00C17593"/>
    <w:rsid w:val="00C20396"/>
    <w:rsid w:val="00C44299"/>
    <w:rsid w:val="00C450F0"/>
    <w:rsid w:val="00C64A6F"/>
    <w:rsid w:val="00C711B3"/>
    <w:rsid w:val="00C71F94"/>
    <w:rsid w:val="00C8080F"/>
    <w:rsid w:val="00C9108E"/>
    <w:rsid w:val="00C9498C"/>
    <w:rsid w:val="00C96841"/>
    <w:rsid w:val="00CA583D"/>
    <w:rsid w:val="00CA7ADD"/>
    <w:rsid w:val="00CB1080"/>
    <w:rsid w:val="00CC23B7"/>
    <w:rsid w:val="00CC6093"/>
    <w:rsid w:val="00CD26FF"/>
    <w:rsid w:val="00CE662E"/>
    <w:rsid w:val="00CF5FA8"/>
    <w:rsid w:val="00D11394"/>
    <w:rsid w:val="00D1253B"/>
    <w:rsid w:val="00D14487"/>
    <w:rsid w:val="00D2495D"/>
    <w:rsid w:val="00D31957"/>
    <w:rsid w:val="00D426F8"/>
    <w:rsid w:val="00D46F66"/>
    <w:rsid w:val="00D57BAF"/>
    <w:rsid w:val="00D918FD"/>
    <w:rsid w:val="00D92686"/>
    <w:rsid w:val="00D93EDE"/>
    <w:rsid w:val="00D94453"/>
    <w:rsid w:val="00D9759C"/>
    <w:rsid w:val="00DA23A2"/>
    <w:rsid w:val="00DB1A35"/>
    <w:rsid w:val="00DB372D"/>
    <w:rsid w:val="00DC208A"/>
    <w:rsid w:val="00DC32CC"/>
    <w:rsid w:val="00E3568D"/>
    <w:rsid w:val="00E40E0B"/>
    <w:rsid w:val="00E42745"/>
    <w:rsid w:val="00E90E77"/>
    <w:rsid w:val="00E96BD4"/>
    <w:rsid w:val="00E97137"/>
    <w:rsid w:val="00EA11BB"/>
    <w:rsid w:val="00EA2316"/>
    <w:rsid w:val="00EF230C"/>
    <w:rsid w:val="00EF518E"/>
    <w:rsid w:val="00F00FE7"/>
    <w:rsid w:val="00F05D3D"/>
    <w:rsid w:val="00F067DA"/>
    <w:rsid w:val="00F117BC"/>
    <w:rsid w:val="00F2063B"/>
    <w:rsid w:val="00F25122"/>
    <w:rsid w:val="00F25DE7"/>
    <w:rsid w:val="00F35452"/>
    <w:rsid w:val="00F63E19"/>
    <w:rsid w:val="00F750AF"/>
    <w:rsid w:val="00F811F5"/>
    <w:rsid w:val="00F85548"/>
    <w:rsid w:val="00F86EE7"/>
    <w:rsid w:val="00F94A47"/>
    <w:rsid w:val="00F95C29"/>
    <w:rsid w:val="00FA0527"/>
    <w:rsid w:val="00FA6B23"/>
    <w:rsid w:val="00FB18BE"/>
    <w:rsid w:val="00FB2636"/>
    <w:rsid w:val="00FC5710"/>
    <w:rsid w:val="00FD7E75"/>
    <w:rsid w:val="00FE0EE2"/>
    <w:rsid w:val="00FE2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3E1989"/>
  <w15:chartTrackingRefBased/>
  <w15:docId w15:val="{CD59DE12-5F79-4D26-9DF9-4B2199CA8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er"/>
    <w:next w:val="Normal"/>
    <w:link w:val="Heading1Char"/>
    <w:uiPriority w:val="9"/>
    <w:qFormat/>
    <w:rsid w:val="000A5509"/>
    <w:pPr>
      <w:ind w:left="720" w:hanging="720"/>
      <w:jc w:val="right"/>
      <w:outlineLvl w:val="0"/>
    </w:pPr>
    <w:rPr>
      <w:rFonts w:ascii="Times New Roman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E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2B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01F"/>
  </w:style>
  <w:style w:type="paragraph" w:styleId="Footer">
    <w:name w:val="footer"/>
    <w:basedOn w:val="Normal"/>
    <w:link w:val="Foot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01F"/>
  </w:style>
  <w:style w:type="table" w:styleId="TableGrid">
    <w:name w:val="Table Grid"/>
    <w:basedOn w:val="TableNormal"/>
    <w:uiPriority w:val="59"/>
    <w:rsid w:val="006D40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401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E1E41"/>
    <w:pPr>
      <w:spacing w:after="200" w:line="240" w:lineRule="auto"/>
    </w:pPr>
    <w:rPr>
      <w:rFonts w:ascii="Times New Roman" w:eastAsia="Times New Roman" w:hAnsi="Times New Roman" w:cs="Times New Roman"/>
      <w:b/>
      <w:bCs/>
      <w:color w:val="5B9BD5" w:themeColor="accent1"/>
      <w:sz w:val="18"/>
      <w:szCs w:val="18"/>
    </w:rPr>
  </w:style>
  <w:style w:type="paragraph" w:customStyle="1" w:styleId="BodyText11">
    <w:name w:val="Body Text11"/>
    <w:basedOn w:val="Normal"/>
    <w:qFormat/>
    <w:rsid w:val="004E1E41"/>
    <w:pPr>
      <w:spacing w:before="120" w:after="120" w:line="276" w:lineRule="auto"/>
      <w:outlineLvl w:val="0"/>
    </w:pPr>
    <w:rPr>
      <w:rFonts w:ascii="Arial" w:hAnsi="Arial" w:cs="Arial"/>
      <w:kern w:val="24"/>
    </w:rPr>
  </w:style>
  <w:style w:type="character" w:styleId="CommentReference">
    <w:name w:val="annotation reference"/>
    <w:basedOn w:val="DefaultParagraphFont"/>
    <w:unhideWhenUsed/>
    <w:rsid w:val="004E1E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E1E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E1E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E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E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E4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F486F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3802E3"/>
    <w:pPr>
      <w:spacing w:after="0" w:line="240" w:lineRule="auto"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nhideWhenUsed/>
    <w:rsid w:val="003802E3"/>
    <w:rPr>
      <w:color w:val="0563C1" w:themeColor="hyperlink"/>
      <w:u w:val="single"/>
    </w:rPr>
  </w:style>
  <w:style w:type="paragraph" w:customStyle="1" w:styleId="Normal1">
    <w:name w:val="Normal1"/>
    <w:rsid w:val="00697CDB"/>
    <w:rPr>
      <w:rFonts w:ascii="Calibri" w:eastAsia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548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817C8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hgkelc">
    <w:name w:val="x_hgkelc"/>
    <w:basedOn w:val="DefaultParagraphFont"/>
    <w:rsid w:val="00817C8E"/>
  </w:style>
  <w:style w:type="character" w:styleId="UnresolvedMention">
    <w:name w:val="Unresolved Mention"/>
    <w:basedOn w:val="DefaultParagraphFont"/>
    <w:uiPriority w:val="99"/>
    <w:semiHidden/>
    <w:unhideWhenUsed/>
    <w:rsid w:val="00A01C61"/>
    <w:rPr>
      <w:color w:val="605E5C"/>
      <w:shd w:val="clear" w:color="auto" w:fill="E1DFDD"/>
    </w:rPr>
  </w:style>
  <w:style w:type="paragraph" w:customStyle="1" w:styleId="BodyText1">
    <w:name w:val="Body Text1"/>
    <w:basedOn w:val="Normal"/>
    <w:qFormat/>
    <w:rsid w:val="008C00C7"/>
    <w:pPr>
      <w:spacing w:before="120" w:after="120" w:line="276" w:lineRule="auto"/>
      <w:outlineLvl w:val="0"/>
    </w:pPr>
    <w:rPr>
      <w:rFonts w:cs="Arial"/>
      <w:kern w:val="24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4A4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D0E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2B0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BC42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C42C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C42C4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A5509"/>
    <w:rPr>
      <w:rFonts w:ascii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0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42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13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3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4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urdue.brightspace.co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94d44d-aaf3-42fd-b764-ea3237f929a9" xsi:nil="true"/>
    <lcf76f155ced4ddcb4097134ff3c332f xmlns="ef696ed6-1d5b-4379-abde-9d50b585b8cc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C2ACC3777AE34B90DFFF12D0DA33E7" ma:contentTypeVersion="13" ma:contentTypeDescription="Create a new document." ma:contentTypeScope="" ma:versionID="d3ebc45ef70ee8308df7b0907f89b3b0">
  <xsd:schema xmlns:xsd="http://www.w3.org/2001/XMLSchema" xmlns:xs="http://www.w3.org/2001/XMLSchema" xmlns:p="http://schemas.microsoft.com/office/2006/metadata/properties" xmlns:ns2="ef696ed6-1d5b-4379-abde-9d50b585b8cc" xmlns:ns3="b194d44d-aaf3-42fd-b764-ea3237f929a9" targetNamespace="http://schemas.microsoft.com/office/2006/metadata/properties" ma:root="true" ma:fieldsID="c85646ec28c6c306687d9b00cb12e0eb" ns2:_="" ns3:_="">
    <xsd:import namespace="ef696ed6-1d5b-4379-abde-9d50b585b8cc"/>
    <xsd:import namespace="b194d44d-aaf3-42fd-b764-ea3237f929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696ed6-1d5b-4379-abde-9d50b585b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9e90a8-b24c-4be7-8760-a88b2cd47e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4d44d-aaf3-42fd-b764-ea3237f929a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39c9f30-81d0-474f-b2a2-bc4fe6d640f4}" ma:internalName="TaxCatchAll" ma:showField="CatchAllData" ma:web="b194d44d-aaf3-42fd-b764-ea3237f929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52455A-2205-4AB0-BF9A-01AD9077C8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9CF5EE-8031-475E-B8ED-AB1A295B2D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031F33-1E3A-41D4-8D4B-0AA6F601482C}">
  <ds:schemaRefs>
    <ds:schemaRef ds:uri="http://schemas.microsoft.com/office/2006/metadata/properties"/>
    <ds:schemaRef ds:uri="http://schemas.microsoft.com/office/infopath/2007/PartnerControls"/>
    <ds:schemaRef ds:uri="b194d44d-aaf3-42fd-b764-ea3237f929a9"/>
    <ds:schemaRef ds:uri="ef696ed6-1d5b-4379-abde-9d50b585b8cc"/>
  </ds:schemaRefs>
</ds:datastoreItem>
</file>

<file path=customXml/itemProps4.xml><?xml version="1.0" encoding="utf-8"?>
<ds:datastoreItem xmlns:ds="http://schemas.openxmlformats.org/officeDocument/2006/customXml" ds:itemID="{408CFD16-D61C-4737-A83C-E5B77AF47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696ed6-1d5b-4379-abde-9d50b585b8cc"/>
    <ds:schemaRef ds:uri="b194d44d-aaf3-42fd-b764-ea3237f92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85</Words>
  <Characters>6185</Characters>
  <Application>Microsoft Office Word</Application>
  <DocSecurity>4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/>
      <vt:lpstr>    </vt:lpstr>
      <vt:lpstr>    Task 1: Circuit Setup</vt:lpstr>
      <vt:lpstr>Figure 1: Potentiometer and LED connections on the Arduino Uno (A0 and D3 pins)</vt:lpstr>
      <vt:lpstr>    </vt:lpstr>
      <vt:lpstr>    Task 2: Pseudocode</vt:lpstr>
      <vt:lpstr>    A) Write pseudocode that outlines the main steps of your MATLAB script. Your pse</vt:lpstr>
      <vt:lpstr>    Read the potentiometer voltage from pin A0.</vt:lpstr>
      <vt:lpstr>    Use an if/else selection structure to decide whether the LED should be ON or OFF</vt:lpstr>
      <vt:lpstr>    Display the voltage and LED status in the Command Window.</vt:lpstr>
      <vt:lpstr>    Plot the voltage readings.</vt:lpstr>
      <vt:lpstr>    Pseudocode</vt:lpstr>
      <vt:lpstr>    </vt:lpstr>
      <vt:lpstr>    </vt:lpstr>
      <vt:lpstr>    Task 3: Connect the Arduino from MATLAB and Test the LED</vt:lpstr>
      <vt:lpstr>    Task 4: Potentiometer → LED Control Using if/else </vt:lpstr>
      <vt:lpstr>    Task 5: Visualize the Potentiometer Reading</vt:lpstr>
    </vt:vector>
  </TitlesOfParts>
  <Company/>
  <LinksUpToDate>false</LinksUpToDate>
  <CharactersWithSpaces>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zer, Senay</dc:creator>
  <cp:keywords/>
  <dc:description/>
  <cp:lastModifiedBy>Stacy J Clardie</cp:lastModifiedBy>
  <cp:revision>2</cp:revision>
  <cp:lastPrinted>2019-07-08T14:28:00Z</cp:lastPrinted>
  <dcterms:created xsi:type="dcterms:W3CDTF">2026-02-17T15:18:00Z</dcterms:created>
  <dcterms:modified xsi:type="dcterms:W3CDTF">2026-02-17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44bd30-2ed7-4c9d-9d12-46200872a97b_Enabled">
    <vt:lpwstr>true</vt:lpwstr>
  </property>
  <property fmtid="{D5CDD505-2E9C-101B-9397-08002B2CF9AE}" pid="3" name="MSIP_Label_4044bd30-2ed7-4c9d-9d12-46200872a97b_SetDate">
    <vt:lpwstr>2023-05-18T16:18:44Z</vt:lpwstr>
  </property>
  <property fmtid="{D5CDD505-2E9C-101B-9397-08002B2CF9AE}" pid="4" name="MSIP_Label_4044bd30-2ed7-4c9d-9d12-46200872a97b_Method">
    <vt:lpwstr>Standard</vt:lpwstr>
  </property>
  <property fmtid="{D5CDD505-2E9C-101B-9397-08002B2CF9AE}" pid="5" name="MSIP_Label_4044bd30-2ed7-4c9d-9d12-46200872a97b_Name">
    <vt:lpwstr>defa4170-0d19-0005-0004-bc88714345d2</vt:lpwstr>
  </property>
  <property fmtid="{D5CDD505-2E9C-101B-9397-08002B2CF9AE}" pid="6" name="MSIP_Label_4044bd30-2ed7-4c9d-9d12-46200872a97b_SiteId">
    <vt:lpwstr>4130bd39-7c53-419c-b1e5-8758d6d63f21</vt:lpwstr>
  </property>
  <property fmtid="{D5CDD505-2E9C-101B-9397-08002B2CF9AE}" pid="7" name="MSIP_Label_4044bd30-2ed7-4c9d-9d12-46200872a97b_ActionId">
    <vt:lpwstr>1932d00a-1de1-4bcd-9dcb-870be59daff3</vt:lpwstr>
  </property>
  <property fmtid="{D5CDD505-2E9C-101B-9397-08002B2CF9AE}" pid="8" name="MSIP_Label_4044bd30-2ed7-4c9d-9d12-46200872a97b_ContentBits">
    <vt:lpwstr>0</vt:lpwstr>
  </property>
  <property fmtid="{D5CDD505-2E9C-101B-9397-08002B2CF9AE}" pid="9" name="ContentTypeId">
    <vt:lpwstr>0x01010031C2ACC3777AE34B90DFFF12D0DA33E7</vt:lpwstr>
  </property>
  <property fmtid="{D5CDD505-2E9C-101B-9397-08002B2CF9AE}" pid="10" name="MediaServiceImageTags">
    <vt:lpwstr/>
  </property>
</Properties>
</file>